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565EA9">
      <w:r>
        <w:rPr>
          <w:noProof/>
          <w:lang w:val="en-IE" w:eastAsia="en-IE"/>
        </w:rPr>
        <mc:AlternateContent>
          <mc:Choice Requires="wps">
            <w:drawing>
              <wp:anchor distT="0" distB="0" distL="114300" distR="114300" simplePos="0" relativeHeight="251649024" behindDoc="0" locked="0" layoutInCell="0" allowOverlap="1" wp14:anchorId="2CE3843B" wp14:editId="2F548C3F">
                <wp:simplePos x="0" y="0"/>
                <wp:positionH relativeFrom="page">
                  <wp:posOffset>190500</wp:posOffset>
                </wp:positionH>
                <wp:positionV relativeFrom="page">
                  <wp:posOffset>942975</wp:posOffset>
                </wp:positionV>
                <wp:extent cx="7493329" cy="1558925"/>
                <wp:effectExtent l="0" t="0" r="12700" b="2222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329" cy="1558925"/>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6C5877" w:rsidRPr="00DF525B" w:rsidRDefault="0057133D"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w:t>
                                </w:r>
                                <w:r w:rsidRPr="003844D1">
                                  <w:rPr>
                                    <w:rFonts w:ascii="Avenir LT Std 45 Book" w:hAnsi="Avenir LT Std 45 Book"/>
                                    <w:color w:val="FFFFFF" w:themeColor="background1"/>
                                    <w:sz w:val="56"/>
                                    <w:szCs w:val="56"/>
                                  </w:rPr>
                                  <w:t xml:space="preserve">in </w:t>
                                </w:r>
                                <w:r>
                                  <w:rPr>
                                    <w:rFonts w:ascii="Avenir LT Std 45 Book" w:hAnsi="Avenir LT Std 45 Book"/>
                                    <w:color w:val="FFFFFF" w:themeColor="background1"/>
                                    <w:sz w:val="56"/>
                                    <w:szCs w:val="56"/>
                                  </w:rPr>
                                  <w:t>PSYCHIATRIC</w:t>
                                </w:r>
                                <w:r w:rsidRPr="009A4BAC">
                                  <w:rPr>
                                    <w:rFonts w:ascii="Avenir LT Std 45 Book" w:hAnsi="Avenir LT Std 45 Book"/>
                                    <w:color w:val="FFFFFF" w:themeColor="background1"/>
                                    <w:sz w:val="56"/>
                                    <w:szCs w:val="56"/>
                                  </w:rPr>
                                  <w:t xml:space="preserve"> NURSING   </w:t>
                                </w:r>
                                <w:r>
                                  <w:rPr>
                                    <w:rFonts w:ascii="Avenir LT Std 45 Book" w:hAnsi="Avenir LT Std 45 Book"/>
                                    <w:color w:val="FFFFFF" w:themeColor="background1"/>
                                    <w:sz w:val="56"/>
                                    <w:szCs w:val="56"/>
                                  </w:rPr>
                                  <w:t xml:space="preserve">                   </w:t>
                                </w:r>
                                <w:r w:rsidRPr="009A4BAC">
                                  <w:rPr>
                                    <w:rFonts w:ascii="Avenir LT Std 45 Book" w:hAnsi="Avenir LT Std 45 Book"/>
                                    <w:color w:val="FFFFFF" w:themeColor="background1"/>
                                    <w:sz w:val="56"/>
                                    <w:szCs w:val="56"/>
                                  </w:rPr>
                                  <w:t xml:space="preserve">Long Practice Placement </w:t>
                                </w:r>
                                <w:r>
                                  <w:rPr>
                                    <w:rFonts w:ascii="Avenir LT Std 45 Book" w:hAnsi="Avenir LT Std 45 Book"/>
                                    <w:color w:val="FFFFFF" w:themeColor="background1"/>
                                    <w:sz w:val="56"/>
                                    <w:szCs w:val="56"/>
                                  </w:rPr>
                                  <w:t>–</w:t>
                                </w:r>
                                <w:r w:rsidRPr="009A4BAC">
                                  <w:rPr>
                                    <w:rFonts w:ascii="Avenir LT Std 45 Book" w:hAnsi="Avenir LT Std 45 Book"/>
                                    <w:color w:val="FFFFFF" w:themeColor="background1"/>
                                    <w:sz w:val="56"/>
                                    <w:szCs w:val="56"/>
                                  </w:rPr>
                                  <w:t xml:space="preserve"> Year Two                   </w:t>
                                </w:r>
                                <w:r>
                                  <w:rPr>
                                    <w:rFonts w:ascii="Avenir LT Std 45 Book" w:hAnsi="Avenir LT Std 45 Book"/>
                                    <w:color w:val="FFFFFF" w:themeColor="background1"/>
                                    <w:sz w:val="56"/>
                                    <w:szCs w:val="56"/>
                                  </w:rPr>
                                  <w:t xml:space="preserve">        </w:t>
                                </w:r>
                                <w:r w:rsidRPr="009A4BAC">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E3843B" id="Rectangle 16" o:spid="_x0000_s1026" style="position:absolute;margin-left:15pt;margin-top:74.25pt;width:590.05pt;height:122.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6C5877" w:rsidRPr="00DF525B" w:rsidRDefault="0057133D"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w:t>
                          </w:r>
                          <w:r w:rsidRPr="003844D1">
                            <w:rPr>
                              <w:rFonts w:ascii="Avenir LT Std 45 Book" w:hAnsi="Avenir LT Std 45 Book"/>
                              <w:color w:val="FFFFFF" w:themeColor="background1"/>
                              <w:sz w:val="56"/>
                              <w:szCs w:val="56"/>
                            </w:rPr>
                            <w:t xml:space="preserve">in </w:t>
                          </w:r>
                          <w:r>
                            <w:rPr>
                              <w:rFonts w:ascii="Avenir LT Std 45 Book" w:hAnsi="Avenir LT Std 45 Book"/>
                              <w:color w:val="FFFFFF" w:themeColor="background1"/>
                              <w:sz w:val="56"/>
                              <w:szCs w:val="56"/>
                            </w:rPr>
                            <w:t>PSYCHIATRIC</w:t>
                          </w:r>
                          <w:r w:rsidRPr="009A4BAC">
                            <w:rPr>
                              <w:rFonts w:ascii="Avenir LT Std 45 Book" w:hAnsi="Avenir LT Std 45 Book"/>
                              <w:color w:val="FFFFFF" w:themeColor="background1"/>
                              <w:sz w:val="56"/>
                              <w:szCs w:val="56"/>
                            </w:rPr>
                            <w:t xml:space="preserve"> NURSING   </w:t>
                          </w:r>
                          <w:r>
                            <w:rPr>
                              <w:rFonts w:ascii="Avenir LT Std 45 Book" w:hAnsi="Avenir LT Std 45 Book"/>
                              <w:color w:val="FFFFFF" w:themeColor="background1"/>
                              <w:sz w:val="56"/>
                              <w:szCs w:val="56"/>
                            </w:rPr>
                            <w:t xml:space="preserve">                   </w:t>
                          </w:r>
                          <w:r w:rsidRPr="009A4BAC">
                            <w:rPr>
                              <w:rFonts w:ascii="Avenir LT Std 45 Book" w:hAnsi="Avenir LT Std 45 Book"/>
                              <w:color w:val="FFFFFF" w:themeColor="background1"/>
                              <w:sz w:val="56"/>
                              <w:szCs w:val="56"/>
                            </w:rPr>
                            <w:t xml:space="preserve">Long Practice Placement </w:t>
                          </w:r>
                          <w:r>
                            <w:rPr>
                              <w:rFonts w:ascii="Avenir LT Std 45 Book" w:hAnsi="Avenir LT Std 45 Book"/>
                              <w:color w:val="FFFFFF" w:themeColor="background1"/>
                              <w:sz w:val="56"/>
                              <w:szCs w:val="56"/>
                            </w:rPr>
                            <w:t>–</w:t>
                          </w:r>
                          <w:r w:rsidRPr="009A4BAC">
                            <w:rPr>
                              <w:rFonts w:ascii="Avenir LT Std 45 Book" w:hAnsi="Avenir LT Std 45 Book"/>
                              <w:color w:val="FFFFFF" w:themeColor="background1"/>
                              <w:sz w:val="56"/>
                              <w:szCs w:val="56"/>
                            </w:rPr>
                            <w:t xml:space="preserve"> Year Two                   </w:t>
                          </w:r>
                          <w:r>
                            <w:rPr>
                              <w:rFonts w:ascii="Avenir LT Std 45 Book" w:hAnsi="Avenir LT Std 45 Book"/>
                              <w:color w:val="FFFFFF" w:themeColor="background1"/>
                              <w:sz w:val="56"/>
                              <w:szCs w:val="56"/>
                            </w:rPr>
                            <w:t xml:space="preserve">        </w:t>
                          </w:r>
                          <w:r w:rsidRPr="009A4BAC">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40BCE457" wp14:editId="2990A3AA">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6C5877" w:rsidRPr="004A075D" w:rsidRDefault="006C5877"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Psychiatric Nursing</w:t>
                              </w:r>
                              <w:r w:rsidRPr="004A075D">
                                <w:rPr>
                                  <w:rFonts w:ascii="Avenir LT Std 45 Book" w:hAnsi="Avenir LT Std 45 Book"/>
                                  <w:color w:val="FFFFFF" w:themeColor="background1"/>
                                </w:rPr>
                                <w:t xml:space="preserve"> Student</w:t>
                              </w:r>
                            </w:p>
                            <w:p w:rsidR="006C5877" w:rsidRPr="004A075D" w:rsidRDefault="006C5877" w:rsidP="00F06219">
                              <w:pPr>
                                <w:pStyle w:val="NoSpacing"/>
                                <w:spacing w:line="360" w:lineRule="auto"/>
                                <w:rPr>
                                  <w:rFonts w:ascii="Avenir LT Std 45 Book" w:hAnsi="Avenir LT Std 45 Book"/>
                                  <w:color w:val="FFFFFF" w:themeColor="background1"/>
                                </w:rPr>
                              </w:pPr>
                            </w:p>
                            <w:p w:rsidR="006C5877" w:rsidRPr="004A075D" w:rsidRDefault="006C5877"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6C5877" w:rsidRPr="00111910" w:rsidRDefault="006C5877"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BCE457"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67581;width:29622;height:2419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6C5877" w:rsidRPr="004A075D" w:rsidRDefault="006C5877"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Psychiatric Nursing</w:t>
                        </w:r>
                        <w:r w:rsidRPr="004A075D">
                          <w:rPr>
                            <w:rFonts w:ascii="Avenir LT Std 45 Book" w:hAnsi="Avenir LT Std 45 Book"/>
                            <w:color w:val="FFFFFF" w:themeColor="background1"/>
                          </w:rPr>
                          <w:t xml:space="preserve"> Student</w:t>
                        </w:r>
                      </w:p>
                      <w:p w:rsidR="006C5877" w:rsidRPr="004A075D" w:rsidRDefault="006C5877" w:rsidP="00F06219">
                        <w:pPr>
                          <w:pStyle w:val="NoSpacing"/>
                          <w:spacing w:line="360" w:lineRule="auto"/>
                          <w:rPr>
                            <w:rFonts w:ascii="Avenir LT Std 45 Book" w:hAnsi="Avenir LT Std 45 Book"/>
                            <w:color w:val="FFFFFF" w:themeColor="background1"/>
                          </w:rPr>
                        </w:pPr>
                      </w:p>
                      <w:p w:rsidR="006C5877" w:rsidRPr="004A075D" w:rsidRDefault="006C5877"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6C5877" w:rsidRPr="00111910" w:rsidRDefault="006C5877"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2D39C5">
              <w:rPr>
                <w:rFonts w:ascii="Avenir LT Std 45 Book" w:hAnsi="Avenir LT Std 45 Book"/>
                <w:sz w:val="22"/>
                <w:szCs w:val="23"/>
              </w:rPr>
              <w:t>nursing s</w:t>
            </w:r>
            <w:r w:rsidR="002D39C5" w:rsidRPr="000656C2">
              <w:rPr>
                <w:rFonts w:ascii="Avenir LT Std 45 Book" w:hAnsi="Avenir LT Std 45 Book"/>
                <w:sz w:val="22"/>
                <w:szCs w:val="23"/>
              </w:rPr>
              <w:t xml:space="preserve">tudent </w:t>
            </w:r>
            <w:r w:rsidR="002D39C5">
              <w:rPr>
                <w:rFonts w:ascii="Avenir LT Std 45 Book" w:hAnsi="Avenir LT Std 45 Book"/>
                <w:sz w:val="22"/>
                <w:szCs w:val="23"/>
              </w:rPr>
              <w:t>n</w:t>
            </w:r>
            <w:r w:rsidR="002D39C5" w:rsidRPr="000656C2">
              <w:rPr>
                <w:rFonts w:ascii="Avenir LT Std 45 Book" w:hAnsi="Avenir LT Std 45 Book"/>
                <w:sz w:val="22"/>
                <w:szCs w:val="23"/>
              </w:rPr>
              <w:t>ame</w:t>
            </w:r>
            <w:r w:rsidR="002D39C5">
              <w:rPr>
                <w:rFonts w:ascii="Avenir LT Std 45 Book" w:hAnsi="Avenir LT Std 45 Book"/>
                <w:sz w:val="22"/>
                <w:szCs w:val="23"/>
              </w:rPr>
              <w:t xml:space="preserve"> </w:t>
            </w:r>
            <w:r>
              <w:rPr>
                <w:rFonts w:ascii="Avenir LT Std 45 Book" w:hAnsi="Avenir LT Std 45 Book"/>
                <w:sz w:val="22"/>
                <w:szCs w:val="23"/>
              </w:rPr>
              <w:t xml:space="preserve">(as per </w:t>
            </w:r>
            <w:r w:rsidR="002D39C5">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2D39C5">
              <w:rPr>
                <w:rFonts w:ascii="Avenir LT Std 45 Book" w:hAnsi="Avenir LT Std 45 Book"/>
                <w:sz w:val="22"/>
                <w:szCs w:val="23"/>
              </w:rPr>
              <w:t>s</w:t>
            </w:r>
            <w:r w:rsidR="002D39C5" w:rsidRPr="000656C2">
              <w:rPr>
                <w:rFonts w:ascii="Avenir LT Std 45 Book" w:hAnsi="Avenir LT Std 45 Book"/>
                <w:sz w:val="22"/>
                <w:szCs w:val="23"/>
              </w:rPr>
              <w:t>tudent</w:t>
            </w:r>
            <w:r w:rsidR="002D39C5">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2D39C5">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2BDF0C40" wp14:editId="26E5C9A5">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6C5877" w:rsidRPr="003355C8" w:rsidRDefault="006C5877"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6C5877" w:rsidRPr="00111910" w:rsidRDefault="006C5877"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DF0C4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6C5877" w:rsidRPr="003355C8" w:rsidRDefault="006C5877"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6C5877" w:rsidRPr="00111910" w:rsidRDefault="006C5877"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428375A" wp14:editId="15E032F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TWO</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BD2EC5"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2166D2">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ED1E4A" w:rsidRDefault="00D36454" w:rsidP="00ED1E4A">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ED1E4A" w:rsidRDefault="00ED1E4A" w:rsidP="00ED1E4A">
      <w:pPr>
        <w:pStyle w:val="NoSpacing"/>
        <w:jc w:val="both"/>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A0703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YEAR TWO</w:t>
      </w:r>
    </w:p>
    <w:p w:rsidR="009F297D" w:rsidRPr="00E46806" w:rsidRDefault="009F297D"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 </w:t>
      </w:r>
      <w:r w:rsidR="006A0BA4">
        <w:rPr>
          <w:rFonts w:ascii="Avenir LT Std 45 Book" w:hAnsi="Avenir LT Std 45 Book"/>
          <w:b/>
          <w:sz w:val="22"/>
          <w:szCs w:val="22"/>
        </w:rPr>
        <w:t xml:space="preserve">Practice </w:t>
      </w:r>
      <w:r>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FA01A6" w:rsidRDefault="009F0202" w:rsidP="002166D2">
      <w:pPr>
        <w:pStyle w:val="Heading1"/>
        <w:rPr>
          <w:sz w:val="21"/>
          <w:szCs w:val="21"/>
        </w:rPr>
      </w:pPr>
      <w:r w:rsidRPr="00FA01A6">
        <w:rPr>
          <w:sz w:val="21"/>
          <w:szCs w:val="21"/>
        </w:rPr>
        <w:t xml:space="preserve">This is a sample attendance record and will be operationalised in each HEI in accordance </w:t>
      </w:r>
      <w:r w:rsidR="00E16B10" w:rsidRPr="00FA01A6">
        <w:rPr>
          <w:noProof/>
          <w:sz w:val="21"/>
          <w:szCs w:val="21"/>
        </w:rPr>
        <w:t>with</w:t>
      </w:r>
      <w:r w:rsidRPr="00FA01A6">
        <w:rPr>
          <w:sz w:val="21"/>
          <w:szCs w:val="21"/>
        </w:rPr>
        <w:t xml:space="preserve"> local policy</w:t>
      </w:r>
      <w:r w:rsidR="002166D2">
        <w:rPr>
          <w:sz w:val="21"/>
          <w:szCs w:val="21"/>
        </w:rPr>
        <w:t xml:space="preserve"> and procedures</w:t>
      </w:r>
      <w:r w:rsidR="002D39C5" w:rsidRPr="00FA01A6">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D39C5">
              <w:rPr>
                <w:rFonts w:ascii="Avenir LT Std 45 Book" w:hAnsi="Avenir LT Std 45 Book"/>
                <w:sz w:val="20"/>
                <w:szCs w:val="20"/>
              </w:rPr>
              <w:t>practice</w:t>
            </w:r>
            <w:r w:rsidR="002D39C5" w:rsidRPr="00904421">
              <w:rPr>
                <w:rFonts w:ascii="Avenir LT Std 45 Book" w:hAnsi="Avenir LT Std 45 Book"/>
                <w:sz w:val="20"/>
                <w:szCs w:val="20"/>
              </w:rPr>
              <w:t xml:space="preserve"> </w:t>
            </w:r>
            <w:r w:rsidR="002D39C5">
              <w:rPr>
                <w:rFonts w:ascii="Avenir LT Std 45 Book" w:hAnsi="Avenir LT Std 45 Book"/>
                <w:sz w:val="20"/>
                <w:szCs w:val="20"/>
              </w:rPr>
              <w:t>p</w:t>
            </w:r>
            <w:r w:rsidR="002D39C5"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856B1C">
              <w:rPr>
                <w:rFonts w:ascii="Avenir LT Std 45 Book" w:hAnsi="Avenir LT Std 45 Book"/>
                <w:sz w:val="20"/>
                <w:szCs w:val="20"/>
              </w:rPr>
              <w:t>W</w:t>
            </w:r>
            <w:r>
              <w:rPr>
                <w:rFonts w:ascii="Avenir LT Std 45 Book" w:hAnsi="Avenir LT Std 45 Book"/>
                <w:sz w:val="20"/>
                <w:szCs w:val="20"/>
              </w:rPr>
              <w:t xml:space="preserve">eeks in this </w:t>
            </w:r>
            <w:r w:rsidR="002D39C5">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2D39C5">
              <w:rPr>
                <w:rFonts w:ascii="Avenir LT Std 45 Book" w:hAnsi="Avenir LT Std 45 Book"/>
                <w:sz w:val="20"/>
                <w:szCs w:val="20"/>
              </w:rPr>
              <w:t>practice 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Health Service P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2D39C5">
              <w:rPr>
                <w:rFonts w:ascii="Avenir LT Std 45 Book" w:hAnsi="Avenir LT Std 45 Book"/>
                <w:sz w:val="20"/>
                <w:szCs w:val="20"/>
              </w:rPr>
              <w:t>p</w:t>
            </w:r>
            <w:r w:rsidR="002D39C5"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D39C5">
              <w:rPr>
                <w:rFonts w:ascii="Avenir LT Std 45 Book" w:hAnsi="Avenir LT Std 45 Book"/>
                <w:sz w:val="20"/>
                <w:szCs w:val="20"/>
              </w:rPr>
              <w:t>s</w:t>
            </w:r>
            <w:r w:rsidR="002D39C5"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D39C5">
              <w:rPr>
                <w:rFonts w:ascii="Avenir LT Std 45 Book" w:hAnsi="Avenir LT Std 45 Book"/>
                <w:sz w:val="20"/>
                <w:szCs w:val="20"/>
              </w:rPr>
              <w:t>s</w:t>
            </w:r>
            <w:r w:rsidR="002D39C5"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979AB" w:rsidP="007D0D01">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6"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D39C5">
              <w:rPr>
                <w:rFonts w:ascii="Avenir LT Std 45 Book" w:hAnsi="Avenir LT Std 45 Book"/>
                <w:sz w:val="20"/>
                <w:szCs w:val="20"/>
              </w:rPr>
              <w:t>s</w:t>
            </w:r>
            <w:r w:rsidR="002D39C5"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D39C5">
              <w:rPr>
                <w:rFonts w:ascii="Avenir LT Std 45 Book" w:hAnsi="Avenir LT Std 45 Book"/>
                <w:sz w:val="20"/>
                <w:szCs w:val="20"/>
              </w:rPr>
              <w:t>s</w:t>
            </w:r>
            <w:r w:rsidR="002D39C5"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D39C5">
              <w:rPr>
                <w:rFonts w:ascii="Avenir LT Std 45 Book" w:hAnsi="Avenir LT Std 45 Book"/>
                <w:sz w:val="20"/>
                <w:szCs w:val="20"/>
              </w:rPr>
              <w:t>s</w:t>
            </w:r>
            <w:r w:rsidR="002D39C5"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D39C5">
              <w:rPr>
                <w:rFonts w:ascii="Avenir LT Std 45 Book" w:hAnsi="Avenir LT Std 45 Book"/>
                <w:sz w:val="20"/>
                <w:szCs w:val="20"/>
              </w:rPr>
              <w:t>s</w:t>
            </w:r>
            <w:r w:rsidR="002D39C5"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r w:rsidR="0096436F" w:rsidRPr="007D0D01">
        <w:rPr>
          <w:rFonts w:ascii="Avenir LT Std 45 Book" w:hAnsi="Avenir LT Std 45 Book"/>
          <w:b/>
          <w:sz w:val="22"/>
          <w:szCs w:val="22"/>
        </w:rPr>
        <w:t xml:space="preserve"> </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2D39C5"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2D39C5">
        <w:rPr>
          <w:rFonts w:ascii="Avenir LT Std 45 Book" w:hAnsi="Avenir LT Std 45 Book"/>
          <w:sz w:val="22"/>
          <w:szCs w:val="16"/>
        </w:rPr>
        <w:t>u</w:t>
      </w:r>
      <w:r w:rsidR="002D39C5" w:rsidRPr="00BE7249">
        <w:rPr>
          <w:rFonts w:ascii="Avenir LT Std 45 Book" w:hAnsi="Avenir LT Std 45 Book"/>
          <w:sz w:val="22"/>
          <w:szCs w:val="16"/>
        </w:rPr>
        <w:t xml:space="preserve">ndergraduate </w:t>
      </w:r>
      <w:r w:rsidR="002D39C5">
        <w:rPr>
          <w:rFonts w:ascii="Avenir LT Std 45 Book" w:hAnsi="Avenir LT Std 45 Book"/>
          <w:sz w:val="22"/>
          <w:szCs w:val="16"/>
        </w:rPr>
        <w:t>n</w:t>
      </w:r>
      <w:r w:rsidR="002D39C5" w:rsidRPr="00BE7249">
        <w:rPr>
          <w:rFonts w:ascii="Avenir LT Std 45 Book" w:hAnsi="Avenir LT Std 45 Book"/>
          <w:sz w:val="22"/>
          <w:szCs w:val="16"/>
        </w:rPr>
        <w:t xml:space="preserve">ursing </w:t>
      </w:r>
      <w:r w:rsidR="002D39C5">
        <w:rPr>
          <w:rFonts w:ascii="Avenir LT Std 45 Book" w:hAnsi="Avenir LT Std 45 Book"/>
          <w:sz w:val="22"/>
          <w:szCs w:val="16"/>
        </w:rPr>
        <w:t>s</w:t>
      </w:r>
      <w:r w:rsidR="002D39C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2D39C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D39C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2D39C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2D39C5">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A53CF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r w:rsidR="009C6FA6">
        <w:rPr>
          <w:rFonts w:ascii="Avenir LT Std 45 Book" w:hAnsi="Avenir LT Std 45 Book"/>
          <w:b/>
          <w:sz w:val="22"/>
          <w:szCs w:val="22"/>
        </w:rPr>
        <w:t>–</w:t>
      </w:r>
      <w:r w:rsidR="003824D0">
        <w:rPr>
          <w:rFonts w:ascii="Avenir LT Std 45 Book" w:hAnsi="Avenir LT Std 45 Book"/>
          <w:b/>
          <w:sz w:val="22"/>
          <w:szCs w:val="22"/>
        </w:rPr>
        <w:t xml:space="preserve"> YEAR TWO</w:t>
      </w:r>
      <w:r w:rsidR="00A53CFC">
        <w:rPr>
          <w:rFonts w:ascii="Avenir LT Std 45 Book" w:hAnsi="Avenir LT Std 45 Book"/>
          <w:b/>
          <w:sz w:val="22"/>
          <w:szCs w:val="22"/>
        </w:rPr>
        <w:t xml:space="preserve"> </w:t>
      </w:r>
    </w:p>
    <w:p w:rsidR="0089582D"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E33D92" w:rsidRDefault="006A0BA4" w:rsidP="0089582D">
      <w:pPr>
        <w:pStyle w:val="Heading1"/>
      </w:pPr>
      <w:r>
        <w:t>PRACTICE</w:t>
      </w:r>
      <w:r w:rsidR="000D0BEA">
        <w:t xml:space="preserve"> PLACEMENT</w:t>
      </w:r>
      <w:r w:rsidR="0089582D" w:rsidRPr="007D0D01">
        <w:t>: PRELIMINARY INTERVIEW</w:t>
      </w:r>
      <w:r w:rsidR="00E33D92">
        <w:t xml:space="preserve"> </w:t>
      </w:r>
    </w:p>
    <w:p w:rsidR="00FA01A6" w:rsidRPr="009B7ACB" w:rsidRDefault="00FA01A6" w:rsidP="00FA01A6">
      <w:pPr>
        <w:pStyle w:val="Heading1"/>
      </w:pPr>
      <w:r>
        <w:t>(</w:t>
      </w:r>
      <w:r w:rsidRPr="007B5886">
        <w:rPr>
          <w:color w:val="0000FF"/>
        </w:rPr>
        <w:t xml:space="preserve">Must be completed within the first </w:t>
      </w:r>
      <w:r w:rsidR="00102FED">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E33D9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FA01A6" w:rsidRPr="00E13582" w:rsidRDefault="00FA01A6" w:rsidP="00FA01A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2166D2">
              <w:rPr>
                <w:rFonts w:ascii="Avenir LT Std 45 Book" w:hAnsi="Avenir LT Std 45 Book"/>
                <w:sz w:val="22"/>
                <w:szCs w:val="22"/>
              </w:rPr>
              <w:t xml:space="preserve">the </w:t>
            </w:r>
            <w:r w:rsidR="002D39C5">
              <w:rPr>
                <w:rFonts w:ascii="Avenir LT Std 45 Book" w:hAnsi="Avenir LT Std 45 Book"/>
                <w:sz w:val="22"/>
                <w:szCs w:val="22"/>
              </w:rPr>
              <w:t>n</w:t>
            </w:r>
            <w:r w:rsidR="00942A2A">
              <w:rPr>
                <w:rFonts w:ascii="Avenir LT Std 45 Book" w:hAnsi="Avenir LT Std 45 Book"/>
                <w:sz w:val="22"/>
                <w:szCs w:val="22"/>
              </w:rPr>
              <w:t xml:space="preserve">ursing </w:t>
            </w:r>
            <w:r w:rsidR="002D39C5">
              <w:rPr>
                <w:rFonts w:ascii="Avenir LT Std 45 Book" w:hAnsi="Avenir LT Std 45 Book"/>
                <w:sz w:val="22"/>
                <w:szCs w:val="22"/>
              </w:rPr>
              <w:t>s</w:t>
            </w:r>
            <w:r>
              <w:rPr>
                <w:rFonts w:ascii="Avenir LT Std 45 Book" w:hAnsi="Avenir LT Std 45 Book"/>
                <w:sz w:val="22"/>
                <w:szCs w:val="22"/>
              </w:rPr>
              <w:t>tudent (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A01A6" w:rsidRPr="00E13582" w:rsidRDefault="00FA01A6" w:rsidP="00FA01A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Default="00430B47">
            <w:pPr>
              <w:pStyle w:val="NoSpacing"/>
              <w:rPr>
                <w:rFonts w:ascii="Avenir LT Std 45 Book" w:hAnsi="Avenir LT Std 45 Book"/>
                <w:sz w:val="22"/>
                <w:szCs w:val="22"/>
              </w:rPr>
            </w:pPr>
          </w:p>
          <w:p w:rsidR="00430B47" w:rsidRPr="000656C2" w:rsidRDefault="00430B47">
            <w:pPr>
              <w:pStyle w:val="NoSpacing"/>
              <w:rPr>
                <w:rFonts w:ascii="Avenir LT Std 45 Book" w:hAnsi="Avenir LT Std 45 Book"/>
                <w:sz w:val="22"/>
                <w:szCs w:val="22"/>
              </w:rPr>
            </w:pPr>
          </w:p>
        </w:tc>
      </w:tr>
      <w:tr w:rsidR="00E33D92" w:rsidRPr="000656C2" w:rsidTr="00E33D92">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E33D92" w:rsidRDefault="00E33D92" w:rsidP="00E33D92">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E33D92" w:rsidRDefault="00E33D92">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2D39C5">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2166D2">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53CF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A01A6" w:rsidRPr="00E13582" w:rsidRDefault="00FA01A6" w:rsidP="00FA01A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2D39C5">
              <w:rPr>
                <w:rFonts w:ascii="Avenir LT Std 45 Book" w:hAnsi="Avenir LT Std 45 Book"/>
                <w:sz w:val="22"/>
                <w:szCs w:val="22"/>
              </w:rPr>
              <w:t>s</w:t>
            </w:r>
            <w:r w:rsidR="002D39C5"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9979AB"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0"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A01A6" w:rsidRPr="00E13582" w:rsidRDefault="00FA01A6" w:rsidP="00FA01A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FA01A6" w:rsidRDefault="00FA01A6"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2D39C5">
              <w:rPr>
                <w:rFonts w:ascii="Avenir LT Std 45 Book" w:hAnsi="Avenir LT Std 45 Book"/>
                <w:sz w:val="22"/>
                <w:szCs w:val="22"/>
              </w:rPr>
              <w:t>s</w:t>
            </w:r>
            <w:r w:rsidR="002D39C5"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BA307F">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2166D2">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1B2439"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r w:rsidR="009C6FA6">
        <w:rPr>
          <w:rFonts w:ascii="Avenir LT Std 45 Book" w:hAnsi="Avenir LT Std 45 Book"/>
          <w:b/>
          <w:sz w:val="22"/>
          <w:szCs w:val="22"/>
        </w:rPr>
        <w:t>–</w:t>
      </w:r>
      <w:r w:rsidR="003824D0">
        <w:rPr>
          <w:rFonts w:ascii="Avenir LT Std 45 Book" w:hAnsi="Avenir LT Std 45 Book"/>
          <w:b/>
        </w:rPr>
        <w:t xml:space="preserve"> YEAR TWO</w:t>
      </w:r>
      <w:r w:rsidR="00A53CFC">
        <w:rPr>
          <w:rFonts w:ascii="Avenir LT Std 45 Book" w:hAnsi="Avenir LT Std 45 Book"/>
          <w:b/>
        </w:rPr>
        <w:t xml:space="preserve">           </w:t>
      </w: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2D39C5">
        <w:rPr>
          <w:rFonts w:ascii="Avenir LT Std 45 Book" w:hAnsi="Avenir LT Std 45 Book" w:cs="Arial"/>
          <w:sz w:val="22"/>
          <w:szCs w:val="22"/>
        </w:rPr>
        <w:t>competence</w:t>
      </w:r>
      <w:r w:rsidR="002D39C5"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102FED">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38523C"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w:t>
      </w:r>
      <w:r w:rsidR="00BD2EC5">
        <w:rPr>
          <w:rFonts w:ascii="Avenir LT Std 45 Book" w:hAnsi="Avenir LT Std 45 Book" w:cs="Arial"/>
          <w:sz w:val="22"/>
          <w:szCs w:val="22"/>
        </w:rPr>
        <w:t>n</w:t>
      </w:r>
      <w:r w:rsidR="00BD2EC5" w:rsidRPr="001F38A2">
        <w:rPr>
          <w:rFonts w:ascii="Avenir LT Std 45 Book" w:hAnsi="Avenir LT Std 45 Book" w:cs="Arial"/>
          <w:sz w:val="22"/>
          <w:szCs w:val="22"/>
        </w:rPr>
        <w:t xml:space="preserve">ursing </w:t>
      </w:r>
      <w:r w:rsidR="00BD2EC5">
        <w:rPr>
          <w:rFonts w:ascii="Avenir LT Std 45 Book" w:hAnsi="Avenir LT Std 45 Book" w:cs="Arial"/>
          <w:sz w:val="22"/>
          <w:szCs w:val="22"/>
        </w:rPr>
        <w:t>s</w:t>
      </w:r>
      <w:r w:rsidR="00BD2EC5" w:rsidRPr="001F38A2">
        <w:rPr>
          <w:rFonts w:ascii="Avenir LT Std 45 Book" w:hAnsi="Avenir LT Std 45 Book" w:cs="Arial"/>
          <w:sz w:val="22"/>
          <w:szCs w:val="22"/>
        </w:rPr>
        <w:t>tudent</w:t>
      </w:r>
      <w:r w:rsidR="0038314C" w:rsidRPr="001F38A2">
        <w:rPr>
          <w:rFonts w:ascii="Avenir LT Std 45 Book" w:hAnsi="Avenir LT Std 45 Book" w:cs="Arial"/>
          <w:sz w:val="22"/>
          <w:szCs w:val="22"/>
        </w:rPr>
        <w:t xml:space="preserve">, Preceptor/CPC/Link Academic Staff must ensure that </w:t>
      </w:r>
      <w:r w:rsidR="002E353F">
        <w:rPr>
          <w:rFonts w:ascii="Avenir LT Std 45 Book" w:hAnsi="Avenir LT Std 45 Book" w:cs="Arial"/>
          <w:b/>
          <w:bCs/>
          <w:sz w:val="22"/>
          <w:szCs w:val="22"/>
        </w:rPr>
        <w:t>Person</w:t>
      </w:r>
      <w:r w:rsidR="002D39C5">
        <w:rPr>
          <w:rFonts w:ascii="Avenir LT Std 45 Book" w:hAnsi="Avenir LT Std 45 Book" w:cs="Arial"/>
          <w:b/>
          <w:bCs/>
          <w:sz w:val="22"/>
          <w:szCs w:val="22"/>
        </w:rPr>
        <w:t>s</w:t>
      </w:r>
      <w:r w:rsidR="002E353F">
        <w:rPr>
          <w:rFonts w:ascii="Avenir LT Std 45 Book" w:hAnsi="Avenir LT Std 45 Book" w:cs="Arial"/>
          <w:b/>
          <w:bCs/>
          <w:sz w:val="22"/>
          <w:szCs w:val="22"/>
        </w:rPr>
        <w:t>,</w:t>
      </w:r>
      <w:r w:rsidR="00E56126">
        <w:rPr>
          <w:rFonts w:ascii="Avenir LT Std 45 Book" w:hAnsi="Avenir LT Std 45 Book" w:cs="Arial"/>
          <w:b/>
          <w:bCs/>
          <w:sz w:val="22"/>
          <w:szCs w:val="22"/>
        </w:rPr>
        <w:t xml:space="preserve"> Chi</w:t>
      </w:r>
      <w:r w:rsidR="002D39C5">
        <w:rPr>
          <w:rFonts w:ascii="Avenir LT Std 45 Book" w:hAnsi="Avenir LT Std 45 Book" w:cs="Arial"/>
          <w:b/>
          <w:bCs/>
          <w:sz w:val="22"/>
          <w:szCs w:val="22"/>
        </w:rPr>
        <w:t>l</w:t>
      </w:r>
      <w:r w:rsidR="00E56126">
        <w:rPr>
          <w:rFonts w:ascii="Avenir LT Std 45 Book" w:hAnsi="Avenir LT Std 45 Book" w:cs="Arial"/>
          <w:b/>
          <w:bCs/>
          <w:sz w:val="22"/>
          <w:szCs w:val="22"/>
        </w:rPr>
        <w:t>d</w:t>
      </w:r>
      <w:r w:rsidR="002D39C5">
        <w:rPr>
          <w:rFonts w:ascii="Avenir LT Std 45 Book" w:hAnsi="Avenir LT Std 45 Book" w:cs="Arial"/>
          <w:b/>
          <w:bCs/>
          <w:sz w:val="22"/>
          <w:szCs w:val="22"/>
        </w:rPr>
        <w:t>ren</w:t>
      </w:r>
      <w:r w:rsidR="00E56126">
        <w:rPr>
          <w:rFonts w:ascii="Avenir LT Std 45 Book" w:hAnsi="Avenir LT Std 45 Book" w:cs="Arial"/>
          <w:b/>
          <w:bCs/>
          <w:sz w:val="22"/>
          <w:szCs w:val="22"/>
        </w:rPr>
        <w:t>, Service User</w:t>
      </w:r>
      <w:r w:rsidR="002D39C5">
        <w:rPr>
          <w:rFonts w:ascii="Avenir LT Std 45 Book" w:hAnsi="Avenir LT Std 45 Book" w:cs="Arial"/>
          <w:b/>
          <w:bCs/>
          <w:sz w:val="22"/>
          <w:szCs w:val="22"/>
        </w:rPr>
        <w:t>s</w:t>
      </w:r>
      <w:r w:rsidR="00E56126">
        <w:rPr>
          <w:rFonts w:ascii="Avenir LT Std 45 Book" w:hAnsi="Avenir LT Std 45 Book" w:cs="Arial"/>
          <w:b/>
          <w:bCs/>
          <w:sz w:val="22"/>
          <w:szCs w:val="22"/>
        </w:rPr>
        <w:t xml:space="preserve"> </w:t>
      </w:r>
      <w:r w:rsidR="002E353F">
        <w:rPr>
          <w:rFonts w:ascii="Avenir LT Std 45 Book" w:hAnsi="Avenir LT Std 45 Book" w:cs="Arial"/>
          <w:b/>
          <w:bCs/>
          <w:sz w:val="22"/>
          <w:szCs w:val="22"/>
        </w:rPr>
        <w:t>or S</w:t>
      </w:r>
      <w:r w:rsidR="0038314C" w:rsidRPr="001F38A2">
        <w:rPr>
          <w:rFonts w:ascii="Avenir LT Std 45 Book" w:hAnsi="Avenir LT Std 45 Book" w:cs="Arial"/>
          <w:b/>
          <w:bCs/>
          <w:sz w:val="22"/>
          <w:szCs w:val="22"/>
        </w:rPr>
        <w:t>taff are not identified in the reflective writing piece.</w:t>
      </w:r>
      <w:r w:rsidR="0038314C"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2D39C5">
        <w:rPr>
          <w:rFonts w:ascii="Avenir LT Std 45 Book" w:hAnsi="Avenir LT Std 45 Book"/>
          <w:szCs w:val="20"/>
        </w:rPr>
        <w:t>.</w:t>
      </w:r>
    </w:p>
    <w:tbl>
      <w:tblPr>
        <w:tblStyle w:val="GridTable1Light-Accent61"/>
        <w:tblW w:w="9464" w:type="dxa"/>
        <w:tblLook w:val="04A0" w:firstRow="1" w:lastRow="0" w:firstColumn="1" w:lastColumn="0" w:noHBand="0" w:noVBand="1"/>
      </w:tblPr>
      <w:tblGrid>
        <w:gridCol w:w="2962"/>
        <w:gridCol w:w="3383"/>
        <w:gridCol w:w="1134"/>
        <w:gridCol w:w="1985"/>
      </w:tblGrid>
      <w:tr w:rsidR="00ED1E4A" w:rsidRPr="00DA5F96" w:rsidTr="00ED1E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ED1E4A" w:rsidRPr="00DA5F96" w:rsidRDefault="00ED1E4A"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tcPr>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ED1E4A" w:rsidRPr="00DA5F96" w:rsidRDefault="00ED1E4A"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tcPr>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B4207">
            <w:pPr>
              <w:pStyle w:val="NoSpacing"/>
              <w:tabs>
                <w:tab w:val="left" w:pos="2730"/>
              </w:tabs>
              <w:rPr>
                <w:rFonts w:ascii="Avenir LT Std 45 Book" w:hAnsi="Avenir LT Std 45 Book"/>
                <w:b w:val="0"/>
                <w:sz w:val="22"/>
                <w:szCs w:val="22"/>
              </w:rPr>
            </w:pP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ED1E4A" w:rsidRPr="00DA5F96" w:rsidRDefault="00ED1E4A"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tcPr>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ED1E4A" w:rsidRPr="00DA5F96" w:rsidRDefault="00ED1E4A"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tcPr>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ED1E4A" w:rsidRPr="00DA5F96" w:rsidRDefault="00ED1E4A"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tcPr>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ED1E4A" w:rsidRPr="00DA5F96" w:rsidRDefault="00ED1E4A"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Pr>
                <w:rFonts w:ascii="Avenir LT Std 45 Book" w:hAnsi="Avenir LT Std 45 Book"/>
                <w:b w:val="0"/>
                <w:sz w:val="22"/>
                <w:szCs w:val="22"/>
              </w:rPr>
              <w:t>p</w:t>
            </w:r>
            <w:r w:rsidRPr="00DA5F96">
              <w:rPr>
                <w:rFonts w:ascii="Avenir LT Std 45 Book" w:hAnsi="Avenir LT Std 45 Book"/>
                <w:b w:val="0"/>
                <w:sz w:val="22"/>
                <w:szCs w:val="22"/>
              </w:rPr>
              <w:t>lan – If it arose again, what would you do?</w:t>
            </w:r>
          </w:p>
        </w:tc>
      </w:tr>
      <w:tr w:rsidR="00ED1E4A" w:rsidRPr="00DA5F96" w:rsidTr="00ED1E4A">
        <w:trPr>
          <w:trHeight w:val="11631"/>
        </w:trPr>
        <w:tc>
          <w:tcPr>
            <w:cnfStyle w:val="001000000000" w:firstRow="0" w:lastRow="0" w:firstColumn="1" w:lastColumn="0" w:oddVBand="0" w:evenVBand="0" w:oddHBand="0" w:evenHBand="0" w:firstRowFirstColumn="0" w:firstRowLastColumn="0" w:lastRowFirstColumn="0" w:lastRowLastColumn="0"/>
            <w:tcW w:w="9464" w:type="dxa"/>
            <w:gridSpan w:val="4"/>
          </w:tcPr>
          <w:p w:rsidR="00ED1E4A" w:rsidRPr="00DA5F96"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Default="00ED1E4A" w:rsidP="0089582D">
            <w:pPr>
              <w:pStyle w:val="NoSpacing"/>
              <w:rPr>
                <w:rFonts w:ascii="Avenir LT Std 45 Book" w:hAnsi="Avenir LT Std 45 Book"/>
                <w:b w:val="0"/>
                <w:sz w:val="22"/>
                <w:szCs w:val="22"/>
              </w:rPr>
            </w:pPr>
          </w:p>
          <w:p w:rsidR="00ED1E4A" w:rsidRPr="00DA5F96" w:rsidRDefault="00ED1E4A" w:rsidP="0089582D">
            <w:pPr>
              <w:pStyle w:val="NoSpacing"/>
              <w:rPr>
                <w:rFonts w:ascii="Avenir LT Std 45 Book" w:hAnsi="Avenir LT Std 45 Book"/>
                <w:b w:val="0"/>
                <w:sz w:val="22"/>
                <w:szCs w:val="22"/>
              </w:rPr>
            </w:pPr>
          </w:p>
        </w:tc>
      </w:tr>
      <w:tr w:rsidR="00ED1E4A" w:rsidRPr="00DA5F96" w:rsidTr="00ED1E4A">
        <w:trPr>
          <w:trHeight w:val="373"/>
        </w:trPr>
        <w:tc>
          <w:tcPr>
            <w:cnfStyle w:val="001000000000" w:firstRow="0" w:lastRow="0" w:firstColumn="1" w:lastColumn="0" w:oddVBand="0" w:evenVBand="0" w:oddHBand="0" w:evenHBand="0" w:firstRowFirstColumn="0" w:firstRowLastColumn="0" w:lastRowFirstColumn="0" w:lastRowLastColumn="0"/>
            <w:tcW w:w="2962" w:type="dxa"/>
            <w:vAlign w:val="center"/>
          </w:tcPr>
          <w:p w:rsidR="00ED1E4A" w:rsidRPr="00DA5F96" w:rsidRDefault="00ED1E4A">
            <w:pPr>
              <w:pStyle w:val="NoSpacing"/>
              <w:rPr>
                <w:rFonts w:ascii="Avenir LT Std 45 Book" w:hAnsi="Avenir LT Std 45 Book"/>
                <w:b w:val="0"/>
                <w:sz w:val="22"/>
                <w:szCs w:val="22"/>
              </w:rPr>
            </w:pPr>
            <w:r>
              <w:rPr>
                <w:rFonts w:ascii="Avenir LT Std 45 Book" w:hAnsi="Avenir LT Std 45 Book"/>
                <w:b w:val="0"/>
                <w:sz w:val="22"/>
                <w:szCs w:val="22"/>
              </w:rPr>
              <w:t>Nursing s</w:t>
            </w:r>
            <w:r w:rsidRPr="00DA5F96">
              <w:rPr>
                <w:rFonts w:ascii="Avenir LT Std 45 Book" w:hAnsi="Avenir LT Std 45 Book"/>
                <w:b w:val="0"/>
                <w:sz w:val="22"/>
                <w:szCs w:val="22"/>
              </w:rPr>
              <w:t xml:space="preserve">tudent </w:t>
            </w:r>
            <w:r>
              <w:rPr>
                <w:rFonts w:ascii="Avenir LT Std 45 Book" w:hAnsi="Avenir LT Std 45 Book"/>
                <w:b w:val="0"/>
                <w:sz w:val="22"/>
                <w:szCs w:val="22"/>
              </w:rPr>
              <w:t>s</w:t>
            </w:r>
            <w:r w:rsidRPr="00DA5F96">
              <w:rPr>
                <w:rFonts w:ascii="Avenir LT Std 45 Book" w:hAnsi="Avenir LT Std 45 Book"/>
                <w:b w:val="0"/>
                <w:sz w:val="22"/>
                <w:szCs w:val="22"/>
              </w:rPr>
              <w:t xml:space="preserve">ignature </w:t>
            </w:r>
          </w:p>
        </w:tc>
        <w:tc>
          <w:tcPr>
            <w:tcW w:w="3383" w:type="dxa"/>
            <w:vAlign w:val="center"/>
          </w:tcPr>
          <w:p w:rsidR="00ED1E4A" w:rsidRPr="00DA5F96" w:rsidRDefault="00ED1E4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1134" w:type="dxa"/>
            <w:vAlign w:val="center"/>
          </w:tcPr>
          <w:p w:rsidR="00ED1E4A" w:rsidRPr="00DA5F96" w:rsidRDefault="00ED1E4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Date</w:t>
            </w:r>
          </w:p>
        </w:tc>
        <w:tc>
          <w:tcPr>
            <w:tcW w:w="1985" w:type="dxa"/>
            <w:vAlign w:val="center"/>
          </w:tcPr>
          <w:p w:rsidR="00ED1E4A" w:rsidRPr="00DA5F96" w:rsidRDefault="00ED1E4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D1E4A" w:rsidRPr="00DA5F96" w:rsidTr="00ED1E4A">
        <w:tc>
          <w:tcPr>
            <w:cnfStyle w:val="001000000000" w:firstRow="0" w:lastRow="0" w:firstColumn="1" w:lastColumn="0" w:oddVBand="0" w:evenVBand="0" w:oddHBand="0" w:evenHBand="0" w:firstRowFirstColumn="0" w:firstRowLastColumn="0" w:lastRowFirstColumn="0" w:lastRowLastColumn="0"/>
            <w:tcW w:w="2962" w:type="dxa"/>
            <w:vAlign w:val="center"/>
          </w:tcPr>
          <w:p w:rsidR="00ED1E4A" w:rsidRPr="00DA5F96" w:rsidRDefault="00ED1E4A">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Pr>
                <w:rFonts w:ascii="Avenir LT Std 45 Book" w:hAnsi="Avenir LT Std 45 Book"/>
                <w:b w:val="0"/>
                <w:sz w:val="22"/>
                <w:szCs w:val="22"/>
              </w:rPr>
              <w:t>s</w:t>
            </w:r>
            <w:r w:rsidRPr="00DA5F96">
              <w:rPr>
                <w:rFonts w:ascii="Avenir LT Std 45 Book" w:hAnsi="Avenir LT Std 45 Book"/>
                <w:b w:val="0"/>
                <w:sz w:val="22"/>
                <w:szCs w:val="22"/>
              </w:rPr>
              <w:t>ignature</w:t>
            </w:r>
          </w:p>
        </w:tc>
        <w:tc>
          <w:tcPr>
            <w:tcW w:w="3383" w:type="dxa"/>
            <w:vAlign w:val="center"/>
          </w:tcPr>
          <w:p w:rsidR="00ED1E4A" w:rsidRPr="00DA5F96" w:rsidRDefault="00ED1E4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1134" w:type="dxa"/>
            <w:vAlign w:val="center"/>
          </w:tcPr>
          <w:p w:rsidR="00ED1E4A" w:rsidRPr="00DA5F96" w:rsidRDefault="00ED1E4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Date</w:t>
            </w:r>
          </w:p>
        </w:tc>
        <w:tc>
          <w:tcPr>
            <w:tcW w:w="1985" w:type="dxa"/>
            <w:vAlign w:val="center"/>
          </w:tcPr>
          <w:p w:rsidR="00ED1E4A" w:rsidRPr="00DA5F96" w:rsidRDefault="00ED1E4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53CF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8103A6" w:rsidRDefault="006A0BA4" w:rsidP="008103A6">
      <w:pPr>
        <w:pStyle w:val="NoSpacing"/>
        <w:jc w:val="center"/>
        <w:rPr>
          <w:sz w:val="22"/>
        </w:rPr>
      </w:pPr>
      <w:r w:rsidRPr="001B2439">
        <w:rPr>
          <w:rFonts w:ascii="Avenir LT Std 45 Book" w:hAnsi="Avenir LT Std 45 Book"/>
          <w:b/>
          <w:noProof/>
          <w:color w:val="70AD47" w:themeColor="accent6"/>
        </w:rPr>
        <w:t>PRACTICE</w:t>
      </w:r>
      <w:r w:rsidR="00E16B10" w:rsidRPr="001B2439">
        <w:rPr>
          <w:rFonts w:ascii="Avenir LT Std 45 Book" w:hAnsi="Avenir LT Std 45 Book"/>
          <w:b/>
          <w:noProof/>
          <w:color w:val="70AD47" w:themeColor="accent6"/>
        </w:rPr>
        <w:t xml:space="preserve"> </w:t>
      </w:r>
      <w:r w:rsidR="00867656" w:rsidRPr="001B2439">
        <w:rPr>
          <w:rFonts w:ascii="Avenir LT Std 45 Book" w:hAnsi="Avenir LT Std 45 Book"/>
          <w:b/>
          <w:noProof/>
          <w:color w:val="70AD47" w:themeColor="accent6"/>
        </w:rPr>
        <w:t>PLACEMENT</w:t>
      </w:r>
      <w:r w:rsidR="00867656" w:rsidRPr="001B2439">
        <w:rPr>
          <w:rFonts w:ascii="Avenir LT Std 45 Book" w:hAnsi="Avenir LT Std 45 Book"/>
          <w:b/>
          <w:color w:val="70AD47" w:themeColor="accent6"/>
        </w:rPr>
        <w:t xml:space="preserve">: </w:t>
      </w:r>
      <w:r w:rsidR="0036363E" w:rsidRPr="001B2439">
        <w:rPr>
          <w:rFonts w:ascii="Avenir LT Std 45 Book" w:hAnsi="Avenir LT Std 45 Book"/>
          <w:b/>
          <w:color w:val="70AD47" w:themeColor="accent6"/>
        </w:rPr>
        <w:t>PROGRESS NOTES</w:t>
      </w:r>
    </w:p>
    <w:p w:rsidR="001B2439" w:rsidRPr="00E13582" w:rsidRDefault="001B2439" w:rsidP="008103A6">
      <w:pPr>
        <w:pStyle w:val="NoSpacing"/>
        <w:jc w:val="center"/>
        <w:rPr>
          <w:rFonts w:ascii="Avenir LT Std 45 Book" w:hAnsi="Avenir LT Std 45 Book"/>
          <w:b/>
          <w:color w:val="0000FF"/>
          <w:sz w:val="22"/>
          <w:szCs w:val="22"/>
        </w:rPr>
      </w:pPr>
      <w:r w:rsidRPr="00E27094">
        <w:rPr>
          <w:rFonts w:ascii="Avenir LT Std 45 Book" w:hAnsi="Avenir LT Std 45 Book"/>
          <w:b/>
          <w:color w:val="0000FF"/>
          <w:sz w:val="22"/>
          <w:szCs w:val="22"/>
          <w:lang w:val="en-US"/>
        </w:rPr>
        <w:t xml:space="preserve">(Performing at Year </w:t>
      </w:r>
      <w:r w:rsidR="00BA307F">
        <w:rPr>
          <w:rFonts w:ascii="Avenir LT Std 45 Book" w:hAnsi="Avenir LT Std 45 Book"/>
          <w:b/>
          <w:color w:val="0000FF"/>
          <w:sz w:val="22"/>
          <w:szCs w:val="22"/>
          <w:lang w:val="en-US"/>
        </w:rPr>
        <w:t>2</w:t>
      </w:r>
      <w:r w:rsidRPr="00E27094">
        <w:rPr>
          <w:rFonts w:ascii="Avenir LT Std 45 Book" w:hAnsi="Avenir LT Std 45 Book"/>
          <w:b/>
          <w:color w:val="0000FF"/>
          <w:sz w:val="22"/>
          <w:szCs w:val="22"/>
          <w:lang w:val="en-US"/>
        </w:rPr>
        <w:t xml:space="preserve"> Level of Competence)</w:t>
      </w:r>
    </w:p>
    <w:p w:rsidR="00596BFC" w:rsidRDefault="00596BFC" w:rsidP="00596BFC">
      <w:pPr>
        <w:pStyle w:val="Heading1"/>
        <w:rPr>
          <w:sz w:val="22"/>
        </w:rPr>
      </w:pPr>
    </w:p>
    <w:p w:rsidR="00A2625A" w:rsidRPr="00510380" w:rsidRDefault="00A2625A" w:rsidP="002166D2">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w:t>
      </w:r>
      <w:r w:rsidR="002166D2">
        <w:rPr>
          <w:b w:val="0"/>
          <w:color w:val="auto"/>
          <w:sz w:val="22"/>
        </w:rPr>
        <w:t xml:space="preserve">HEI </w:t>
      </w:r>
      <w:r w:rsidRPr="00510380">
        <w:rPr>
          <w:b w:val="0"/>
          <w:color w:val="auto"/>
          <w:sz w:val="22"/>
        </w:rPr>
        <w:t>policy</w:t>
      </w:r>
      <w:r w:rsidR="002166D2">
        <w:rPr>
          <w:b w:val="0"/>
          <w:color w:val="auto"/>
          <w:sz w:val="22"/>
        </w:rPr>
        <w:t xml:space="preserve"> and procedures</w:t>
      </w:r>
      <w:r w:rsidR="002D39C5">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2D39C5">
              <w:rPr>
                <w:rFonts w:ascii="Avenir LT Std 45 Book" w:hAnsi="Avenir LT Std 45 Book"/>
                <w:b w:val="0"/>
                <w:color w:val="auto"/>
              </w:rPr>
              <w:t>’</w:t>
            </w:r>
            <w:r w:rsidR="00BA307F">
              <w:rPr>
                <w:rFonts w:ascii="Avenir LT Std 45 Book" w:hAnsi="Avenir LT Std 45 Book"/>
                <w:b w:val="0"/>
                <w:color w:val="auto"/>
              </w:rPr>
              <w:t>s development of competenc</w:t>
            </w:r>
            <w:r w:rsidR="006B4C0E">
              <w:rPr>
                <w:rFonts w:ascii="Avenir LT Std 45 Book" w:hAnsi="Avenir LT Std 45 Book"/>
                <w:b w:val="0"/>
                <w:color w:val="auto"/>
              </w:rPr>
              <w:t>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9979AB" w:rsidP="0036363E">
            <w:r>
              <w:rPr>
                <w:noProof/>
                <w:lang w:val="en-IE" w:eastAsia="en-IE"/>
              </w:rPr>
              <w:pict>
                <v:shape id="_x0000_s1027" type="#_x0000_t136" alt="" style="position:absolute;margin-left:-10.6pt;margin-top:268.9pt;width:513.2pt;height:146.6pt;rotation:19908211fd;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53CF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r w:rsidR="00A70B66">
        <w:rPr>
          <w:rFonts w:ascii="Avenir LT Std 45 Book" w:hAnsi="Avenir LT Std 45 Book"/>
          <w:b/>
        </w:rPr>
        <w:t>– YEAR TWO</w:t>
      </w: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F5466F" w:rsidRPr="002958F8">
        <w:rPr>
          <w:rFonts w:ascii="Avenir LT Std 45 Book" w:hAnsi="Avenir LT Std 45 Book"/>
          <w:sz w:val="22"/>
          <w:szCs w:val="22"/>
        </w:rPr>
        <w:t>practi</w:t>
      </w:r>
      <w:r w:rsidR="00F5466F">
        <w:rPr>
          <w:rFonts w:ascii="Avenir LT Std 45 Book" w:hAnsi="Avenir LT Std 45 Book"/>
          <w:sz w:val="22"/>
          <w:szCs w:val="22"/>
        </w:rPr>
        <w:t>s</w:t>
      </w:r>
      <w:r w:rsidR="00F5466F"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E16B10">
        <w:rPr>
          <w:rFonts w:ascii="Avenir LT Std 45 Book" w:hAnsi="Avenir LT Std 45 Book"/>
          <w:noProof/>
          <w:sz w:val="22"/>
          <w:szCs w:val="22"/>
        </w:rPr>
        <w:t>Competences</w:t>
      </w:r>
    </w:p>
    <w:p w:rsidR="00DF3A51" w:rsidRPr="002958F8" w:rsidRDefault="00ED1E4A"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E16B10">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311C25" w:rsidP="00311C25">
      <w:pPr>
        <w:pStyle w:val="NoSpacing"/>
        <w:spacing w:line="360"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9979AB" w:rsidRPr="008A48DF">
        <w:rPr>
          <w:rFonts w:ascii="Avenir LT Std 45 Book" w:hAnsi="Avenir LT Std 45 Book"/>
          <w:sz w:val="22"/>
        </w:rPr>
        <w:t xml:space="preserve">participation </w:t>
      </w:r>
      <w:r w:rsidR="009979AB">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in the provision of care in the practice environment. The undergraduate nursing student needs both the assistance and close supervision</w:t>
      </w:r>
      <w:r w:rsidR="002E353F">
        <w:rPr>
          <w:rFonts w:ascii="Avenir LT Std 45 Book" w:hAnsi="Avenir LT Std 45 Book"/>
          <w:sz w:val="22"/>
        </w:rPr>
        <w:t xml:space="preserve"> of the Registered Nurse while</w:t>
      </w:r>
      <w:r w:rsidRPr="008A48DF">
        <w:rPr>
          <w:rFonts w:ascii="Avenir LT Std 45 Book" w:hAnsi="Avenir LT Std 45 Book"/>
          <w:sz w:val="22"/>
        </w:rPr>
        <w:t xml:space="preserve"> par</w:t>
      </w:r>
      <w:r w:rsidR="002E353F">
        <w:rPr>
          <w:rFonts w:ascii="Avenir LT Std 45 Book" w:hAnsi="Avenir LT Std 45 Book"/>
          <w:sz w:val="22"/>
        </w:rPr>
        <w:t>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nursing student </w:t>
      </w:r>
      <w:r w:rsidR="0057133D">
        <w:rPr>
          <w:rFonts w:ascii="Avenir LT Std 45 Book" w:hAnsi="Avenir LT Std 45 Book"/>
          <w:b/>
          <w:i/>
          <w:sz w:val="22"/>
        </w:rPr>
        <w:t>while providing</w:t>
      </w:r>
      <w:r w:rsidRPr="00DD44CD">
        <w:rPr>
          <w:rFonts w:ascii="Avenir LT Std 45 Book" w:hAnsi="Avenir LT Std 45 Book"/>
          <w:b/>
          <w:i/>
          <w:sz w:val="22"/>
        </w:rPr>
        <w:t xml:space="preserve"> delegated nursing care to </w:t>
      </w:r>
      <w:r w:rsidR="00BD2EC5">
        <w:rPr>
          <w:rFonts w:ascii="Avenir LT Std 45 Book" w:hAnsi="Avenir LT Std 45 Book"/>
          <w:b/>
          <w:i/>
          <w:sz w:val="22"/>
        </w:rPr>
        <w:t>c</w:t>
      </w:r>
      <w:r w:rsidR="002D39C5">
        <w:rPr>
          <w:rFonts w:ascii="Avenir LT Std 45 Book" w:hAnsi="Avenir LT Std 45 Book"/>
          <w:b/>
          <w:i/>
          <w:sz w:val="22"/>
        </w:rPr>
        <w:t>hildren</w:t>
      </w:r>
      <w:r w:rsidR="0074793B">
        <w:rPr>
          <w:rFonts w:ascii="Avenir LT Std 45 Book" w:hAnsi="Avenir LT Std 45 Book"/>
          <w:b/>
          <w:i/>
          <w:sz w:val="22"/>
        </w:rPr>
        <w:t>/</w:t>
      </w:r>
      <w:r w:rsidR="00BD2EC5">
        <w:rPr>
          <w:rFonts w:ascii="Avenir LT Std 45 Book" w:hAnsi="Avenir LT Std 45 Book"/>
          <w:b/>
          <w:i/>
          <w:sz w:val="22"/>
        </w:rPr>
        <w:t>p</w:t>
      </w:r>
      <w:r w:rsidR="002D39C5">
        <w:rPr>
          <w:rFonts w:ascii="Avenir LT Std 45 Book" w:hAnsi="Avenir LT Std 45 Book"/>
          <w:b/>
          <w:i/>
          <w:sz w:val="22"/>
        </w:rPr>
        <w:t>ersons</w:t>
      </w:r>
      <w:r w:rsidR="00EA01D8">
        <w:rPr>
          <w:rFonts w:ascii="Avenir LT Std 45 Book" w:hAnsi="Avenir LT Std 45 Book"/>
          <w:b/>
          <w:i/>
          <w:sz w:val="22"/>
        </w:rPr>
        <w:t>/</w:t>
      </w:r>
      <w:r w:rsidR="00BD2EC5">
        <w:rPr>
          <w:rFonts w:ascii="Avenir LT Std 45 Book" w:hAnsi="Avenir LT Std 45 Book"/>
          <w:b/>
          <w:i/>
          <w:sz w:val="22"/>
        </w:rPr>
        <w:t>s</w:t>
      </w:r>
      <w:r w:rsidRPr="00DD44CD">
        <w:rPr>
          <w:rFonts w:ascii="Avenir LT Std 45 Book" w:hAnsi="Avenir LT Std 45 Book"/>
          <w:b/>
          <w:i/>
          <w:sz w:val="22"/>
        </w:rPr>
        <w:t xml:space="preserve">ervice </w:t>
      </w:r>
      <w:r w:rsidR="00BD2EC5">
        <w:rPr>
          <w:rFonts w:ascii="Avenir LT Std 45 Book" w:hAnsi="Avenir LT Std 45 Book"/>
          <w:b/>
          <w:i/>
          <w:sz w:val="22"/>
        </w:rPr>
        <w:t>u</w:t>
      </w:r>
      <w:r w:rsidRPr="00DD44CD">
        <w:rPr>
          <w:rFonts w:ascii="Avenir LT Std 45 Book" w:hAnsi="Avenir LT Std 45 Book"/>
          <w:b/>
          <w:i/>
          <w:sz w:val="22"/>
        </w:rPr>
        <w:t>sers</w:t>
      </w:r>
      <w:r w:rsidR="00EA01D8">
        <w:rPr>
          <w:rFonts w:ascii="Avenir LT Std 45 Book" w:hAnsi="Avenir LT Std 45 Book"/>
          <w:b/>
          <w:i/>
          <w:sz w:val="22"/>
        </w:rPr>
        <w:t xml:space="preserve"> </w:t>
      </w:r>
      <w:r w:rsidRPr="00DD44CD">
        <w:rPr>
          <w:rFonts w:ascii="Avenir LT Std 45 Book" w:hAnsi="Avenir LT Std 45 Book"/>
          <w:b/>
          <w:i/>
          <w:sz w:val="22"/>
        </w:rPr>
        <w:t>and supports family members</w:t>
      </w:r>
      <w:r>
        <w:rPr>
          <w:rFonts w:ascii="Avenir LT Std 45 Book" w:hAnsi="Avenir LT Std 45 Book"/>
          <w:b/>
          <w:i/>
          <w:sz w:val="22"/>
        </w:rPr>
        <w:t xml:space="preserve"> (NMBI 2016)</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her/his learning needs t</w:t>
      </w:r>
      <w:r>
        <w:rPr>
          <w:rFonts w:ascii="Avenir LT Std 45 Book" w:hAnsi="Avenir LT Std 45 Book"/>
          <w:sz w:val="22"/>
        </w:rPr>
        <w:t xml:space="preserve">hrough discussion with </w:t>
      </w:r>
      <w:r w:rsidR="001B2439">
        <w:rPr>
          <w:rFonts w:ascii="Avenir LT Std 45 Book" w:hAnsi="Avenir LT Std 45 Book"/>
          <w:sz w:val="22"/>
        </w:rPr>
        <w:t>the</w:t>
      </w:r>
      <w:r>
        <w:rPr>
          <w:rFonts w:ascii="Avenir LT Std 45 Book" w:hAnsi="Avenir LT Std 45 Book"/>
          <w:sz w:val="22"/>
        </w:rPr>
        <w:t xml:space="preserve"> P</w:t>
      </w:r>
      <w:r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2E353F" w:rsidRDefault="002E353F" w:rsidP="00311C25">
      <w:pPr>
        <w:pStyle w:val="NoSpacing"/>
        <w:rPr>
          <w:rFonts w:ascii="Avenir LT Std 45 Book" w:hAnsi="Avenir LT Std 45 Book"/>
          <w:b/>
          <w:sz w:val="22"/>
          <w:szCs w:val="22"/>
        </w:rPr>
      </w:pPr>
    </w:p>
    <w:p w:rsidR="00430B47" w:rsidRDefault="00311C25" w:rsidP="00311C25">
      <w:pPr>
        <w:pStyle w:val="NoSpacing"/>
        <w:spacing w:line="360" w:lineRule="auto"/>
        <w:jc w:val="both"/>
        <w:rPr>
          <w:rFonts w:ascii="Avenir LT Std 45 Book" w:hAnsi="Avenir LT Std 45 Book"/>
          <w:b/>
          <w:sz w:val="22"/>
          <w:szCs w:val="22"/>
        </w:rPr>
      </w:pPr>
      <w:r w:rsidRPr="009D1FF8">
        <w:rPr>
          <w:rFonts w:ascii="Avenir LT Std 45 Book" w:hAnsi="Avenir LT Std 45 Book"/>
          <w:b/>
          <w:sz w:val="22"/>
          <w:szCs w:val="22"/>
        </w:rPr>
        <w:lastRenderedPageBreak/>
        <w:t xml:space="preserve">In </w:t>
      </w:r>
      <w:r w:rsidR="002D39C5">
        <w:rPr>
          <w:rFonts w:ascii="Avenir LT Std 45 Book" w:hAnsi="Avenir LT Std 45 Book"/>
          <w:b/>
          <w:sz w:val="22"/>
          <w:szCs w:val="22"/>
        </w:rPr>
        <w:t>Y</w:t>
      </w:r>
      <w:r w:rsidRPr="009D1FF8">
        <w:rPr>
          <w:rFonts w:ascii="Avenir LT Std 45 Book" w:hAnsi="Avenir LT Std 45 Book"/>
          <w:b/>
          <w:sz w:val="22"/>
          <w:szCs w:val="22"/>
        </w:rPr>
        <w:t xml:space="preserve">ear 2, at the end of each practice placement, nursing students have to achieve all domains and all indicators at participation and/or identification level in line with local </w:t>
      </w:r>
      <w:r w:rsidR="008971CE">
        <w:rPr>
          <w:rFonts w:ascii="Avenir LT Std 45 Book" w:hAnsi="Avenir LT Std 45 Book"/>
          <w:b/>
          <w:sz w:val="22"/>
          <w:szCs w:val="22"/>
        </w:rPr>
        <w:t xml:space="preserve">HEI </w:t>
      </w:r>
      <w:r w:rsidRPr="009D1FF8">
        <w:rPr>
          <w:rFonts w:ascii="Avenir LT Std 45 Book" w:hAnsi="Avenir LT Std 45 Book"/>
          <w:b/>
          <w:sz w:val="22"/>
          <w:szCs w:val="22"/>
        </w:rPr>
        <w:t>policy</w:t>
      </w:r>
      <w:r w:rsidR="008971CE">
        <w:rPr>
          <w:rFonts w:ascii="Avenir LT Std 45 Book" w:hAnsi="Avenir LT Std 45 Book"/>
          <w:b/>
          <w:sz w:val="22"/>
          <w:szCs w:val="22"/>
        </w:rPr>
        <w:t xml:space="preserve"> and procedures</w:t>
      </w:r>
      <w:r w:rsidR="002D39C5">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noProof/>
                <w:color w:val="auto"/>
              </w:rPr>
              <w:t>Advance</w:t>
            </w:r>
            <w:r w:rsidR="00E16B10" w:rsidRPr="007F690A">
              <w:rPr>
                <w:rFonts w:ascii="Avenir LT Std 45 Book" w:hAnsi="Avenir LT Std 45 Book"/>
                <w:noProof/>
                <w:color w:val="auto"/>
              </w:rPr>
              <w:t>d</w:t>
            </w:r>
            <w:r w:rsidRPr="007F690A">
              <w:rPr>
                <w:rFonts w:ascii="Avenir LT Std 45 Book" w:hAnsi="Avenir LT Std 45 Book"/>
                <w:color w:val="auto"/>
              </w:rPr>
              <w:t xml:space="preserve"> Beginner</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demonstrates acceptable performance based on previous experience gained in real clinical situations. </w:t>
            </w:r>
          </w:p>
        </w:tc>
      </w:tr>
    </w:tbl>
    <w:p w:rsidR="00440B1B" w:rsidRPr="007F690A" w:rsidRDefault="00440B1B" w:rsidP="00440B1B">
      <w:pPr>
        <w:pStyle w:val="NoSpacing"/>
        <w:rPr>
          <w:rFonts w:ascii="Avenir LT Std 45 Book" w:hAnsi="Avenir LT Std 45 Book"/>
          <w:b/>
        </w:rPr>
      </w:pPr>
    </w:p>
    <w:p w:rsidR="002E353F" w:rsidRPr="007F690A" w:rsidRDefault="002E353F" w:rsidP="00440B1B">
      <w:pPr>
        <w:pStyle w:val="NoSpacing"/>
        <w:rPr>
          <w:rFonts w:ascii="Avenir LT Std 45 Book" w:hAnsi="Avenir LT Std 45 Book"/>
          <w:b/>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 xml:space="preserve">Participation </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becomes a participant rather than an observer with the support of the preceptor where learning opportunities are identified in partnership. </w:t>
            </w:r>
          </w:p>
        </w:tc>
      </w:tr>
      <w:tr w:rsidR="00440B1B" w:rsidRPr="007F690A"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Identification</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The nursing student takes more responsibility for their own learning and participation and initiates appropriate action and evaluate</w:t>
            </w:r>
            <w:r w:rsidR="002D39C5">
              <w:rPr>
                <w:rFonts w:ascii="Avenir LT Std 45 Book" w:hAnsi="Avenir LT Std 45 Book"/>
                <w:b w:val="0"/>
                <w:color w:val="auto"/>
              </w:rPr>
              <w:t>s</w:t>
            </w:r>
            <w:r w:rsidRPr="007F690A">
              <w:rPr>
                <w:rFonts w:ascii="Avenir LT Std 45 Book" w:hAnsi="Avenir LT Std 45 Book"/>
                <w:b w:val="0"/>
                <w:color w:val="auto"/>
              </w:rPr>
              <w:t xml:space="preserve"> </w:t>
            </w:r>
            <w:r w:rsidR="007B55C9" w:rsidRPr="007F690A">
              <w:rPr>
                <w:rFonts w:ascii="Avenir LT Std 45 Book" w:hAnsi="Avenir LT Std 45 Book"/>
                <w:b w:val="0"/>
                <w:color w:val="auto"/>
              </w:rPr>
              <w:t xml:space="preserve">the </w:t>
            </w:r>
            <w:r w:rsidRPr="007F690A">
              <w:rPr>
                <w:rFonts w:ascii="Avenir LT Std 45 Book" w:hAnsi="Avenir LT Std 45 Book"/>
                <w:b w:val="0"/>
                <w:noProof/>
                <w:color w:val="auto"/>
              </w:rPr>
              <w:t>same</w:t>
            </w:r>
            <w:r w:rsidRPr="007F690A">
              <w:rPr>
                <w:rFonts w:ascii="Avenir LT Std 45 Book" w:hAnsi="Avenir LT Std 45 Book"/>
                <w:b w:val="0"/>
                <w:color w:val="auto"/>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123A44">
          <w:headerReference w:type="even" r:id="rId17"/>
          <w:headerReference w:type="default" r:id="rId18"/>
          <w:footerReference w:type="even" r:id="rId19"/>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70B66" w:rsidRPr="00320D06">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r w:rsidR="00A70B66" w:rsidRPr="00320D06">
        <w:rPr>
          <w:rFonts w:ascii="Avenir LT Std 45 Book" w:hAnsi="Avenir LT Std 45 Book"/>
          <w:b/>
          <w:sz w:val="22"/>
          <w:szCs w:val="22"/>
        </w:rPr>
        <w:t>– YEAR TWO</w:t>
      </w:r>
      <w:r w:rsidRPr="00320D06">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COMPETENCES</w:t>
      </w:r>
    </w:p>
    <w:p w:rsidR="00DF3A51" w:rsidRPr="0084720E" w:rsidRDefault="00DF3A51" w:rsidP="00DF3A51"/>
    <w:p w:rsidR="00E77EF7"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AF5D7D" w:rsidRPr="000E6ECF"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AF5D7D" w:rsidRPr="000E6ECF" w:rsidRDefault="00AF5D7D" w:rsidP="009F7280">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AF5D7D" w:rsidRPr="003D52A2"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3D52A2">
              <w:rPr>
                <w:rFonts w:ascii="Avenir LT Std 45 Book" w:hAnsi="Avenir LT Std 45 Book"/>
                <w:sz w:val="18"/>
                <w:szCs w:val="18"/>
              </w:rPr>
              <w:t>*P (Yes=</w:t>
            </w:r>
            <w:r w:rsidRPr="003D52A2">
              <w:rPr>
                <w:rFonts w:ascii="Avenir LT Std 45 Book" w:hAnsi="Avenir LT Std 45 Book"/>
                <w:szCs w:val="18"/>
              </w:rPr>
              <w:sym w:font="Wingdings" w:char="F0FC"/>
            </w:r>
            <w:r w:rsidRPr="003D52A2">
              <w:rPr>
                <w:rFonts w:ascii="Avenir LT Std 45 Book" w:hAnsi="Avenir LT Std 45 Book"/>
                <w:sz w:val="18"/>
                <w:szCs w:val="18"/>
              </w:rPr>
              <w:t xml:space="preserve">   or No = X)</w:t>
            </w:r>
          </w:p>
        </w:tc>
        <w:tc>
          <w:tcPr>
            <w:tcW w:w="429" w:type="pct"/>
            <w:vAlign w:val="center"/>
          </w:tcPr>
          <w:p w:rsidR="00AF5D7D" w:rsidRPr="003D52A2"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3D52A2">
              <w:rPr>
                <w:rFonts w:ascii="Avenir LT Std 45 Book" w:hAnsi="Avenir LT Std 45 Book"/>
                <w:sz w:val="18"/>
                <w:szCs w:val="18"/>
              </w:rPr>
              <w:t>**I (Yes =</w:t>
            </w:r>
            <w:r w:rsidRPr="003D52A2">
              <w:rPr>
                <w:rFonts w:ascii="Avenir LT Std 45 Book" w:hAnsi="Avenir LT Std 45 Book"/>
                <w:szCs w:val="18"/>
              </w:rPr>
              <w:sym w:font="Wingdings" w:char="F0FC"/>
            </w:r>
            <w:r w:rsidRPr="003D52A2">
              <w:rPr>
                <w:rFonts w:ascii="Avenir LT Std 45 Book" w:hAnsi="Avenir LT Std 45 Book"/>
                <w:sz w:val="18"/>
                <w:szCs w:val="18"/>
              </w:rPr>
              <w:t xml:space="preserve"> or No= X)</w:t>
            </w:r>
          </w:p>
        </w:tc>
        <w:tc>
          <w:tcPr>
            <w:tcW w:w="381" w:type="pct"/>
            <w:vAlign w:val="center"/>
          </w:tcPr>
          <w:p w:rsidR="00AF5D7D" w:rsidRPr="003D52A2"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3D52A2">
              <w:rPr>
                <w:rFonts w:ascii="Avenir LT Std 45 Book" w:hAnsi="Avenir LT Std 45 Book"/>
                <w:sz w:val="18"/>
                <w:szCs w:val="18"/>
              </w:rPr>
              <w:t>***Initials</w:t>
            </w: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Practises safely in delivering </w:t>
            </w:r>
            <w:r>
              <w:rPr>
                <w:rFonts w:ascii="Avenir LT Std 45 Book" w:hAnsi="Avenir LT Std 45 Book"/>
                <w:sz w:val="22"/>
                <w:szCs w:val="20"/>
              </w:rPr>
              <w:t xml:space="preserve">therapeutic </w:t>
            </w:r>
            <w:r w:rsidRPr="00A0782C">
              <w:rPr>
                <w:rFonts w:ascii="Avenir LT Std 45 Book" w:hAnsi="Avenir LT Std 45 Book"/>
                <w:sz w:val="22"/>
                <w:szCs w:val="20"/>
              </w:rPr>
              <w:t>nursing interventions</w:t>
            </w:r>
          </w:p>
        </w:tc>
        <w:tc>
          <w:tcPr>
            <w:tcW w:w="381" w:type="pct"/>
            <w:vAlign w:val="center"/>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 care</w:t>
            </w:r>
          </w:p>
        </w:tc>
        <w:tc>
          <w:tcPr>
            <w:tcW w:w="381" w:type="pct"/>
            <w:vAlign w:val="center"/>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cts responsibly to situations of risk to protect </w:t>
            </w:r>
            <w:r>
              <w:rPr>
                <w:rFonts w:ascii="Avenir LT Std 45 Book" w:hAnsi="Avenir LT Std 45 Book"/>
                <w:sz w:val="22"/>
                <w:szCs w:val="20"/>
              </w:rPr>
              <w:t>people with mental health difficulties from harm or self-harm</w:t>
            </w:r>
          </w:p>
        </w:tc>
        <w:tc>
          <w:tcPr>
            <w:tcW w:w="381" w:type="pct"/>
            <w:vAlign w:val="center"/>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77EF7" w:rsidRPr="00D57BF0" w:rsidRDefault="00E77EF7" w:rsidP="00DF3A51">
      <w:pPr>
        <w:pStyle w:val="NoSpacing"/>
        <w:jc w:val="both"/>
        <w:rPr>
          <w:rFonts w:ascii="Avenir LT Std 45 Book" w:hAnsi="Avenir LT Std 45 Book"/>
          <w:sz w:val="22"/>
          <w:szCs w:val="22"/>
        </w:rPr>
      </w:pPr>
    </w:p>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6C5877">
        <w:rPr>
          <w:rFonts w:ascii="Avenir LT Std 45 Book" w:hAnsi="Avenir LT Std 45 Book"/>
          <w:color w:val="FF0000"/>
          <w:sz w:val="18"/>
          <w:szCs w:val="18"/>
        </w:rPr>
        <w:t>P</w:t>
      </w:r>
      <w:r w:rsidRPr="00DC601D">
        <w:rPr>
          <w:rFonts w:ascii="Avenir LT Std 45 Book" w:hAnsi="Avenir LT Std 45 Book"/>
          <w:color w:val="FF0000"/>
          <w:sz w:val="18"/>
          <w:szCs w:val="18"/>
        </w:rPr>
        <w:t>receptor 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AF5D7D" w:rsidRPr="000E6ECF"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AF5D7D" w:rsidRPr="000E6ECF" w:rsidRDefault="00AF5D7D" w:rsidP="009F7280">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AF5D7D" w:rsidRPr="000F5FFC"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B92180" w:rsidRDefault="00AF5D7D" w:rsidP="009F7280">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Pr>
                <w:rFonts w:ascii="Avenir LT Std 45 Book" w:hAnsi="Avenir LT Std 45 Book"/>
                <w:sz w:val="22"/>
                <w:szCs w:val="20"/>
              </w:rPr>
              <w:t>people with mental health difficulties,</w:t>
            </w:r>
            <w:r w:rsidRPr="00A0782C">
              <w:rPr>
                <w:rFonts w:ascii="Avenir LT Std 45 Book" w:hAnsi="Avenir LT Std 45 Book"/>
                <w:sz w:val="22"/>
                <w:szCs w:val="22"/>
              </w:rPr>
              <w:t xml:space="preserve"> and their families</w:t>
            </w:r>
            <w:r>
              <w:rPr>
                <w:rFonts w:ascii="Avenir LT Std 45 Book" w:hAnsi="Avenir LT Std 45 Book"/>
                <w:sz w:val="22"/>
                <w:szCs w:val="22"/>
              </w:rPr>
              <w:t>,</w:t>
            </w:r>
            <w:r w:rsidRPr="00A0782C">
              <w:rPr>
                <w:rFonts w:ascii="Avenir LT Std 45 Book" w:hAnsi="Avenir LT Std 45 Book"/>
                <w:sz w:val="22"/>
                <w:szCs w:val="22"/>
              </w:rPr>
              <w:t xml:space="preserve"> </w:t>
            </w:r>
            <w:r>
              <w:rPr>
                <w:rFonts w:ascii="Avenir LT Std 45 Book" w:hAnsi="Avenir LT Std 45 Book"/>
                <w:sz w:val="22"/>
                <w:szCs w:val="22"/>
              </w:rPr>
              <w:t xml:space="preserve">using the recovery model </w:t>
            </w:r>
            <w:r w:rsidRPr="00A0782C">
              <w:rPr>
                <w:rFonts w:ascii="Avenir LT Std 45 Book" w:hAnsi="Avenir LT Std 45 Book"/>
                <w:sz w:val="22"/>
                <w:szCs w:val="22"/>
              </w:rPr>
              <w:t>through their health service experience and durin</w:t>
            </w:r>
            <w:r>
              <w:rPr>
                <w:rFonts w:ascii="Avenir LT Std 45 Book" w:hAnsi="Avenir LT Std 45 Book"/>
                <w:sz w:val="22"/>
                <w:szCs w:val="22"/>
              </w:rPr>
              <w:t>g periods of emotional distress</w:t>
            </w: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B92180" w:rsidRDefault="00AF5D7D" w:rsidP="009F7280">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Pr>
                <w:rFonts w:ascii="Avenir LT Std 45 Book" w:hAnsi="Avenir LT Std 45 Book"/>
                <w:sz w:val="22"/>
                <w:szCs w:val="22"/>
              </w:rPr>
              <w:t xml:space="preserve">on-discriminatory towards </w:t>
            </w:r>
            <w:r>
              <w:rPr>
                <w:rFonts w:ascii="Avenir LT Std 45 Book" w:hAnsi="Avenir LT Std 45 Book"/>
                <w:sz w:val="22"/>
                <w:szCs w:val="20"/>
              </w:rPr>
              <w:t>people with mental health difficulties</w:t>
            </w:r>
            <w:r w:rsidRPr="00A0782C">
              <w:rPr>
                <w:rFonts w:ascii="Avenir LT Std 45 Book" w:hAnsi="Avenir LT Std 45 Book"/>
                <w:sz w:val="22"/>
                <w:szCs w:val="22"/>
              </w:rPr>
              <w:t xml:space="preserve"> and their families respecting choice and diversity in culture, faith and social background</w:t>
            </w: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B92180" w:rsidRDefault="00AF5D7D" w:rsidP="009F7280">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Pr>
                <w:rFonts w:ascii="Avenir LT Std 45 Book" w:hAnsi="Avenir LT Std 45 Book"/>
                <w:sz w:val="22"/>
                <w:szCs w:val="20"/>
              </w:rPr>
              <w:t xml:space="preserve">people with mental health difficulties </w:t>
            </w:r>
            <w:r w:rsidRPr="00A0782C">
              <w:rPr>
                <w:rFonts w:ascii="Avenir LT Std 45 Book" w:hAnsi="Avenir LT Std 45 Book"/>
                <w:sz w:val="22"/>
                <w:szCs w:val="22"/>
              </w:rPr>
              <w:t>and</w:t>
            </w:r>
            <w:r>
              <w:rPr>
                <w:rFonts w:ascii="Avenir LT Std 45 Book" w:hAnsi="Avenir LT Std 45 Book"/>
                <w:sz w:val="22"/>
                <w:szCs w:val="22"/>
              </w:rPr>
              <w:t xml:space="preserve"> </w:t>
            </w:r>
            <w:r w:rsidRPr="00A0782C">
              <w:rPr>
                <w:rFonts w:ascii="Avenir LT Std 45 Book" w:hAnsi="Avenir LT Std 45 Book"/>
                <w:sz w:val="22"/>
                <w:szCs w:val="22"/>
              </w:rPr>
              <w:t>their families to maintain their dignity and wellbeing when undergoing diagnostic, nursing or medical procedures</w:t>
            </w: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AF5D7D" w:rsidRPr="000E6ECF" w:rsidRDefault="00AF5D7D"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AF5D7D" w:rsidRPr="007B55C9" w:rsidRDefault="00AF5D7D" w:rsidP="009F728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AF5D7D" w:rsidRPr="007B55C9" w:rsidRDefault="00AF5D7D" w:rsidP="009F728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AF5D7D" w:rsidRPr="007B55C9" w:rsidRDefault="00AF5D7D" w:rsidP="009F728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preceptor situations that are beyond </w:t>
            </w:r>
            <w:r>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Pr>
                <w:rFonts w:ascii="Avenir LT Std 45 Book" w:hAnsi="Avenir LT Std 45 Book"/>
                <w:sz w:val="22"/>
              </w:rPr>
              <w:t>, protocols</w:t>
            </w:r>
            <w:r w:rsidRPr="00A0782C">
              <w:rPr>
                <w:rFonts w:ascii="Avenir LT Std 45 Book" w:hAnsi="Avenir LT Std 45 Book"/>
                <w:sz w:val="22"/>
              </w:rPr>
              <w:t xml:space="preserve"> and guidelines</w:t>
            </w:r>
            <w:r>
              <w:rPr>
                <w:rFonts w:ascii="Avenir LT Std 45 Book" w:hAnsi="Avenir LT Std 45 Book"/>
                <w:sz w:val="22"/>
              </w:rPr>
              <w:t xml:space="preserve"> (PPPGs)</w:t>
            </w: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0E6EC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0E6EC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0E6ECF" w:rsidRDefault="00AF5D7D" w:rsidP="009F7280">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Pr>
                <w:rFonts w:ascii="Avenir LT Std 45 Book" w:hAnsi="Avenir LT Std 45 Book"/>
                <w:sz w:val="22"/>
              </w:rPr>
              <w:t>, protocols</w:t>
            </w:r>
            <w:r w:rsidRPr="00A0782C">
              <w:rPr>
                <w:rFonts w:ascii="Avenir LT Std 45 Book" w:hAnsi="Avenir LT Std 45 Book"/>
                <w:sz w:val="22"/>
              </w:rPr>
              <w:t xml:space="preserve"> and guidelines</w:t>
            </w:r>
            <w:r>
              <w:rPr>
                <w:rFonts w:ascii="Avenir LT Std 45 Book" w:hAnsi="Avenir LT Std 45 Book"/>
                <w:sz w:val="22"/>
              </w:rPr>
              <w:t xml:space="preserve"> (PPPGs).</w:t>
            </w: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0E6EC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E4ADD" w:rsidRDefault="00CE4ADD">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8103A6">
        <w:rPr>
          <w:color w:val="70AD47" w:themeColor="accent6"/>
        </w:rPr>
        <w:t xml:space="preserve"> </w:t>
      </w:r>
      <w:r w:rsidRPr="0084720E">
        <w:rPr>
          <w:color w:val="70AD47" w:themeColor="accent6"/>
        </w:rPr>
        <w:t>MAKING</w:t>
      </w:r>
      <w:bookmarkEnd w:id="7"/>
      <w:bookmarkEnd w:id="8"/>
      <w:bookmarkEnd w:id="9"/>
      <w:r w:rsidR="00311C25">
        <w:rPr>
          <w:color w:val="70AD47" w:themeColor="accent6"/>
        </w:rPr>
        <w:t xml:space="preserve"> COMPETENCES</w:t>
      </w:r>
    </w:p>
    <w:p w:rsidR="008A34E8" w:rsidRPr="00E77EF7" w:rsidRDefault="00DF3A51" w:rsidP="00E77EF7">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AF5D7D" w:rsidRPr="007A6048"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AF5D7D" w:rsidRPr="007A6048" w:rsidRDefault="00AF5D7D"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AF5D7D" w:rsidRPr="000F5FFC"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AF5D7D"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w:t>
            </w:r>
            <w:r w:rsidR="00F5466F">
              <w:rPr>
                <w:rFonts w:ascii="Avenir LT Std 45 Book" w:hAnsi="Avenir LT Std 45 Book"/>
                <w:sz w:val="22"/>
                <w:szCs w:val="20"/>
              </w:rPr>
              <w:t>s</w:t>
            </w:r>
            <w:r w:rsidRPr="00A0782C">
              <w:rPr>
                <w:rFonts w:ascii="Avenir LT Std 45 Book" w:hAnsi="Avenir LT Std 45 Book"/>
                <w:sz w:val="22"/>
                <w:szCs w:val="20"/>
              </w:rPr>
              <w:t xml:space="preserve"> the Registered Nurse to take a nursing history on admission or as part of a</w:t>
            </w:r>
            <w:r>
              <w:rPr>
                <w:rFonts w:ascii="Avenir LT Std 45 Book" w:hAnsi="Avenir LT Std 45 Book"/>
                <w:sz w:val="22"/>
                <w:szCs w:val="20"/>
              </w:rPr>
              <w:t xml:space="preserve">n assessment of the mental state and </w:t>
            </w:r>
            <w:r w:rsidRPr="00A0782C">
              <w:rPr>
                <w:rFonts w:ascii="Avenir LT Std 45 Book" w:hAnsi="Avenir LT Std 45 Book"/>
                <w:sz w:val="22"/>
                <w:szCs w:val="20"/>
              </w:rPr>
              <w:t>health needs</w:t>
            </w:r>
            <w:r>
              <w:rPr>
                <w:rFonts w:ascii="Avenir LT Std 45 Book" w:hAnsi="Avenir LT Std 45 Book"/>
                <w:sz w:val="22"/>
                <w:szCs w:val="20"/>
              </w:rPr>
              <w:t xml:space="preserve"> of a person experiencing mental health difficulties</w:t>
            </w: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Reviews with the Registered Nurse information collated using an appropriate person-centred</w:t>
            </w:r>
            <w:r>
              <w:rPr>
                <w:rFonts w:ascii="Avenir LT Std 45 Book" w:hAnsi="Avenir LT Std 45 Book"/>
                <w:sz w:val="22"/>
                <w:szCs w:val="20"/>
              </w:rPr>
              <w:t xml:space="preserve"> mental health</w:t>
            </w:r>
            <w:r w:rsidRPr="00A0782C">
              <w:rPr>
                <w:rFonts w:ascii="Avenir LT Std 45 Book" w:hAnsi="Avenir LT Std 45 Book"/>
                <w:sz w:val="22"/>
                <w:szCs w:val="20"/>
              </w:rPr>
              <w:t xml:space="preserve"> framework</w:t>
            </w: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Pr>
                <w:rFonts w:ascii="Avenir LT Std 45 Book" w:hAnsi="Avenir LT Std 45 Book"/>
                <w:sz w:val="22"/>
                <w:szCs w:val="20"/>
              </w:rPr>
              <w:t>person</w:t>
            </w: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77EF7" w:rsidRDefault="00E77EF7" w:rsidP="00A0782C">
      <w:pPr>
        <w:pStyle w:val="NoSpacing"/>
        <w:jc w:val="center"/>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AF5D7D" w:rsidRPr="007A6048"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AF5D7D" w:rsidRPr="007A6048" w:rsidRDefault="00AF5D7D"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AF5D7D" w:rsidRPr="000F5FFC"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AF5D7D"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AF5D7D" w:rsidRPr="00A0782C" w:rsidRDefault="00AF5D7D" w:rsidP="00B84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Pr>
                <w:rFonts w:ascii="Avenir LT Std 45 Book" w:hAnsi="Avenir LT Std 45 Book"/>
                <w:sz w:val="22"/>
                <w:szCs w:val="22"/>
              </w:rPr>
              <w:t>evelop</w:t>
            </w:r>
            <w:r w:rsidRPr="00A0782C">
              <w:rPr>
                <w:rFonts w:ascii="Avenir LT Std 45 Book" w:hAnsi="Avenir LT Std 45 Book"/>
                <w:sz w:val="22"/>
                <w:szCs w:val="22"/>
              </w:rPr>
              <w:t xml:space="preserve"> </w:t>
            </w:r>
            <w:r>
              <w:rPr>
                <w:rFonts w:ascii="Avenir LT Std 45 Book" w:hAnsi="Avenir LT Std 45 Book"/>
                <w:sz w:val="22"/>
                <w:szCs w:val="22"/>
              </w:rPr>
              <w:t>recovery focused nursing</w:t>
            </w:r>
            <w:r w:rsidRPr="00A0782C">
              <w:rPr>
                <w:rFonts w:ascii="Avenir LT Std 45 Book" w:hAnsi="Avenir LT Std 45 Book"/>
                <w:sz w:val="22"/>
                <w:szCs w:val="22"/>
              </w:rPr>
              <w:t xml:space="preserve"> care plan</w:t>
            </w: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Registered Nurse </w:t>
            </w:r>
            <w:r>
              <w:rPr>
                <w:rFonts w:ascii="Avenir LT Std 45 Book" w:hAnsi="Avenir LT Std 45 Book"/>
                <w:sz w:val="22"/>
                <w:szCs w:val="22"/>
              </w:rPr>
              <w:t xml:space="preserve">person centred </w:t>
            </w:r>
            <w:r w:rsidRPr="00A0782C">
              <w:rPr>
                <w:rFonts w:ascii="Avenir LT Std 45 Book" w:hAnsi="Avenir LT Std 45 Book"/>
                <w:sz w:val="22"/>
                <w:szCs w:val="22"/>
              </w:rPr>
              <w:t xml:space="preserve">actual and potential </w:t>
            </w:r>
            <w:r>
              <w:rPr>
                <w:rFonts w:ascii="Avenir LT Std 45 Book" w:hAnsi="Avenir LT Std 45 Book"/>
                <w:sz w:val="22"/>
                <w:szCs w:val="22"/>
              </w:rPr>
              <w:t xml:space="preserve">recovery </w:t>
            </w:r>
            <w:r w:rsidRPr="00A0782C">
              <w:rPr>
                <w:rFonts w:ascii="Avenir LT Std 45 Book" w:hAnsi="Avenir LT Std 45 Book"/>
                <w:sz w:val="22"/>
                <w:szCs w:val="22"/>
              </w:rPr>
              <w:t>goals</w:t>
            </w: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Pr>
                <w:rFonts w:ascii="Avenir LT Std 45 Book" w:hAnsi="Avenir LT Std 45 Book"/>
                <w:sz w:val="22"/>
                <w:szCs w:val="20"/>
              </w:rPr>
              <w:t>person centred goals</w:t>
            </w:r>
            <w:r w:rsidRPr="00A0782C">
              <w:rPr>
                <w:rFonts w:ascii="Avenir LT Std 45 Book" w:hAnsi="Avenir LT Std 45 Book"/>
                <w:sz w:val="22"/>
                <w:szCs w:val="20"/>
              </w:rPr>
              <w:t xml:space="preserve"> within a care plan</w:t>
            </w:r>
            <w:r>
              <w:rPr>
                <w:rFonts w:ascii="Avenir LT Std 45 Book" w:hAnsi="Avenir LT Std 45 Book"/>
                <w:sz w:val="22"/>
                <w:szCs w:val="20"/>
              </w:rPr>
              <w:t xml:space="preserve"> </w:t>
            </w: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Discusses an aspect of their care plan with the person </w:t>
            </w:r>
            <w:r>
              <w:rPr>
                <w:rFonts w:ascii="Avenir LT Std 45 Book" w:hAnsi="Avenir LT Std 45 Book"/>
                <w:sz w:val="22"/>
                <w:szCs w:val="22"/>
              </w:rPr>
              <w:t xml:space="preserve">experiencing mental health difficulties </w:t>
            </w:r>
            <w:r w:rsidRPr="00A0782C">
              <w:rPr>
                <w:rFonts w:ascii="Avenir LT Std 45 Book" w:hAnsi="Avenir LT Std 45 Book"/>
                <w:sz w:val="22"/>
                <w:szCs w:val="22"/>
              </w:rPr>
              <w:t>and immediate family members</w:t>
            </w: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F5D7D" w:rsidRPr="007A6048"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AF5D7D" w:rsidRPr="003B5C6E" w:rsidRDefault="00AF5D7D" w:rsidP="009F7280">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AF5D7D" w:rsidRPr="007B55C9" w:rsidRDefault="00AF5D7D" w:rsidP="009F728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AF5D7D" w:rsidRPr="007B55C9" w:rsidRDefault="00AF5D7D" w:rsidP="009F728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AF5D7D" w:rsidRPr="007B55C9" w:rsidRDefault="00AF5D7D" w:rsidP="009F728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AF5D7D" w:rsidRPr="00513144"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513144" w:rsidRDefault="00AF5D7D" w:rsidP="009F7280">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Pr>
                <w:rFonts w:ascii="Avenir LT Std 45 Book" w:hAnsi="Avenir LT Std 45 Book"/>
                <w:sz w:val="22"/>
                <w:szCs w:val="20"/>
              </w:rPr>
              <w:t xml:space="preserve">person with mental health difficulties </w:t>
            </w:r>
            <w:r w:rsidRPr="00A0782C">
              <w:rPr>
                <w:rFonts w:ascii="Avenir LT Std 45 Book" w:hAnsi="Avenir LT Std 45 Book"/>
                <w:sz w:val="22"/>
              </w:rPr>
              <w:t xml:space="preserve">and family to promote </w:t>
            </w:r>
            <w:r>
              <w:rPr>
                <w:rFonts w:ascii="Avenir LT Std 45 Book" w:hAnsi="Avenir LT Std 45 Book"/>
                <w:sz w:val="22"/>
              </w:rPr>
              <w:t>mental</w:t>
            </w:r>
            <w:r w:rsidRPr="00A0782C">
              <w:rPr>
                <w:rFonts w:ascii="Avenir LT Std 45 Book" w:hAnsi="Avenir LT Std 45 Book"/>
                <w:sz w:val="22"/>
              </w:rPr>
              <w:t xml:space="preserve"> </w:t>
            </w:r>
            <w:r>
              <w:rPr>
                <w:rFonts w:ascii="Avenir LT Std 45 Book" w:hAnsi="Avenir LT Std 45 Book"/>
                <w:sz w:val="22"/>
              </w:rPr>
              <w:t>health, emotional wellbeing, resilience and recovery</w:t>
            </w:r>
          </w:p>
        </w:tc>
        <w:tc>
          <w:tcPr>
            <w:tcW w:w="381" w:type="pct"/>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F5D7D" w:rsidRPr="00513144"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513144" w:rsidRDefault="00AF5D7D" w:rsidP="009F7280">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AF5D7D" w:rsidRPr="00A0782C" w:rsidRDefault="00AF5D7D" w:rsidP="009F728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Pr>
                <w:rFonts w:ascii="Avenir LT Std 45 Book" w:hAnsi="Avenir LT Std 45 Book"/>
                <w:sz w:val="22"/>
              </w:rPr>
              <w:t xml:space="preserve">the </w:t>
            </w:r>
            <w:r>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w:t>
            </w:r>
            <w:r>
              <w:rPr>
                <w:rFonts w:ascii="Avenir LT Std 45 Book" w:hAnsi="Avenir LT Std 45 Book"/>
                <w:sz w:val="22"/>
                <w:szCs w:val="20"/>
              </w:rPr>
              <w:t xml:space="preserve">recovery </w:t>
            </w:r>
            <w:r w:rsidRPr="00A0782C">
              <w:rPr>
                <w:rFonts w:ascii="Avenir LT Std 45 Book" w:hAnsi="Avenir LT Std 45 Book"/>
                <w:sz w:val="22"/>
                <w:szCs w:val="20"/>
              </w:rPr>
              <w:t xml:space="preserve">care </w:t>
            </w:r>
            <w:r w:rsidRPr="00A0782C">
              <w:rPr>
                <w:rFonts w:ascii="Avenir LT Std 45 Book" w:hAnsi="Avenir LT Std 45 Book"/>
                <w:sz w:val="22"/>
              </w:rPr>
              <w:t>plan</w:t>
            </w:r>
          </w:p>
        </w:tc>
        <w:tc>
          <w:tcPr>
            <w:tcW w:w="381" w:type="pct"/>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513144"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513144" w:rsidRDefault="00AF5D7D" w:rsidP="009F7280">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Pr>
                <w:rFonts w:ascii="Avenir LT Std 45 Book" w:hAnsi="Avenir LT Std 45 Book"/>
                <w:sz w:val="22"/>
                <w:szCs w:val="22"/>
              </w:rPr>
              <w:t xml:space="preserve">the service users </w:t>
            </w:r>
            <w:r>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w:t>
            </w:r>
            <w:r>
              <w:rPr>
                <w:rFonts w:ascii="Avenir LT Std 45 Book" w:hAnsi="Avenir LT Std 45 Book"/>
                <w:sz w:val="22"/>
                <w:szCs w:val="20"/>
              </w:rPr>
              <w:t xml:space="preserve">recovery </w:t>
            </w:r>
            <w:r w:rsidRPr="00A0782C">
              <w:rPr>
                <w:rFonts w:ascii="Avenir LT Std 45 Book" w:hAnsi="Avenir LT Std 45 Book"/>
                <w:sz w:val="22"/>
                <w:szCs w:val="20"/>
              </w:rPr>
              <w:t xml:space="preserve">care </w:t>
            </w:r>
            <w:r w:rsidRPr="00A0782C">
              <w:rPr>
                <w:rFonts w:ascii="Avenir LT Std 45 Book" w:hAnsi="Avenir LT Std 45 Book"/>
                <w:sz w:val="22"/>
              </w:rPr>
              <w:t>plan</w:t>
            </w:r>
          </w:p>
        </w:tc>
        <w:tc>
          <w:tcPr>
            <w:tcW w:w="381" w:type="pct"/>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513144" w:rsidTr="009F728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513144" w:rsidRDefault="00AF5D7D"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AF5D7D" w:rsidRPr="00A0782C" w:rsidRDefault="00AF5D7D" w:rsidP="009F7280">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Pr>
                <w:rFonts w:ascii="Avenir LT Std 45 Book" w:hAnsi="Avenir LT Std 45 Book"/>
                <w:sz w:val="22"/>
              </w:rPr>
              <w:t xml:space="preserve">PPPGs.  </w:t>
            </w:r>
          </w:p>
        </w:tc>
        <w:tc>
          <w:tcPr>
            <w:tcW w:w="381"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513144" w:rsidTr="009F7280">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F5D7D" w:rsidRPr="00256899" w:rsidRDefault="00AF5D7D" w:rsidP="009F7280">
            <w:pPr>
              <w:pStyle w:val="NoSpacing"/>
              <w:jc w:val="center"/>
              <w:rPr>
                <w:rFonts w:ascii="Avenir LT Std 45 Book" w:hAnsi="Avenir LT Std 45 Book"/>
                <w:b w:val="0"/>
                <w:sz w:val="22"/>
                <w:szCs w:val="22"/>
              </w:rPr>
            </w:pPr>
            <w:r w:rsidRPr="00256899">
              <w:rPr>
                <w:rFonts w:ascii="Avenir LT Std 45 Book" w:hAnsi="Avenir LT Std 45 Book"/>
                <w:b w:val="0"/>
                <w:sz w:val="22"/>
                <w:szCs w:val="22"/>
              </w:rPr>
              <w:t>e.</w:t>
            </w:r>
          </w:p>
        </w:tc>
        <w:tc>
          <w:tcPr>
            <w:tcW w:w="3547" w:type="pct"/>
            <w:shd w:val="clear" w:color="auto" w:fill="FFFFFF" w:themeFill="background1"/>
            <w:vAlign w:val="center"/>
          </w:tcPr>
          <w:p w:rsidR="00AF5D7D" w:rsidRPr="00A0782C" w:rsidRDefault="00AF5D7D" w:rsidP="009F728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Pr>
                <w:rFonts w:ascii="Avenir LT Std 45 Book" w:hAnsi="Avenir LT Std 45 Book"/>
                <w:sz w:val="22"/>
                <w:szCs w:val="20"/>
              </w:rPr>
              <w:t>person experiencing mental health difficulties</w:t>
            </w:r>
            <w:r>
              <w:rPr>
                <w:rFonts w:ascii="Avenir LT Std 45 Book" w:hAnsi="Avenir LT Std 45 Book"/>
                <w:sz w:val="22"/>
              </w:rPr>
              <w:t xml:space="preserve"> and </w:t>
            </w:r>
            <w:r w:rsidRPr="00A0782C">
              <w:rPr>
                <w:rFonts w:ascii="Avenir LT Std 45 Book" w:hAnsi="Avenir LT Std 45 Book"/>
                <w:sz w:val="22"/>
              </w:rPr>
              <w:t>family accurately and concisely</w:t>
            </w:r>
          </w:p>
        </w:tc>
        <w:tc>
          <w:tcPr>
            <w:tcW w:w="381" w:type="pct"/>
            <w:shd w:val="clear" w:color="auto" w:fill="FFFFFF" w:themeFill="background1"/>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513144" w:rsidTr="009F7280">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F5D7D" w:rsidRPr="00256899" w:rsidRDefault="00AF5D7D" w:rsidP="009F7280">
            <w:pPr>
              <w:pStyle w:val="NoSpacing"/>
              <w:jc w:val="center"/>
              <w:rPr>
                <w:rFonts w:ascii="Avenir LT Std 45 Book" w:hAnsi="Avenir LT Std 45 Book"/>
                <w:b w:val="0"/>
                <w:sz w:val="22"/>
                <w:szCs w:val="22"/>
              </w:rPr>
            </w:pPr>
            <w:r w:rsidRPr="00256899">
              <w:rPr>
                <w:rFonts w:ascii="Avenir LT Std 45 Book" w:hAnsi="Avenir LT Std 45 Book"/>
                <w:b w:val="0"/>
                <w:sz w:val="22"/>
                <w:szCs w:val="22"/>
              </w:rPr>
              <w:t>f.</w:t>
            </w:r>
          </w:p>
        </w:tc>
        <w:tc>
          <w:tcPr>
            <w:tcW w:w="3547" w:type="pct"/>
            <w:shd w:val="clear" w:color="auto" w:fill="FFFFFF" w:themeFill="background1"/>
            <w:vAlign w:val="center"/>
          </w:tcPr>
          <w:p w:rsidR="00AF5D7D" w:rsidRPr="000B03A3" w:rsidRDefault="00AF5D7D" w:rsidP="009F7280">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513144" w:rsidTr="009F7280">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F5D7D" w:rsidRPr="00256899" w:rsidRDefault="00AF5D7D" w:rsidP="009F7280">
            <w:pPr>
              <w:pStyle w:val="NoSpacing"/>
              <w:jc w:val="center"/>
              <w:rPr>
                <w:rFonts w:ascii="Avenir LT Std 45 Book" w:hAnsi="Avenir LT Std 45 Book"/>
                <w:b w:val="0"/>
                <w:sz w:val="22"/>
                <w:szCs w:val="22"/>
              </w:rPr>
            </w:pPr>
            <w:r w:rsidRPr="00256899">
              <w:rPr>
                <w:rFonts w:ascii="Avenir LT Std 45 Book" w:hAnsi="Avenir LT Std 45 Book"/>
                <w:b w:val="0"/>
                <w:sz w:val="22"/>
                <w:szCs w:val="22"/>
              </w:rPr>
              <w:t>g.</w:t>
            </w:r>
          </w:p>
        </w:tc>
        <w:tc>
          <w:tcPr>
            <w:tcW w:w="3547" w:type="pct"/>
            <w:shd w:val="clear" w:color="auto" w:fill="FFFFFF" w:themeFill="background1"/>
            <w:vAlign w:val="center"/>
          </w:tcPr>
          <w:p w:rsidR="00AF5D7D" w:rsidRPr="00A0782C" w:rsidRDefault="00AF5D7D" w:rsidP="009F7280">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F5D7D" w:rsidRPr="00513144"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513144" w:rsidTr="009F7280">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F5D7D" w:rsidRPr="00256899" w:rsidRDefault="00AF5D7D" w:rsidP="009F7280">
            <w:pPr>
              <w:pStyle w:val="NoSpacing"/>
              <w:jc w:val="center"/>
              <w:rPr>
                <w:rFonts w:ascii="Avenir LT Std 45 Book" w:hAnsi="Avenir LT Std 45 Book"/>
                <w:b w:val="0"/>
                <w:sz w:val="22"/>
                <w:szCs w:val="22"/>
              </w:rPr>
            </w:pPr>
            <w:r w:rsidRPr="00256899">
              <w:rPr>
                <w:rFonts w:ascii="Avenir LT Std 45 Book" w:hAnsi="Avenir LT Std 45 Book"/>
                <w:b w:val="0"/>
                <w:sz w:val="22"/>
                <w:szCs w:val="22"/>
              </w:rPr>
              <w:t>h.</w:t>
            </w:r>
          </w:p>
        </w:tc>
        <w:tc>
          <w:tcPr>
            <w:tcW w:w="3547" w:type="pct"/>
            <w:shd w:val="clear" w:color="auto" w:fill="FFFFFF" w:themeFill="background1"/>
            <w:vAlign w:val="center"/>
          </w:tcPr>
          <w:p w:rsidR="00AF5D7D" w:rsidRPr="00A0782C" w:rsidRDefault="00AF5D7D" w:rsidP="009F7280">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F5D7D" w:rsidRPr="00513144"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F5D7D" w:rsidRDefault="00AF5D7D" w:rsidP="00A0782C">
      <w:pPr>
        <w:pStyle w:val="NoSpacing"/>
        <w:jc w:val="center"/>
        <w:rPr>
          <w:rFonts w:ascii="Avenir LT Std 45 Book" w:hAnsi="Avenir LT Std 45 Book"/>
          <w:b/>
          <w:sz w:val="22"/>
          <w:szCs w:val="22"/>
        </w:rPr>
      </w:pPr>
    </w:p>
    <w:p w:rsidR="008202B9" w:rsidRDefault="008202B9"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Pr="002C5EA5">
        <w:rPr>
          <w:rFonts w:ascii="Avenir LT Std 45 Book" w:hAnsi="Avenir LT Std 45 Book"/>
          <w:b/>
          <w:sz w:val="22"/>
          <w:szCs w:val="22"/>
        </w:rPr>
        <w:t xml:space="preserve">– YEAR </w:t>
      </w:r>
      <w:r w:rsidR="00350F73">
        <w:rPr>
          <w:rFonts w:ascii="Avenir LT Std 45 Book" w:hAnsi="Avenir LT Std 45 Book"/>
          <w:b/>
          <w:sz w:val="22"/>
          <w:szCs w:val="22"/>
        </w:rPr>
        <w:t>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F5D7D" w:rsidRDefault="00AF5D7D" w:rsidP="00A0782C">
      <w:pPr>
        <w:pStyle w:val="NoSpacing"/>
        <w:jc w:val="center"/>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AF5D7D" w:rsidRPr="007A6048"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AF5D7D" w:rsidRPr="007A6048" w:rsidRDefault="00AF5D7D"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AF5D7D" w:rsidRPr="000F5FFC"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AF5D7D"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Reviews with the Registered Nurse nursing observations, clinical data and feedback from the person</w:t>
            </w:r>
            <w:r>
              <w:rPr>
                <w:rFonts w:ascii="Avenir LT Std 45 Book" w:hAnsi="Avenir LT Std 45 Book"/>
                <w:sz w:val="22"/>
                <w:szCs w:val="22"/>
              </w:rPr>
              <w:t xml:space="preserve"> experiencing mental health difficulties</w:t>
            </w:r>
            <w:r w:rsidRPr="00A0782C">
              <w:rPr>
                <w:rFonts w:ascii="Avenir LT Std 45 Book" w:hAnsi="Avenir LT Std 45 Book"/>
                <w:sz w:val="22"/>
                <w:szCs w:val="22"/>
              </w:rPr>
              <w:t xml:space="preserve"> and </w:t>
            </w:r>
            <w:r>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6C5877">
              <w:rPr>
                <w:rFonts w:ascii="Avenir LT Std 45 Book" w:hAnsi="Avenir LT Std 45 Book"/>
                <w:sz w:val="22"/>
                <w:szCs w:val="22"/>
              </w:rPr>
              <w:t>s</w:t>
            </w:r>
            <w:r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Pr="00585669">
              <w:rPr>
                <w:rFonts w:ascii="Avenir LT Std 45 Book" w:hAnsi="Avenir LT Std 45 Book"/>
                <w:noProof/>
                <w:sz w:val="22"/>
                <w:szCs w:val="22"/>
              </w:rPr>
              <w:t>gather</w:t>
            </w:r>
            <w:r>
              <w:rPr>
                <w:rFonts w:ascii="Avenir LT Std 45 Book" w:hAnsi="Avenir LT Std 45 Book"/>
                <w:noProof/>
                <w:sz w:val="22"/>
                <w:szCs w:val="22"/>
              </w:rPr>
              <w:t>ing</w:t>
            </w:r>
            <w:r>
              <w:rPr>
                <w:rFonts w:ascii="Avenir LT Std 45 Book" w:hAnsi="Avenir LT Std 45 Book"/>
                <w:sz w:val="22"/>
                <w:szCs w:val="22"/>
              </w:rPr>
              <w:t xml:space="preserve"> accurate information and</w:t>
            </w:r>
            <w:r w:rsidRPr="00A0782C">
              <w:rPr>
                <w:rFonts w:ascii="Avenir LT Std 45 Book" w:hAnsi="Avenir LT Std 45 Book"/>
                <w:sz w:val="22"/>
                <w:szCs w:val="22"/>
              </w:rPr>
              <w:t xml:space="preserve"> </w:t>
            </w:r>
            <w:r>
              <w:rPr>
                <w:rFonts w:ascii="Avenir LT Std 45 Book" w:hAnsi="Avenir LT Std 45 Book"/>
                <w:sz w:val="22"/>
                <w:szCs w:val="22"/>
              </w:rPr>
              <w:t>in</w:t>
            </w:r>
            <w:r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Pr="00585669">
              <w:rPr>
                <w:rFonts w:ascii="Avenir LT Std 45 Book" w:hAnsi="Avenir LT Std 45 Book"/>
                <w:noProof/>
                <w:sz w:val="22"/>
                <w:szCs w:val="22"/>
              </w:rPr>
              <w:t>evaluation</w:t>
            </w:r>
            <w:r w:rsidRPr="00A0782C">
              <w:rPr>
                <w:rFonts w:ascii="Avenir LT Std 45 Book" w:hAnsi="Avenir LT Std 45 Book"/>
                <w:sz w:val="22"/>
                <w:szCs w:val="22"/>
              </w:rPr>
              <w:t xml:space="preserve"> of the person-centred care plan</w:t>
            </w: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6C5877">
              <w:rPr>
                <w:rFonts w:ascii="Avenir LT Std 45 Book" w:hAnsi="Avenir LT Std 45 Book"/>
                <w:sz w:val="22"/>
                <w:szCs w:val="22"/>
              </w:rPr>
              <w:t>s</w:t>
            </w:r>
            <w:r w:rsidRPr="00A0782C">
              <w:rPr>
                <w:rFonts w:ascii="Avenir LT Std 45 Book" w:hAnsi="Avenir LT Std 45 Book"/>
                <w:sz w:val="22"/>
                <w:szCs w:val="22"/>
              </w:rPr>
              <w:t xml:space="preserve"> the Registered Nurse to review and revise the planned outcomes</w:t>
            </w:r>
            <w:r>
              <w:rPr>
                <w:rFonts w:ascii="Avenir LT Std 45 Book" w:hAnsi="Avenir LT Std 45 Book"/>
                <w:sz w:val="22"/>
                <w:szCs w:val="22"/>
              </w:rPr>
              <w:t xml:space="preserve"> or nursing interventions of a  care plan for a</w:t>
            </w:r>
            <w:r w:rsidRPr="00A0782C">
              <w:rPr>
                <w:rFonts w:ascii="Avenir LT Std 45 Book" w:hAnsi="Avenir LT Std 45 Book"/>
                <w:sz w:val="22"/>
                <w:szCs w:val="22"/>
              </w:rPr>
              <w:t xml:space="preserve"> </w:t>
            </w:r>
            <w:r>
              <w:rPr>
                <w:rFonts w:ascii="Avenir LT Std 45 Book" w:hAnsi="Avenir LT Std 45 Book"/>
                <w:sz w:val="22"/>
                <w:szCs w:val="22"/>
              </w:rPr>
              <w:t>person</w:t>
            </w:r>
            <w:r w:rsidRPr="00A0782C">
              <w:rPr>
                <w:rFonts w:ascii="Avenir LT Std 45 Book" w:hAnsi="Avenir LT Std 45 Book"/>
                <w:sz w:val="22"/>
                <w:szCs w:val="22"/>
              </w:rPr>
              <w:t xml:space="preserve"> </w:t>
            </w:r>
            <w:r>
              <w:rPr>
                <w:rFonts w:ascii="Avenir LT Std 45 Book" w:hAnsi="Avenir LT Std 45 Book"/>
                <w:sz w:val="22"/>
                <w:szCs w:val="22"/>
              </w:rPr>
              <w:t>experiencing mental health difficulties</w:t>
            </w: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AE6AFF" w:rsidRDefault="00AF5D7D"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AF5D7D" w:rsidRPr="007A6048" w:rsidRDefault="00AF5D7D"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Pr>
                <w:rFonts w:ascii="Avenir LT Std 45 Book" w:hAnsi="Avenir LT Std 45 Book"/>
                <w:sz w:val="22"/>
                <w:szCs w:val="22"/>
              </w:rPr>
              <w:t xml:space="preserve"> the mental health needs of a person experiencing mental health difficulties using the recovery model</w:t>
            </w: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F5D7D" w:rsidRPr="00AE6AFF" w:rsidRDefault="00AF5D7D"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179FD" w:rsidRDefault="00A179FD" w:rsidP="00CF1575">
      <w:pPr>
        <w:pStyle w:val="NoSpacing"/>
        <w:rPr>
          <w:rFonts w:ascii="Avenir LT Std 45 Book" w:hAnsi="Avenir LT Std 45 Book"/>
          <w:b/>
          <w:sz w:val="22"/>
          <w:szCs w:val="22"/>
        </w:rPr>
      </w:pPr>
    </w:p>
    <w:p w:rsidR="007915EE" w:rsidRDefault="007915EE" w:rsidP="00CF1575">
      <w:pPr>
        <w:pStyle w:val="NoSpacing"/>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AF5D7D" w:rsidRPr="007A6048"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AF5D7D" w:rsidRPr="007A6048" w:rsidRDefault="00AF5D7D"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B127EA">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AF5D7D" w:rsidRPr="003F3CA9"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AF5D7D" w:rsidRPr="000F5FFC" w:rsidRDefault="00AF5D7D"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AF5D7D" w:rsidRPr="00997E0D"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997E0D" w:rsidRDefault="00AF5D7D" w:rsidP="009F7280">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Pr>
                <w:rFonts w:ascii="Avenir LT Std 45 Book" w:hAnsi="Avenir LT Std 45 Book"/>
                <w:sz w:val="22"/>
                <w:szCs w:val="22"/>
              </w:rPr>
              <w:t>the mental health</w:t>
            </w:r>
            <w:r>
              <w:rPr>
                <w:rFonts w:ascii="Avenir LT Std 45 Book" w:hAnsi="Avenir LT Std 45 Book"/>
                <w:sz w:val="22"/>
              </w:rPr>
              <w:t>, emotional wellbeing and resilience of person experiencing mental health difficulties</w:t>
            </w:r>
            <w:r w:rsidRPr="00A0782C">
              <w:rPr>
                <w:rFonts w:ascii="Avenir LT Std 45 Book" w:hAnsi="Avenir LT Std 45 Book"/>
                <w:sz w:val="22"/>
              </w:rPr>
              <w:t xml:space="preserve"> is deteriorating</w:t>
            </w:r>
          </w:p>
        </w:tc>
        <w:tc>
          <w:tcPr>
            <w:tcW w:w="381" w:type="pct"/>
          </w:tcPr>
          <w:p w:rsidR="00AF5D7D" w:rsidRPr="00997E0D"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AF5D7D" w:rsidRPr="00997E0D"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AF5D7D" w:rsidRPr="00997E0D"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F5D7D" w:rsidRPr="00997E0D"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997E0D" w:rsidRDefault="00AF5D7D" w:rsidP="009F7280">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Pr>
                <w:rFonts w:ascii="Avenir LT Std 45 Book" w:hAnsi="Avenir LT Std 45 Book"/>
                <w:sz w:val="22"/>
              </w:rPr>
              <w:t xml:space="preserve">the </w:t>
            </w:r>
            <w:r w:rsidRPr="00A0782C">
              <w:rPr>
                <w:rFonts w:ascii="Avenir LT Std 45 Book" w:hAnsi="Avenir LT Std 45 Book"/>
                <w:sz w:val="22"/>
              </w:rPr>
              <w:t>optimal health status</w:t>
            </w:r>
            <w:r>
              <w:rPr>
                <w:rFonts w:ascii="Avenir LT Std 45 Book" w:hAnsi="Avenir LT Std 45 Book"/>
                <w:sz w:val="22"/>
              </w:rPr>
              <w:t xml:space="preserve"> of a person experiencing mental health difficulties </w:t>
            </w:r>
          </w:p>
        </w:tc>
        <w:tc>
          <w:tcPr>
            <w:tcW w:w="381" w:type="pct"/>
          </w:tcPr>
          <w:p w:rsidR="00AF5D7D" w:rsidRPr="00997E0D"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997E0D"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997E0D"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F5D7D" w:rsidRPr="00997E0D"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997E0D" w:rsidRDefault="00AF5D7D"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AF5D7D" w:rsidRPr="00A0782C"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Pr>
                <w:rFonts w:ascii="Avenir LT Std 45 Book" w:hAnsi="Avenir LT Std 45 Book"/>
                <w:sz w:val="22"/>
                <w:szCs w:val="22"/>
              </w:rPr>
              <w:t>a person experiencing mental health difficulties</w:t>
            </w:r>
          </w:p>
        </w:tc>
        <w:tc>
          <w:tcPr>
            <w:tcW w:w="381" w:type="pct"/>
          </w:tcPr>
          <w:p w:rsidR="00AF5D7D" w:rsidRPr="00997E0D"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997E0D"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997E0D" w:rsidRDefault="00AF5D7D"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F5D7D" w:rsidRPr="00997E0D"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F5D7D" w:rsidRPr="00907198" w:rsidRDefault="00AF5D7D" w:rsidP="009F7280">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F5D7D" w:rsidRPr="00A0782C"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Pr>
                <w:rFonts w:ascii="Avenir LT Std 45 Book" w:hAnsi="Avenir LT Std 45 Book"/>
                <w:sz w:val="22"/>
              </w:rPr>
              <w:t xml:space="preserve">the </w:t>
            </w:r>
            <w:r w:rsidRPr="00A0782C">
              <w:rPr>
                <w:rFonts w:ascii="Avenir LT Std 45 Book" w:hAnsi="Avenir LT Std 45 Book"/>
                <w:sz w:val="22"/>
              </w:rPr>
              <w:t>health status</w:t>
            </w:r>
            <w:r>
              <w:rPr>
                <w:rFonts w:ascii="Avenir LT Std 45 Book" w:hAnsi="Avenir LT Std 45 Book"/>
                <w:sz w:val="22"/>
              </w:rPr>
              <w:t xml:space="preserve"> of a person experiencing mental health difficulties</w:t>
            </w:r>
          </w:p>
        </w:tc>
        <w:tc>
          <w:tcPr>
            <w:tcW w:w="381" w:type="pct"/>
          </w:tcPr>
          <w:p w:rsidR="00AF5D7D" w:rsidRPr="00997E0D"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F5D7D" w:rsidRPr="00997E0D"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F5D7D" w:rsidRPr="00997E0D" w:rsidRDefault="00AF5D7D"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10" w:name="_Toc482008973"/>
      <w:bookmarkStart w:id="11" w:name="_Toc482104831"/>
      <w:bookmarkStart w:id="12"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AF5D7D" w:rsidRDefault="00AF5D7D" w:rsidP="00AF5D7D"/>
    <w:p w:rsidR="00AF5D7D" w:rsidRDefault="00AF5D7D" w:rsidP="00AF5D7D"/>
    <w:p w:rsidR="00320D06" w:rsidRDefault="00320D06" w:rsidP="00320D06">
      <w:pPr>
        <w:pStyle w:val="NoSpacing"/>
        <w:jc w:val="cente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Default="00A179FD" w:rsidP="002958F8">
      <w:pPr>
        <w:pStyle w:val="NoSpacing"/>
        <w:jc w:val="both"/>
        <w:rPr>
          <w:rFonts w:ascii="Avenir LT Std 45 Book" w:hAnsi="Avenir LT Std 45 Book"/>
          <w:sz w:val="22"/>
          <w:szCs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7915EE" w:rsidRDefault="007915EE" w:rsidP="002958F8">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B2B56" w:rsidRPr="007A6048" w:rsidTr="009F7280">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B2B56" w:rsidRPr="007A6048" w:rsidRDefault="003B2B56"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3B2B56" w:rsidRPr="003F3CA9" w:rsidRDefault="003B2B56"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B2B56" w:rsidRPr="003F3CA9" w:rsidRDefault="003B2B56"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B2B56" w:rsidRPr="000F5FFC" w:rsidRDefault="003B2B56"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B2B56"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3B2B56" w:rsidRPr="00A0782C" w:rsidRDefault="003B2B56"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w:t>
            </w:r>
            <w:r>
              <w:rPr>
                <w:rFonts w:ascii="Avenir LT Std 45 Book" w:hAnsi="Avenir LT Std 45 Book"/>
                <w:sz w:val="22"/>
                <w:szCs w:val="22"/>
              </w:rPr>
              <w:t>,</w:t>
            </w:r>
            <w:r w:rsidRPr="00A0782C">
              <w:rPr>
                <w:rFonts w:ascii="Avenir LT Std 45 Book" w:hAnsi="Avenir LT Std 45 Book"/>
                <w:sz w:val="22"/>
                <w:szCs w:val="22"/>
              </w:rPr>
              <w:t xml:space="preserve"> an intervention</w:t>
            </w:r>
            <w:r>
              <w:rPr>
                <w:rFonts w:ascii="Avenir LT Std 45 Book" w:hAnsi="Avenir LT Std 45 Book"/>
                <w:sz w:val="22"/>
                <w:szCs w:val="22"/>
              </w:rPr>
              <w:t xml:space="preserve"> to meet a</w:t>
            </w:r>
            <w:r w:rsidRPr="00A0782C">
              <w:rPr>
                <w:rFonts w:ascii="Avenir LT Std 45 Book" w:hAnsi="Avenir LT Std 45 Book"/>
                <w:sz w:val="22"/>
                <w:szCs w:val="22"/>
              </w:rPr>
              <w:t xml:space="preserve"> nursing</w:t>
            </w:r>
            <w:r>
              <w:rPr>
                <w:rFonts w:ascii="Avenir LT Std 45 Book" w:hAnsi="Avenir LT Std 45 Book"/>
                <w:sz w:val="22"/>
                <w:szCs w:val="22"/>
              </w:rPr>
              <w:t>,</w:t>
            </w:r>
            <w:r w:rsidRPr="00A0782C">
              <w:rPr>
                <w:rFonts w:ascii="Avenir LT Std 45 Book" w:hAnsi="Avenir LT Std 45 Book"/>
                <w:sz w:val="22"/>
                <w:szCs w:val="22"/>
              </w:rPr>
              <w:t xml:space="preserve"> </w:t>
            </w:r>
            <w:r>
              <w:rPr>
                <w:rFonts w:ascii="Avenir LT Std 45 Book" w:hAnsi="Avenir LT Std 45 Book"/>
                <w:sz w:val="22"/>
                <w:szCs w:val="22"/>
              </w:rPr>
              <w:t xml:space="preserve">recovery </w:t>
            </w:r>
            <w:r w:rsidRPr="00A0782C">
              <w:rPr>
                <w:rFonts w:ascii="Avenir LT Std 45 Book" w:hAnsi="Avenir LT Std 45 Book"/>
                <w:sz w:val="22"/>
                <w:szCs w:val="22"/>
              </w:rPr>
              <w:t>or health goal</w:t>
            </w:r>
            <w:r>
              <w:rPr>
                <w:rFonts w:ascii="Avenir LT Std 45 Book" w:hAnsi="Avenir LT Std 45 Book"/>
                <w:sz w:val="22"/>
                <w:szCs w:val="22"/>
              </w:rPr>
              <w:t xml:space="preserve"> of a </w:t>
            </w:r>
            <w:r>
              <w:rPr>
                <w:rFonts w:ascii="Avenir LT Std 45 Book" w:hAnsi="Avenir LT Std 45 Book"/>
                <w:sz w:val="22"/>
                <w:szCs w:val="20"/>
              </w:rPr>
              <w:t>person experiencing mental health difficulties</w:t>
            </w: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B2B56"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3B2B56" w:rsidRPr="00A0782C" w:rsidRDefault="003B2B56"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Pr>
                <w:rFonts w:ascii="Avenir LT Std 45 Book" w:hAnsi="Avenir LT Std 45 Book"/>
                <w:sz w:val="22"/>
                <w:szCs w:val="22"/>
              </w:rPr>
              <w:t xml:space="preserve">a </w:t>
            </w:r>
            <w:r>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B2B56" w:rsidRPr="00AE6AFF" w:rsidTr="009F7280">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3B2B56" w:rsidRPr="00A0782C" w:rsidRDefault="003B2B56"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afely and accurately carries out medication calculations and management with particular regard to the vulnerability of </w:t>
            </w:r>
            <w:r>
              <w:rPr>
                <w:rFonts w:ascii="Avenir LT Std 45 Book" w:hAnsi="Avenir LT Std 45 Book"/>
                <w:sz w:val="22"/>
              </w:rPr>
              <w:t xml:space="preserve">a </w:t>
            </w:r>
            <w:r>
              <w:rPr>
                <w:rFonts w:ascii="Avenir LT Std 45 Book" w:hAnsi="Avenir LT Std 45 Book"/>
                <w:sz w:val="22"/>
                <w:szCs w:val="20"/>
              </w:rPr>
              <w:t>person experiencing mental health difficulties</w:t>
            </w:r>
            <w:r w:rsidRPr="00A0782C">
              <w:rPr>
                <w:rFonts w:ascii="Avenir LT Std 45 Book" w:hAnsi="Avenir LT Std 45 Book"/>
                <w:sz w:val="22"/>
              </w:rPr>
              <w:t xml:space="preserve"> in receipt of health care</w:t>
            </w: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B2B56" w:rsidRPr="00AE6AFF" w:rsidTr="009F7280">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3B2B56" w:rsidRPr="00A0782C" w:rsidRDefault="003B2B56" w:rsidP="00B846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Pr>
                <w:rFonts w:ascii="Avenir LT Std 45 Book" w:hAnsi="Avenir LT Std 45 Book"/>
                <w:sz w:val="22"/>
                <w:szCs w:val="20"/>
              </w:rPr>
              <w:t>to nursing intervention in this practice placement</w:t>
            </w: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B2B56" w:rsidRPr="00AE6AFF" w:rsidTr="009F7280">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3B2B56" w:rsidRPr="00A0782C" w:rsidRDefault="003B2B56"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Outlines to</w:t>
            </w:r>
            <w:r>
              <w:rPr>
                <w:rFonts w:ascii="Avenir LT Std 45 Book" w:hAnsi="Avenir LT Std 45 Book"/>
                <w:sz w:val="22"/>
                <w:szCs w:val="20"/>
              </w:rPr>
              <w:t xml:space="preserve"> the</w:t>
            </w:r>
            <w:r w:rsidRPr="00A0782C">
              <w:rPr>
                <w:rFonts w:ascii="Avenir LT Std 45 Book" w:hAnsi="Avenir LT Std 45 Book"/>
                <w:sz w:val="22"/>
                <w:szCs w:val="20"/>
              </w:rPr>
              <w:t xml:space="preserve"> </w:t>
            </w:r>
            <w:r>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w:t>
            </w:r>
            <w:r>
              <w:rPr>
                <w:rFonts w:ascii="Avenir LT Std 45 Book" w:hAnsi="Avenir LT Std 45 Book"/>
                <w:sz w:val="22"/>
                <w:szCs w:val="20"/>
              </w:rPr>
              <w:t>experienced by a person with mental health difficulties</w:t>
            </w:r>
            <w:r w:rsidRPr="00A0782C">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B2B56" w:rsidRPr="00AE6AFF" w:rsidTr="009F7280">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3B2B56" w:rsidRPr="00A0782C" w:rsidRDefault="003B2B56"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Pr>
                <w:rFonts w:ascii="Avenir LT Std 45 Book" w:hAnsi="Avenir LT Std 45 Book"/>
                <w:sz w:val="22"/>
                <w:szCs w:val="20"/>
              </w:rPr>
              <w:t>this practice placement</w:t>
            </w: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B2B56" w:rsidRPr="00AE6AFF" w:rsidTr="009F7280">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3B2B56" w:rsidRPr="00A0782C" w:rsidRDefault="003B2B56"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Pr>
                <w:rFonts w:ascii="Avenir LT Std 45 Book" w:hAnsi="Avenir LT Std 45 Book"/>
                <w:sz w:val="22"/>
                <w:szCs w:val="20"/>
              </w:rPr>
              <w:t>the Registered Nurse</w:t>
            </w:r>
            <w:r w:rsidRPr="00A0782C">
              <w:rPr>
                <w:rFonts w:ascii="Avenir LT Std 45 Book" w:hAnsi="Avenir LT Std 45 Book"/>
                <w:sz w:val="22"/>
                <w:szCs w:val="20"/>
              </w:rPr>
              <w:t xml:space="preserve"> the influence of </w:t>
            </w:r>
            <w:r>
              <w:rPr>
                <w:rFonts w:ascii="Avenir LT Std 45 Book" w:hAnsi="Avenir LT Std 45 Book"/>
                <w:sz w:val="22"/>
                <w:szCs w:val="20"/>
              </w:rPr>
              <w:t>mental health</w:t>
            </w:r>
            <w:r w:rsidRPr="00A0782C">
              <w:rPr>
                <w:rFonts w:ascii="Avenir LT Std 45 Book" w:hAnsi="Avenir LT Std 45 Book"/>
                <w:sz w:val="22"/>
                <w:szCs w:val="20"/>
              </w:rPr>
              <w:t xml:space="preserve"> legislation on the nursing care of </w:t>
            </w:r>
            <w:r w:rsidRPr="00A0782C">
              <w:rPr>
                <w:rFonts w:ascii="Avenir LT Std 45 Book" w:hAnsi="Avenir LT Std 45 Book"/>
                <w:sz w:val="22"/>
                <w:szCs w:val="22"/>
              </w:rPr>
              <w:t xml:space="preserve">a </w:t>
            </w:r>
            <w:r>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in t</w:t>
            </w:r>
            <w:r>
              <w:rPr>
                <w:rFonts w:ascii="Avenir LT Std 45 Book" w:hAnsi="Avenir LT Std 45 Book"/>
                <w:sz w:val="22"/>
                <w:szCs w:val="20"/>
              </w:rPr>
              <w:t xml:space="preserve">his practice placement </w:t>
            </w: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B2B56" w:rsidRPr="00AE6AFF" w:rsidTr="009F7280">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866DDE" w:rsidRDefault="003B2B56" w:rsidP="009F7280">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3B2B56" w:rsidRPr="00A0782C" w:rsidRDefault="003B2B56"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r>
              <w:rPr>
                <w:rFonts w:ascii="Avenir LT Std 45 Book" w:hAnsi="Avenir LT Std 45 Book"/>
                <w:sz w:val="22"/>
                <w:szCs w:val="20"/>
              </w:rPr>
              <w:t xml:space="preserve"> in this practice placement</w:t>
            </w: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2958F8">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B2B56" w:rsidRPr="007A6048"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B2B56" w:rsidRPr="007A6048" w:rsidRDefault="003B2B56"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3B2B56" w:rsidRPr="003F3CA9" w:rsidRDefault="003B2B56"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B2B56" w:rsidRPr="003F3CA9" w:rsidRDefault="003B2B56"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B2B56" w:rsidRPr="000F5FFC" w:rsidRDefault="003B2B56"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B2B56"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B03665" w:rsidRDefault="003B2B56" w:rsidP="009F7280">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3B2B56" w:rsidRPr="00A0782C" w:rsidRDefault="003B2B56"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Pr>
                <w:rFonts w:ascii="Avenir LT Std 45 Book" w:hAnsi="Avenir LT Std 45 Book"/>
                <w:sz w:val="22"/>
                <w:szCs w:val="20"/>
              </w:rPr>
              <w:t xml:space="preserve">this practice placement </w:t>
            </w: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B2B56" w:rsidRPr="00AE6AFF" w:rsidRDefault="003B2B56"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B2B56"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B2B56" w:rsidRPr="00B03665" w:rsidRDefault="003B2B56" w:rsidP="009F7280">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3B2B56" w:rsidRPr="00A0782C" w:rsidRDefault="003B2B56"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Reflects using</w:t>
            </w:r>
            <w:r w:rsidRPr="00A0782C">
              <w:rPr>
                <w:rFonts w:ascii="Avenir LT Std 45 Book" w:hAnsi="Avenir LT Std 45 Book"/>
                <w:sz w:val="22"/>
                <w:szCs w:val="22"/>
              </w:rPr>
              <w:t xml:space="preserve"> </w:t>
            </w:r>
            <w:r>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Pr>
                <w:rFonts w:ascii="Avenir LT Std 45 Book" w:hAnsi="Avenir LT Std 45 Book"/>
                <w:sz w:val="22"/>
                <w:szCs w:val="22"/>
              </w:rPr>
              <w:t>und to be challenging within this practice placement</w:t>
            </w: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B2B56" w:rsidRPr="00AE6AFF" w:rsidRDefault="003B2B56"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2B56" w:rsidRDefault="003B2B56" w:rsidP="002958F8">
      <w:pPr>
        <w:pStyle w:val="NoSpacing"/>
        <w:jc w:val="both"/>
        <w:rPr>
          <w:rFonts w:ascii="Avenir LT Std 45 Book" w:hAnsi="Avenir LT Std 45 Book"/>
          <w:sz w:val="22"/>
          <w:szCs w:val="22"/>
        </w:rPr>
      </w:pPr>
    </w:p>
    <w:p w:rsidR="007915EE" w:rsidRPr="002958F8" w:rsidRDefault="007915EE" w:rsidP="002958F8">
      <w:pPr>
        <w:pStyle w:val="NoSpacing"/>
        <w:jc w:val="both"/>
        <w:rPr>
          <w:rFonts w:ascii="Avenir LT Std 45 Book" w:hAnsi="Avenir LT Std 45 Book"/>
          <w:sz w:val="22"/>
        </w:rPr>
      </w:pPr>
    </w:p>
    <w:p w:rsidR="00675B08" w:rsidRDefault="00675B08" w:rsidP="00391BE7">
      <w:pPr>
        <w:pStyle w:val="NoSpacing"/>
        <w:rPr>
          <w:rFonts w:ascii="Avenir LT Std 45 Book" w:hAnsi="Avenir LT Std 45 Book"/>
          <w:sz w:val="22"/>
        </w:rPr>
      </w:pPr>
    </w:p>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p w:rsidR="003B5C6E" w:rsidRDefault="003B5C6E" w:rsidP="00320D06">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w:t>
      </w:r>
      <w:r w:rsidR="00B127EA">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2E6CBA" w:rsidRDefault="002E6CBA" w:rsidP="00391BE7">
      <w:pPr>
        <w:pStyle w:val="NoSpacing"/>
        <w:rPr>
          <w:rFonts w:ascii="Avenir LT Std 45 Book" w:hAnsi="Avenir LT Std 45 Book"/>
          <w:bCs/>
          <w:color w:val="FFFFFF" w:themeColor="background1"/>
          <w:sz w:val="22"/>
          <w:szCs w:val="22"/>
        </w:rPr>
      </w:pPr>
    </w:p>
    <w:p w:rsidR="00E10FA5" w:rsidRDefault="00E10FA5" w:rsidP="005B327E">
      <w:pPr>
        <w:pStyle w:val="Heading2"/>
        <w:jc w:val="left"/>
        <w:rPr>
          <w:color w:val="70AD47" w:themeColor="accent6"/>
        </w:rPr>
      </w:pPr>
      <w:bookmarkStart w:id="16" w:name="_Toc482008975"/>
      <w:bookmarkStart w:id="17" w:name="_Toc482104833"/>
      <w:bookmarkStart w:id="18" w:name="_Toc482104952"/>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619C5" w:rsidRPr="007A6048"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619C5" w:rsidRPr="007A6048" w:rsidRDefault="003619C5"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619C5" w:rsidRPr="000F5FFC"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76E12">
              <w:rPr>
                <w:rFonts w:ascii="Avenir LT Std 45 Book" w:hAnsi="Avenir LT Std 45 Book"/>
                <w:sz w:val="22"/>
              </w:rPr>
              <w:t>Discuss</w:t>
            </w:r>
            <w:r w:rsidR="006C5877">
              <w:rPr>
                <w:rFonts w:ascii="Avenir LT Std 45 Book" w:hAnsi="Avenir LT Std 45 Book"/>
                <w:sz w:val="22"/>
              </w:rPr>
              <w:t>es</w:t>
            </w:r>
            <w:r w:rsidRPr="00D76E12">
              <w:rPr>
                <w:rFonts w:ascii="Avenir LT Std 45 Book" w:hAnsi="Avenir LT Std 45 Book"/>
                <w:sz w:val="22"/>
              </w:rPr>
              <w:t xml:space="preserve"> the principles of cultural diversity, dignity and autonomy</w:t>
            </w: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Pr>
                <w:rFonts w:ascii="Avenir LT Std 45 Book" w:hAnsi="Avenir LT Std 45 Book"/>
                <w:sz w:val="22"/>
                <w:szCs w:val="22"/>
              </w:rPr>
              <w:t xml:space="preserve">a </w:t>
            </w:r>
            <w:r>
              <w:rPr>
                <w:rFonts w:ascii="Avenir LT Std 45 Book" w:hAnsi="Avenir LT Std 45 Book"/>
                <w:sz w:val="22"/>
                <w:szCs w:val="20"/>
              </w:rPr>
              <w:t>person experiencing mental health difficulties</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3619C5" w:rsidRPr="00A0782C" w:rsidRDefault="003619C5" w:rsidP="00B846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6C5877">
              <w:rPr>
                <w:rFonts w:ascii="Avenir LT Std 45 Book" w:hAnsi="Avenir LT Std 45 Book"/>
                <w:sz w:val="22"/>
              </w:rPr>
              <w:t>s</w:t>
            </w:r>
            <w:r w:rsidRPr="00A0782C">
              <w:rPr>
                <w:rFonts w:ascii="Avenir LT Std 45 Book" w:hAnsi="Avenir LT Std 45 Book"/>
                <w:sz w:val="22"/>
              </w:rPr>
              <w:t xml:space="preserve"> </w:t>
            </w:r>
            <w:r>
              <w:rPr>
                <w:rFonts w:ascii="Avenir LT Std 45 Book" w:hAnsi="Avenir LT Std 45 Book"/>
                <w:sz w:val="22"/>
              </w:rPr>
              <w:t>person</w:t>
            </w:r>
            <w:r w:rsidR="006C5877">
              <w:rPr>
                <w:rFonts w:ascii="Avenir LT Std 45 Book" w:hAnsi="Avenir LT Std 45 Book"/>
                <w:sz w:val="22"/>
              </w:rPr>
              <w:t>-</w:t>
            </w:r>
            <w:r>
              <w:rPr>
                <w:rFonts w:ascii="Avenir LT Std 45 Book" w:hAnsi="Avenir LT Std 45 Book"/>
                <w:sz w:val="22"/>
              </w:rPr>
              <w:t xml:space="preserve">centred </w:t>
            </w:r>
            <w:r w:rsidRPr="00E16B10">
              <w:rPr>
                <w:rFonts w:ascii="Avenir LT Std 45 Book" w:hAnsi="Avenir LT Std 45 Book"/>
                <w:noProof/>
                <w:sz w:val="22"/>
              </w:rPr>
              <w:t>communication</w:t>
            </w:r>
            <w:r>
              <w:rPr>
                <w:rFonts w:ascii="Avenir LT Std 45 Book" w:hAnsi="Avenir LT Std 45 Book"/>
                <w:noProof/>
                <w:sz w:val="22"/>
              </w:rPr>
              <w:t xml:space="preserve"> strategies</w:t>
            </w:r>
            <w:r>
              <w:rPr>
                <w:rFonts w:ascii="Avenir LT Std 45 Book" w:hAnsi="Avenir LT Std 45 Book"/>
                <w:sz w:val="22"/>
              </w:rPr>
              <w:t xml:space="preserve"> that demonstrate</w:t>
            </w:r>
            <w:r w:rsidRPr="00A0782C">
              <w:rPr>
                <w:rFonts w:ascii="Avenir LT Std 45 Book" w:hAnsi="Avenir LT Std 45 Book"/>
                <w:sz w:val="22"/>
              </w:rPr>
              <w:t xml:space="preserve"> respect for the rights and choices of </w:t>
            </w:r>
            <w:r>
              <w:rPr>
                <w:rFonts w:ascii="Avenir LT Std 45 Book" w:hAnsi="Avenir LT Std 45 Book"/>
                <w:sz w:val="22"/>
                <w:szCs w:val="22"/>
              </w:rPr>
              <w:t xml:space="preserve">a </w:t>
            </w:r>
            <w:r>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Pr>
                <w:rFonts w:ascii="Avenir LT Std 45 Book" w:hAnsi="Avenir LT Std 45 Book"/>
                <w:sz w:val="22"/>
              </w:rPr>
              <w:t>and their family</w:t>
            </w: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Pr>
                <w:rFonts w:ascii="Avenir LT Std 45 Book" w:hAnsi="Avenir LT Std 45 Book"/>
                <w:sz w:val="22"/>
                <w:szCs w:val="22"/>
              </w:rPr>
              <w:t xml:space="preserve">a </w:t>
            </w:r>
            <w:r>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Pr>
                <w:rFonts w:ascii="Avenir LT Std 45 Book" w:hAnsi="Avenir LT Std 45 Book"/>
                <w:sz w:val="22"/>
                <w:szCs w:val="20"/>
              </w:rPr>
              <w:t>and their family</w:t>
            </w:r>
            <w:r w:rsidRPr="00A0782C">
              <w:rPr>
                <w:rFonts w:ascii="Avenir LT Std 45 Book" w:hAnsi="Avenir LT Std 45 Book"/>
                <w:sz w:val="22"/>
                <w:szCs w:val="20"/>
              </w:rPr>
              <w:t xml:space="preserve"> when undertaking nursing interventions and </w:t>
            </w:r>
            <w:r>
              <w:rPr>
                <w:rFonts w:ascii="Avenir LT Std 45 Book" w:hAnsi="Avenir LT Std 45 Book"/>
                <w:sz w:val="22"/>
                <w:szCs w:val="20"/>
              </w:rPr>
              <w:t>therapeutic activities</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Pr>
                <w:rFonts w:ascii="Avenir LT Std 45 Book" w:hAnsi="Avenir LT Std 45 Book"/>
                <w:sz w:val="22"/>
                <w:szCs w:val="22"/>
              </w:rPr>
              <w:t>a</w:t>
            </w:r>
            <w:r w:rsidRPr="00A0782C">
              <w:rPr>
                <w:rFonts w:ascii="Avenir LT Std 45 Book" w:hAnsi="Avenir LT Std 45 Book"/>
                <w:sz w:val="22"/>
                <w:szCs w:val="22"/>
              </w:rPr>
              <w:t xml:space="preserve"> </w:t>
            </w:r>
            <w:r>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and immediate family regarding their experience of nursing interventions and </w:t>
            </w:r>
            <w:r>
              <w:rPr>
                <w:rFonts w:ascii="Avenir LT Std 45 Book" w:hAnsi="Avenir LT Std 45 Book"/>
                <w:sz w:val="22"/>
                <w:szCs w:val="20"/>
              </w:rPr>
              <w:t>therapeutic activities</w:t>
            </w: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Pr>
                <w:rFonts w:ascii="Avenir LT Std 45 Book" w:hAnsi="Avenir LT Std 45 Book"/>
                <w:sz w:val="22"/>
                <w:szCs w:val="22"/>
              </w:rPr>
              <w:t>a</w:t>
            </w:r>
            <w:r w:rsidRPr="00A0782C">
              <w:rPr>
                <w:rFonts w:ascii="Avenir LT Std 45 Book" w:hAnsi="Avenir LT Std 45 Book"/>
                <w:sz w:val="22"/>
                <w:szCs w:val="22"/>
              </w:rPr>
              <w:t xml:space="preserve"> </w:t>
            </w:r>
            <w:r>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to develop self-management skills </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tbl>
      <w:tblPr>
        <w:tblStyle w:val="GridTable4-Accent611"/>
        <w:tblW w:w="5649" w:type="pct"/>
        <w:tblInd w:w="-885" w:type="dxa"/>
        <w:tblLayout w:type="fixed"/>
        <w:tblLook w:val="04A0" w:firstRow="1" w:lastRow="0" w:firstColumn="1" w:lastColumn="0" w:noHBand="0" w:noVBand="1"/>
      </w:tblPr>
      <w:tblGrid>
        <w:gridCol w:w="781"/>
        <w:gridCol w:w="10560"/>
        <w:gridCol w:w="1134"/>
        <w:gridCol w:w="1277"/>
        <w:gridCol w:w="1134"/>
      </w:tblGrid>
      <w:tr w:rsidR="003619C5" w:rsidRPr="000E6ECF"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619C5" w:rsidRPr="007A6048" w:rsidRDefault="003619C5" w:rsidP="009F7280">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 care team</w:t>
            </w:r>
          </w:p>
        </w:tc>
        <w:tc>
          <w:tcPr>
            <w:tcW w:w="381"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619C5" w:rsidRPr="000F5FFC"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Pr>
                <w:rFonts w:ascii="Avenir LT Std 45 Book" w:hAnsi="Avenir LT Std 45 Book"/>
                <w:sz w:val="22"/>
                <w:szCs w:val="22"/>
              </w:rPr>
              <w:t xml:space="preserve"> of </w:t>
            </w:r>
            <w:r w:rsidR="00B84629">
              <w:rPr>
                <w:rFonts w:ascii="Avenir LT Std 45 Book" w:hAnsi="Avenir LT Std 45 Book"/>
                <w:sz w:val="22"/>
                <w:szCs w:val="22"/>
              </w:rPr>
              <w:t xml:space="preserve">the </w:t>
            </w:r>
            <w:r>
              <w:rPr>
                <w:rFonts w:ascii="Avenir LT Std 45 Book" w:hAnsi="Avenir LT Std 45 Book"/>
                <w:sz w:val="22"/>
                <w:szCs w:val="22"/>
              </w:rPr>
              <w:t>multidisciplinary team</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6C5877">
              <w:rPr>
                <w:rFonts w:ascii="Avenir LT Std 45 Book" w:hAnsi="Avenir LT Std 45 Book"/>
                <w:sz w:val="22"/>
                <w:szCs w:val="22"/>
              </w:rPr>
              <w:t>s</w:t>
            </w:r>
            <w:r w:rsidRPr="00A0782C">
              <w:rPr>
                <w:rFonts w:ascii="Avenir LT Std 45 Book" w:hAnsi="Avenir LT Std 45 Book"/>
                <w:sz w:val="22"/>
                <w:szCs w:val="22"/>
              </w:rPr>
              <w:t xml:space="preserve"> professional nursing terminology and accurately report, record and document clinical observations</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Pr>
                <w:rFonts w:ascii="Avenir LT Std 45 Book" w:hAnsi="Avenir LT Std 45 Book"/>
                <w:sz w:val="22"/>
                <w:szCs w:val="22"/>
              </w:rPr>
              <w:t>a</w:t>
            </w:r>
            <w:r w:rsidRPr="00A0782C">
              <w:rPr>
                <w:rFonts w:ascii="Avenir LT Std 45 Book" w:hAnsi="Avenir LT Std 45 Book"/>
                <w:sz w:val="22"/>
                <w:szCs w:val="22"/>
              </w:rPr>
              <w:t xml:space="preserve"> </w:t>
            </w:r>
            <w:r>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who requires language translators, interpreters or communication supports</w:t>
            </w: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Pr>
                <w:rFonts w:ascii="Avenir LT Std 45 Book" w:hAnsi="Avenir LT Std 45 Book"/>
                <w:sz w:val="22"/>
                <w:szCs w:val="22"/>
              </w:rPr>
              <w:t>mental health team or other members of the multi</w:t>
            </w:r>
            <w:r w:rsidRPr="00A0782C">
              <w:rPr>
                <w:rFonts w:ascii="Avenir LT Std 45 Book" w:hAnsi="Avenir LT Std 45 Book"/>
                <w:sz w:val="22"/>
                <w:szCs w:val="22"/>
              </w:rPr>
              <w:t>disciplinary team</w:t>
            </w: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7915EE" w:rsidRPr="007915EE" w:rsidRDefault="007915EE" w:rsidP="007915EE"/>
    <w:p w:rsidR="0005515B" w:rsidRDefault="0005515B" w:rsidP="00E10FA5">
      <w:pPr>
        <w:pStyle w:val="Heading2"/>
        <w:rPr>
          <w:color w:val="70AD47" w:themeColor="accent6"/>
        </w:rPr>
      </w:pPr>
    </w:p>
    <w:p w:rsidR="00056FA1" w:rsidRDefault="00056FA1" w:rsidP="00056FA1"/>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311C25">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7915EE" w:rsidRDefault="007915EE" w:rsidP="00E10FA5">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619C5" w:rsidRPr="000E6ECF"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619C5" w:rsidRPr="004D5E7F" w:rsidRDefault="003619C5" w:rsidP="009F7280">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619C5" w:rsidRPr="000F5FFC"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7A6048" w:rsidRDefault="003619C5"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Pr>
                <w:rFonts w:ascii="Avenir LT Std 45 Book" w:hAnsi="Avenir LT Std 45 Book"/>
                <w:sz w:val="22"/>
              </w:rPr>
              <w:t>disciplinary</w:t>
            </w:r>
            <w:r w:rsidRPr="00A0782C">
              <w:rPr>
                <w:rFonts w:ascii="Avenir LT Std 45 Book" w:hAnsi="Avenir LT Std 45 Book"/>
                <w:sz w:val="22"/>
              </w:rPr>
              <w:t xml:space="preserve"> team</w:t>
            </w:r>
            <w:r>
              <w:rPr>
                <w:rFonts w:ascii="Avenir LT Std 45 Book" w:hAnsi="Avenir LT Std 45 Book"/>
                <w:sz w:val="22"/>
              </w:rPr>
              <w:t xml:space="preserve"> </w:t>
            </w:r>
            <w:r w:rsidRPr="00A0782C">
              <w:rPr>
                <w:rFonts w:ascii="Avenir LT Std 45 Book" w:hAnsi="Avenir LT Std 45 Book"/>
                <w:sz w:val="22"/>
              </w:rPr>
              <w:t>in a collaborative partnership</w:t>
            </w:r>
            <w:r>
              <w:rPr>
                <w:rFonts w:ascii="Avenir LT Std 45 Book" w:hAnsi="Avenir LT Std 45 Book"/>
                <w:sz w:val="22"/>
              </w:rPr>
              <w:t xml:space="preserve"> for the person’s well - being and recovery</w:t>
            </w:r>
          </w:p>
        </w:tc>
        <w:tc>
          <w:tcPr>
            <w:tcW w:w="381" w:type="pct"/>
            <w:vAlign w:val="center"/>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7A6048" w:rsidRDefault="003619C5"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w:t>
            </w:r>
            <w:r>
              <w:rPr>
                <w:rFonts w:ascii="Avenir LT Std 45 Book" w:hAnsi="Avenir LT Std 45 Book"/>
                <w:sz w:val="22"/>
                <w:szCs w:val="20"/>
              </w:rPr>
              <w:t xml:space="preserve">of the multidisciplinary team in the coordination of </w:t>
            </w:r>
            <w:r w:rsidRPr="00A0782C">
              <w:rPr>
                <w:rFonts w:ascii="Avenir LT Std 45 Book" w:hAnsi="Avenir LT Std 45 Book"/>
                <w:sz w:val="22"/>
                <w:szCs w:val="20"/>
              </w:rPr>
              <w:t>care</w:t>
            </w:r>
            <w:r>
              <w:rPr>
                <w:rFonts w:ascii="Avenir LT Std 45 Book" w:hAnsi="Avenir LT Std 45 Book"/>
                <w:sz w:val="22"/>
                <w:szCs w:val="20"/>
              </w:rPr>
              <w:t xml:space="preserve"> for a person experiencing mental health difficulties </w:t>
            </w:r>
          </w:p>
        </w:tc>
        <w:tc>
          <w:tcPr>
            <w:tcW w:w="381" w:type="pct"/>
            <w:vAlign w:val="center"/>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E10FA5">
      <w:pPr>
        <w:pStyle w:val="NoSpacing"/>
        <w:jc w:val="both"/>
        <w:rPr>
          <w:rFonts w:ascii="Avenir LT Std 45 Book" w:hAnsi="Avenir LT Std 45 Book"/>
          <w:sz w:val="22"/>
          <w:szCs w:val="22"/>
        </w:rPr>
      </w:pPr>
    </w:p>
    <w:p w:rsidR="007915EE" w:rsidRDefault="007915EE" w:rsidP="00E10FA5">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619C5" w:rsidRPr="000E6ECF"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619C5" w:rsidRPr="004D5E7F" w:rsidRDefault="003619C5" w:rsidP="009F7280">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619C5" w:rsidRPr="000F5FFC"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7A6048" w:rsidRDefault="003619C5"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7A6048" w:rsidRDefault="003619C5"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Pr>
                <w:rFonts w:ascii="Avenir LT Std 45 Book" w:hAnsi="Avenir LT Std 45 Book"/>
                <w:sz w:val="22"/>
                <w:szCs w:val="22"/>
              </w:rPr>
              <w:t xml:space="preserve">ronment for </w:t>
            </w:r>
            <w:r>
              <w:rPr>
                <w:rFonts w:ascii="Avenir LT Std 45 Book" w:hAnsi="Avenir LT Std 45 Book"/>
                <w:sz w:val="22"/>
                <w:szCs w:val="20"/>
              </w:rPr>
              <w:t>people experiencing mental health difficulties</w:t>
            </w:r>
          </w:p>
        </w:tc>
        <w:tc>
          <w:tcPr>
            <w:tcW w:w="381" w:type="pct"/>
            <w:vAlign w:val="center"/>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Default="003619C5"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3619C5" w:rsidRPr="00A0782C" w:rsidRDefault="003619C5" w:rsidP="009F728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3619C5" w:rsidRPr="00A0782C" w:rsidRDefault="003619C5" w:rsidP="009F728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w:t>
            </w:r>
            <w:r>
              <w:rPr>
                <w:rFonts w:ascii="Avenir LT Std 45 Book" w:hAnsi="Avenir LT Std 45 Book"/>
                <w:sz w:val="22"/>
              </w:rPr>
              <w:t>sing interventions and report</w:t>
            </w:r>
            <w:r w:rsidRPr="00A0782C">
              <w:rPr>
                <w:rFonts w:ascii="Avenir LT Std 45 Book" w:hAnsi="Avenir LT Std 45 Book"/>
                <w:sz w:val="22"/>
              </w:rPr>
              <w:t xml:space="preserve"> these to</w:t>
            </w:r>
            <w:r>
              <w:rPr>
                <w:rFonts w:ascii="Avenir LT Std 45 Book" w:hAnsi="Avenir LT Std 45 Book"/>
                <w:sz w:val="22"/>
              </w:rPr>
              <w:t xml:space="preserve"> a Registered Nurse</w:t>
            </w:r>
          </w:p>
        </w:tc>
        <w:tc>
          <w:tcPr>
            <w:tcW w:w="381" w:type="pct"/>
            <w:vAlign w:val="center"/>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7915EE" w:rsidRDefault="007915EE" w:rsidP="00E10FA5">
      <w:pPr>
        <w:pStyle w:val="NoSpacing"/>
        <w:jc w:val="both"/>
        <w:rPr>
          <w:rFonts w:ascii="Avenir LT Std 45 Book" w:hAnsi="Avenir LT Std 45 Book"/>
          <w:sz w:val="22"/>
          <w:szCs w:val="22"/>
        </w:rPr>
      </w:pPr>
    </w:p>
    <w:p w:rsidR="00B44BB1" w:rsidRDefault="00B44BB1" w:rsidP="00391BE7">
      <w:pPr>
        <w:pStyle w:val="NoSpacing"/>
        <w:rPr>
          <w:rFonts w:ascii="Avenir LT Std 45 Book" w:hAnsi="Avenir LT Std 45 Book"/>
          <w:sz w:val="22"/>
        </w:rPr>
      </w:pPr>
    </w:p>
    <w:p w:rsidR="00E10FA5" w:rsidRDefault="00E10FA5" w:rsidP="00A179FD">
      <w:pPr>
        <w:pStyle w:val="Heading2"/>
        <w:rPr>
          <w:color w:val="70AD47" w:themeColor="accent6"/>
        </w:rPr>
      </w:pPr>
      <w:bookmarkStart w:id="19" w:name="_Toc482008976"/>
      <w:bookmarkStart w:id="20" w:name="_Toc482104834"/>
      <w:bookmarkStart w:id="21" w:name="_Toc482104953"/>
    </w:p>
    <w:p w:rsidR="0005515B" w:rsidRDefault="0005515B" w:rsidP="00A179FD">
      <w:pPr>
        <w:pStyle w:val="Heading2"/>
        <w:rPr>
          <w:color w:val="70AD47" w:themeColor="accent6"/>
        </w:rPr>
      </w:pPr>
    </w:p>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Default="00392B11" w:rsidP="00392B11"/>
    <w:p w:rsidR="00392B11" w:rsidRPr="00392B11" w:rsidRDefault="00392B11" w:rsidP="00392B11"/>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8D142B" w:rsidRDefault="008D142B" w:rsidP="00391BE7">
      <w:pPr>
        <w:rPr>
          <w:rFonts w:ascii="Avenir LT Std 45 Book" w:hAnsi="Avenir LT Std 45 Book"/>
          <w:b/>
          <w:sz w:val="36"/>
          <w:szCs w:val="36"/>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3619C5" w:rsidRPr="000E6ECF" w:rsidTr="009F728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619C5" w:rsidRPr="004D5E7F" w:rsidRDefault="003619C5" w:rsidP="009F7280">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6C5877">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3619C5" w:rsidRPr="003F3CA9"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3619C5" w:rsidRPr="000F5FFC" w:rsidRDefault="003619C5" w:rsidP="009F728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3619C5" w:rsidRPr="00A0782C" w:rsidRDefault="003619C5" w:rsidP="009F728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05515B" w:rsidRDefault="003619C5" w:rsidP="009F7280">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3619C5" w:rsidRPr="00A0782C" w:rsidRDefault="003619C5" w:rsidP="009F728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619C5" w:rsidRPr="000E6EC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3619C5" w:rsidRPr="003B5C6E" w:rsidRDefault="003619C5" w:rsidP="009F7280">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6C5877">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3619C5" w:rsidRPr="007B55C9" w:rsidRDefault="003619C5" w:rsidP="009F728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3619C5" w:rsidRPr="007B55C9" w:rsidRDefault="003619C5" w:rsidP="009F728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3619C5" w:rsidRPr="007B55C9" w:rsidRDefault="003619C5" w:rsidP="009F728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3619C5" w:rsidRPr="00AE6AFF" w:rsidTr="009F7280">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Pr="007A6048" w:rsidRDefault="003619C5" w:rsidP="009F7280">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3619C5" w:rsidRPr="00A0782C" w:rsidRDefault="003619C5" w:rsidP="009F728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Pr>
                <w:rFonts w:ascii="Avenir LT Std 45 Book" w:hAnsi="Avenir LT Std 45 Book"/>
                <w:sz w:val="22"/>
                <w:szCs w:val="22"/>
              </w:rPr>
              <w:t xml:space="preserve">a Preceptor/Associate Preceptor </w:t>
            </w:r>
          </w:p>
        </w:tc>
        <w:tc>
          <w:tcPr>
            <w:tcW w:w="381" w:type="pct"/>
            <w:vAlign w:val="center"/>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3619C5" w:rsidRPr="00AE6AFF" w:rsidRDefault="003619C5" w:rsidP="009F728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3619C5" w:rsidRPr="00AE6AFF" w:rsidTr="009F728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3619C5" w:rsidRDefault="003619C5" w:rsidP="009F7280">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3619C5" w:rsidRPr="00A0782C" w:rsidRDefault="003619C5" w:rsidP="009F728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w:t>
            </w:r>
            <w:r>
              <w:rPr>
                <w:rFonts w:ascii="Avenir LT Std 45 Book" w:hAnsi="Avenir LT Std 45 Book"/>
                <w:sz w:val="22"/>
                <w:szCs w:val="22"/>
              </w:rPr>
              <w:t xml:space="preserve"> to enhance own practice</w:t>
            </w:r>
          </w:p>
        </w:tc>
        <w:tc>
          <w:tcPr>
            <w:tcW w:w="381" w:type="pct"/>
            <w:vAlign w:val="center"/>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3619C5" w:rsidRPr="00AE6AFF" w:rsidRDefault="003619C5" w:rsidP="009F7280">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2B11" w:rsidRDefault="00392B11" w:rsidP="00391BE7">
      <w:pPr>
        <w:rPr>
          <w:rFonts w:ascii="Avenir LT Std 45 Book" w:hAnsi="Avenir LT Std 45 Book"/>
          <w:b/>
          <w:sz w:val="36"/>
          <w:szCs w:val="36"/>
        </w:rPr>
        <w:sectPr w:rsidR="00392B11" w:rsidSect="00123A44">
          <w:pgSz w:w="15840" w:h="12240" w:orient="landscape"/>
          <w:pgMar w:top="568" w:right="1440" w:bottom="568" w:left="1440" w:header="454" w:footer="454" w:gutter="0"/>
          <w:cols w:space="720"/>
          <w:noEndnote/>
          <w:titlePg/>
          <w:docGrid w:linePitch="326"/>
        </w:sectPr>
      </w:pPr>
    </w:p>
    <w:p w:rsidR="00A53CFC"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TWO</w:t>
      </w: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0330EB">
        <w:trPr>
          <w:trHeight w:val="397"/>
        </w:trPr>
        <w:tc>
          <w:tcPr>
            <w:tcW w:w="5000" w:type="pct"/>
            <w:shd w:val="clear" w:color="auto" w:fill="E2EFD9" w:themeFill="accent6" w:themeFillTint="33"/>
          </w:tcPr>
          <w:p w:rsidR="00D40CB5" w:rsidRPr="00E13582" w:rsidRDefault="00D40CB5" w:rsidP="00D40CB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0330EB">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0330EB">
        <w:trPr>
          <w:trHeight w:val="397"/>
        </w:trPr>
        <w:tc>
          <w:tcPr>
            <w:tcW w:w="5000" w:type="pct"/>
            <w:shd w:val="clear" w:color="auto" w:fill="E2EFD9" w:themeFill="accent6" w:themeFillTint="33"/>
          </w:tcPr>
          <w:p w:rsidR="00D40CB5" w:rsidRPr="00E13582" w:rsidRDefault="00D40CB5" w:rsidP="00D40CB5">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0330EB">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440B1B"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D40CB5">
              <w:rPr>
                <w:rFonts w:ascii="Avenir LT Std 45 Book" w:hAnsi="Avenir LT Std 45 Book"/>
              </w:rPr>
              <w:t xml:space="preserve"> (Please Circle as Appropriate)</w:t>
            </w:r>
          </w:p>
        </w:tc>
      </w:tr>
      <w:tr w:rsidR="00D40CB5" w:rsidRPr="00FC1617" w:rsidTr="00657490">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D40CB5" w:rsidRPr="00D40CB5" w:rsidRDefault="00D40CB5" w:rsidP="002958F8">
            <w:pPr>
              <w:jc w:val="center"/>
              <w:rPr>
                <w:rFonts w:ascii="Avenir LT Std 45 Book" w:hAnsi="Avenir LT Std 45 Book"/>
                <w:bCs w:val="0"/>
                <w:sz w:val="32"/>
              </w:rPr>
            </w:pPr>
            <w:r w:rsidRPr="00D40CB5">
              <w:rPr>
                <w:rFonts w:ascii="Avenir LT Std 45 Book" w:hAnsi="Avenir LT Std 45 Book"/>
                <w:sz w:val="32"/>
              </w:rPr>
              <w:t>Yes</w:t>
            </w:r>
          </w:p>
        </w:tc>
        <w:tc>
          <w:tcPr>
            <w:tcW w:w="4788" w:type="dxa"/>
            <w:vAlign w:val="center"/>
          </w:tcPr>
          <w:p w:rsidR="00D40CB5" w:rsidRPr="00D40CB5" w:rsidRDefault="00D40CB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D40CB5">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6C5877">
              <w:rPr>
                <w:rFonts w:ascii="Avenir LT Std 45 Book" w:hAnsi="Avenir LT Std 45 Book"/>
                <w:b w:val="0"/>
              </w:rPr>
              <w:t>s</w:t>
            </w:r>
            <w:r w:rsidR="006C5877"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6C5877">
              <w:rPr>
                <w:rFonts w:ascii="Avenir LT Std 45 Book" w:hAnsi="Avenir LT Std 45 Book"/>
                <w:b w:val="0"/>
              </w:rPr>
              <w:t>s</w:t>
            </w:r>
            <w:r w:rsidR="006C5877" w:rsidRPr="00FC1617">
              <w:rPr>
                <w:rFonts w:ascii="Avenir LT Std 45 Book" w:hAnsi="Avenir LT Std 45 Book"/>
                <w:b w:val="0"/>
              </w:rPr>
              <w:t xml:space="preserve">tudent </w:t>
            </w:r>
            <w:r w:rsidR="006C5877">
              <w:rPr>
                <w:rFonts w:ascii="Avenir LT Std 45 Book" w:hAnsi="Avenir LT Std 45 Book"/>
                <w:b w:val="0"/>
              </w:rPr>
              <w:t>s</w:t>
            </w:r>
            <w:r w:rsidR="006C5877"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D40CB5" w:rsidRDefault="00D40CB5"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B84629">
        <w:rPr>
          <w:rFonts w:ascii="Avenir LT Std 45 Book" w:hAnsi="Avenir LT Std 45 Book"/>
          <w:b/>
          <w:sz w:val="22"/>
          <w:szCs w:val="22"/>
        </w:rPr>
        <w:t>HEI</w:t>
      </w:r>
      <w:r w:rsidR="00B84629">
        <w:rPr>
          <w:rFonts w:ascii="Avenir LT Std 45 Book" w:hAnsi="Avenir LT Std 45 Book"/>
          <w:sz w:val="22"/>
          <w:szCs w:val="22"/>
        </w:rPr>
        <w:t xml:space="preserve"> policy </w:t>
      </w:r>
      <w:r w:rsidRPr="00177095">
        <w:rPr>
          <w:rFonts w:ascii="Avenir LT Std 45 Book" w:hAnsi="Avenir LT Std 45 Book"/>
          <w:sz w:val="22"/>
          <w:szCs w:val="22"/>
        </w:rPr>
        <w:t>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E46806" w:rsidRDefault="00440B1B"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D40CB5" w:rsidRDefault="00D40CB5" w:rsidP="00E46806">
      <w:pPr>
        <w:pStyle w:val="NoSpacing"/>
        <w:jc w:val="center"/>
        <w:rPr>
          <w:rFonts w:ascii="Avenir LT Std 45 Book" w:hAnsi="Avenir LT Std 45 Book"/>
          <w:b/>
          <w:sz w:val="22"/>
          <w:szCs w:val="22"/>
        </w:rPr>
      </w:pPr>
    </w:p>
    <w:p w:rsidR="00D40CB5" w:rsidRPr="00032385" w:rsidRDefault="00D40CB5" w:rsidP="00D40CB5">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59"/>
        <w:gridCol w:w="3825"/>
        <w:gridCol w:w="699"/>
        <w:gridCol w:w="2393"/>
      </w:tblGrid>
      <w:tr w:rsidR="00286072" w:rsidTr="00D40CB5">
        <w:trPr>
          <w:cnfStyle w:val="100000000000" w:firstRow="1" w:lastRow="0" w:firstColumn="0" w:lastColumn="0" w:oddVBand="0" w:evenVBand="0" w:oddHBand="0" w:evenHBand="0" w:firstRowFirstColumn="0" w:firstRowLastColumn="0" w:lastRowFirstColumn="0" w:lastRowLastColumn="0"/>
          <w:trHeight w:val="10248"/>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D40CB5">
            <w:pPr>
              <w:pStyle w:val="NoSpacing"/>
              <w:rPr>
                <w:rFonts w:ascii="Avenir LT Std 45 Book" w:hAnsi="Avenir LT Std 45 Book"/>
                <w:b w:val="0"/>
                <w:sz w:val="22"/>
                <w:szCs w:val="22"/>
              </w:rPr>
            </w:pPr>
          </w:p>
          <w:p w:rsidR="00D141B3" w:rsidRDefault="00D141B3" w:rsidP="00D141B3">
            <w:pPr>
              <w:pStyle w:val="NoSpacing"/>
              <w:rPr>
                <w:rFonts w:ascii="Avenir LT Std 45 Book" w:hAnsi="Avenir LT Std 45 Book"/>
                <w:b w:val="0"/>
                <w:sz w:val="22"/>
                <w:szCs w:val="22"/>
              </w:rPr>
            </w:pPr>
          </w:p>
        </w:tc>
      </w:tr>
      <w:tr w:rsidR="00E46806" w:rsidTr="0020113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6C5877">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6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84629">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201139" w:rsidTr="00201139">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201139" w:rsidRPr="00201139" w:rsidRDefault="00201139"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3827" w:type="dxa"/>
            <w:shd w:val="clear" w:color="auto" w:fill="FFFFFF" w:themeFill="background1"/>
          </w:tcPr>
          <w:p w:rsidR="00201139" w:rsidRDefault="00201139"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695" w:type="dxa"/>
            <w:shd w:val="clear" w:color="auto" w:fill="FFFFFF" w:themeFill="background1"/>
          </w:tcPr>
          <w:p w:rsidR="00201139" w:rsidRDefault="00201139"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84629">
              <w:rPr>
                <w:rFonts w:ascii="Avenir LT Std 45 Book" w:hAnsi="Avenir LT Std 45 Book"/>
                <w:bCs/>
                <w:sz w:val="22"/>
                <w:szCs w:val="22"/>
              </w:rPr>
              <w:t>:</w:t>
            </w:r>
          </w:p>
        </w:tc>
        <w:tc>
          <w:tcPr>
            <w:tcW w:w="2394" w:type="dxa"/>
            <w:shd w:val="clear" w:color="auto" w:fill="FFFFFF" w:themeFill="background1"/>
          </w:tcPr>
          <w:p w:rsidR="00201139" w:rsidRDefault="00201139"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20113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201139">
              <w:rPr>
                <w:rFonts w:ascii="Avenir LT Std 45 Book" w:hAnsi="Avenir LT Std 45 Book"/>
                <w:b w:val="0"/>
                <w:sz w:val="22"/>
                <w:szCs w:val="22"/>
              </w:rPr>
              <w:t>/HEI</w:t>
            </w:r>
            <w:r>
              <w:rPr>
                <w:rFonts w:ascii="Avenir LT Std 45 Book" w:hAnsi="Avenir LT Std 45 Book"/>
                <w:b w:val="0"/>
                <w:sz w:val="22"/>
                <w:szCs w:val="22"/>
              </w:rPr>
              <w:t xml:space="preserve"> </w:t>
            </w:r>
            <w:r w:rsidR="0026085F">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69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84629">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8822A6">
      <w:footerReference w:type="first" r:id="rId20"/>
      <w:pgSz w:w="12240" w:h="15840"/>
      <w:pgMar w:top="1440" w:right="1440" w:bottom="1440" w:left="1440" w:header="454" w:footer="454" w:gutter="0"/>
      <w:pgNumType w:start="19"/>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4D30" w:rsidRPr="007C6A99" w:rsidRDefault="00484D30" w:rsidP="007C6A99">
      <w:pPr>
        <w:pStyle w:val="Footer"/>
      </w:pPr>
    </w:p>
  </w:endnote>
  <w:endnote w:type="continuationSeparator" w:id="0">
    <w:p w:rsidR="00484D30" w:rsidRDefault="00484D30"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877" w:rsidRDefault="006C5877"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79AB">
      <w:rPr>
        <w:rStyle w:val="PageNumber"/>
        <w:noProof/>
      </w:rPr>
      <w:t>0</w:t>
    </w:r>
    <w:r>
      <w:rPr>
        <w:rStyle w:val="PageNumber"/>
      </w:rPr>
      <w:fldChar w:fldCharType="end"/>
    </w:r>
  </w:p>
  <w:p w:rsidR="006C5877" w:rsidRDefault="006C5877"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1576998"/>
      <w:docPartObj>
        <w:docPartGallery w:val="Page Numbers (Bottom of Page)"/>
        <w:docPartUnique/>
      </w:docPartObj>
    </w:sdtPr>
    <w:sdtEndPr>
      <w:rPr>
        <w:noProof/>
      </w:rPr>
    </w:sdtEndPr>
    <w:sdtContent>
      <w:p w:rsidR="006C5877" w:rsidRPr="00123A44" w:rsidRDefault="006C5877" w:rsidP="009F7280">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fldChar w:fldCharType="begin"/>
        </w:r>
        <w:r>
          <w:instrText xml:space="preserve"> PAGE   \* MERGEFORMAT </w:instrText>
        </w:r>
        <w:r>
          <w:fldChar w:fldCharType="separate"/>
        </w:r>
        <w:r w:rsidR="009979AB">
          <w:rPr>
            <w:noProof/>
          </w:rPr>
          <w:t>17</w:t>
        </w:r>
        <w:r>
          <w:rPr>
            <w:noProof/>
          </w:rPr>
          <w:fldChar w:fldCharType="end"/>
        </w:r>
      </w:p>
    </w:sdtContent>
  </w:sdt>
  <w:p w:rsidR="006C5877" w:rsidRPr="00111910" w:rsidRDefault="006C5877" w:rsidP="00814222">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877" w:rsidRPr="00123A44" w:rsidRDefault="006C5877" w:rsidP="00A315A8">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r>
      <w:rPr>
        <w:rFonts w:ascii="Avenir LT Std 45 Book" w:hAnsi="Avenir LT Std 45 Book" w:cs="Arial"/>
        <w:sz w:val="20"/>
        <w:szCs w:val="20"/>
      </w:rPr>
      <w:tab/>
    </w:r>
    <w:r>
      <w:rPr>
        <w:rFonts w:ascii="Avenir LT Std 45 Book" w:hAnsi="Avenir LT Std 45 Book" w:cs="Arial"/>
        <w:sz w:val="20"/>
        <w:szCs w:val="20"/>
      </w:rPr>
      <w:tab/>
    </w:r>
    <w:r>
      <w:rPr>
        <w:rFonts w:ascii="Avenir LT Std 45 Book" w:hAnsi="Avenir LT Std 45 Book" w:cs="Arial"/>
        <w:sz w:val="20"/>
        <w:szCs w:val="20"/>
      </w:rPr>
      <w:tab/>
    </w:r>
    <w:r>
      <w:rPr>
        <w:rFonts w:ascii="Avenir LT Std 45 Book" w:hAnsi="Avenir LT Std 45 Book" w:cs="Arial"/>
        <w:sz w:val="20"/>
        <w:szCs w:val="20"/>
      </w:rPr>
      <w:tab/>
      <w:t>1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877" w:rsidRDefault="006C5877"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79AB">
      <w:rPr>
        <w:rStyle w:val="PageNumber"/>
        <w:noProof/>
      </w:rPr>
      <w:t>10</w:t>
    </w:r>
    <w:r>
      <w:rPr>
        <w:rStyle w:val="PageNumber"/>
      </w:rPr>
      <w:fldChar w:fldCharType="end"/>
    </w:r>
  </w:p>
  <w:p w:rsidR="006C5877" w:rsidRPr="007D7EEB" w:rsidRDefault="006C5877" w:rsidP="00392B11">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p>
  <w:p w:rsidR="006C5877" w:rsidRDefault="006C5877"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877" w:rsidRPr="00123A44" w:rsidRDefault="008005E1" w:rsidP="008005E1">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r w:rsidR="006C5877">
      <w:rPr>
        <w:rFonts w:ascii="Avenir LT Std 45 Book" w:hAnsi="Avenir LT Std 45 Book" w:cs="Arial"/>
        <w:sz w:val="20"/>
        <w:szCs w:val="20"/>
      </w:rPr>
      <w:t xml:space="preserve">                                  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4D30" w:rsidRDefault="00484D30" w:rsidP="008B68DB">
      <w:r>
        <w:separator/>
      </w:r>
    </w:p>
  </w:footnote>
  <w:footnote w:type="continuationSeparator" w:id="0">
    <w:p w:rsidR="00484D30" w:rsidRDefault="00484D30"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5E1" w:rsidRDefault="008005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5E1" w:rsidRDefault="008005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5E1" w:rsidRDefault="008005E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877" w:rsidRDefault="006C587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877" w:rsidRDefault="006C58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kFAB84S4YtAAAA"/>
  </w:docVars>
  <w:rsids>
    <w:rsidRoot w:val="008B68DB"/>
    <w:rsid w:val="00010AC9"/>
    <w:rsid w:val="00015565"/>
    <w:rsid w:val="000206CB"/>
    <w:rsid w:val="00021738"/>
    <w:rsid w:val="000219BC"/>
    <w:rsid w:val="0002315D"/>
    <w:rsid w:val="00025BB0"/>
    <w:rsid w:val="00026450"/>
    <w:rsid w:val="00026698"/>
    <w:rsid w:val="00026DB8"/>
    <w:rsid w:val="00031FD3"/>
    <w:rsid w:val="000330EB"/>
    <w:rsid w:val="00034324"/>
    <w:rsid w:val="0003452F"/>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A4CA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5FFC"/>
    <w:rsid w:val="000F668E"/>
    <w:rsid w:val="00100C85"/>
    <w:rsid w:val="0010276A"/>
    <w:rsid w:val="00102FED"/>
    <w:rsid w:val="001055B0"/>
    <w:rsid w:val="00105B82"/>
    <w:rsid w:val="00106748"/>
    <w:rsid w:val="00106C3C"/>
    <w:rsid w:val="00107782"/>
    <w:rsid w:val="00107AE4"/>
    <w:rsid w:val="00111910"/>
    <w:rsid w:val="00113FA2"/>
    <w:rsid w:val="0011417E"/>
    <w:rsid w:val="00116060"/>
    <w:rsid w:val="00116BE2"/>
    <w:rsid w:val="00120825"/>
    <w:rsid w:val="00122671"/>
    <w:rsid w:val="00122B20"/>
    <w:rsid w:val="001232C7"/>
    <w:rsid w:val="00123905"/>
    <w:rsid w:val="00123A44"/>
    <w:rsid w:val="00123B6E"/>
    <w:rsid w:val="00134108"/>
    <w:rsid w:val="001346DF"/>
    <w:rsid w:val="00141703"/>
    <w:rsid w:val="00142B6B"/>
    <w:rsid w:val="00146D49"/>
    <w:rsid w:val="001555FD"/>
    <w:rsid w:val="00156200"/>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439"/>
    <w:rsid w:val="001B265A"/>
    <w:rsid w:val="001B3484"/>
    <w:rsid w:val="001B3B01"/>
    <w:rsid w:val="001B57D3"/>
    <w:rsid w:val="001C1C7A"/>
    <w:rsid w:val="001C1F73"/>
    <w:rsid w:val="001D6C0B"/>
    <w:rsid w:val="001D7CF5"/>
    <w:rsid w:val="001E0602"/>
    <w:rsid w:val="001E15B8"/>
    <w:rsid w:val="001E26C6"/>
    <w:rsid w:val="001E2D5D"/>
    <w:rsid w:val="001E4C75"/>
    <w:rsid w:val="001F1B11"/>
    <w:rsid w:val="001F38A2"/>
    <w:rsid w:val="001F4BC4"/>
    <w:rsid w:val="001F7A86"/>
    <w:rsid w:val="00201139"/>
    <w:rsid w:val="00205F09"/>
    <w:rsid w:val="00206A9C"/>
    <w:rsid w:val="00211516"/>
    <w:rsid w:val="002166D2"/>
    <w:rsid w:val="00216ED2"/>
    <w:rsid w:val="00221A89"/>
    <w:rsid w:val="00221DD6"/>
    <w:rsid w:val="00224308"/>
    <w:rsid w:val="00230830"/>
    <w:rsid w:val="00233CF1"/>
    <w:rsid w:val="00235632"/>
    <w:rsid w:val="00237530"/>
    <w:rsid w:val="00237CDE"/>
    <w:rsid w:val="00240241"/>
    <w:rsid w:val="00241573"/>
    <w:rsid w:val="00242F8A"/>
    <w:rsid w:val="002435A4"/>
    <w:rsid w:val="00243E3D"/>
    <w:rsid w:val="002440C4"/>
    <w:rsid w:val="00251A7C"/>
    <w:rsid w:val="00253EFF"/>
    <w:rsid w:val="0026085F"/>
    <w:rsid w:val="00260BBB"/>
    <w:rsid w:val="00261381"/>
    <w:rsid w:val="00261B66"/>
    <w:rsid w:val="00266038"/>
    <w:rsid w:val="00271607"/>
    <w:rsid w:val="00272986"/>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39C5"/>
    <w:rsid w:val="002D43BD"/>
    <w:rsid w:val="002E353F"/>
    <w:rsid w:val="002E5945"/>
    <w:rsid w:val="002E6CBA"/>
    <w:rsid w:val="002F0F63"/>
    <w:rsid w:val="002F721B"/>
    <w:rsid w:val="003001CB"/>
    <w:rsid w:val="00302B28"/>
    <w:rsid w:val="00311C25"/>
    <w:rsid w:val="0032071C"/>
    <w:rsid w:val="00320D06"/>
    <w:rsid w:val="00322602"/>
    <w:rsid w:val="0032502E"/>
    <w:rsid w:val="00326450"/>
    <w:rsid w:val="00334D77"/>
    <w:rsid w:val="003355C8"/>
    <w:rsid w:val="00336623"/>
    <w:rsid w:val="0034382E"/>
    <w:rsid w:val="00344FAD"/>
    <w:rsid w:val="00346A80"/>
    <w:rsid w:val="00350580"/>
    <w:rsid w:val="00350F73"/>
    <w:rsid w:val="003619C5"/>
    <w:rsid w:val="00361FAE"/>
    <w:rsid w:val="0036363E"/>
    <w:rsid w:val="00363ACB"/>
    <w:rsid w:val="00366E64"/>
    <w:rsid w:val="00367B6A"/>
    <w:rsid w:val="00372949"/>
    <w:rsid w:val="003734BF"/>
    <w:rsid w:val="00380548"/>
    <w:rsid w:val="003813EF"/>
    <w:rsid w:val="0038184A"/>
    <w:rsid w:val="003824D0"/>
    <w:rsid w:val="0038314C"/>
    <w:rsid w:val="00384D22"/>
    <w:rsid w:val="00384EE0"/>
    <w:rsid w:val="0038523C"/>
    <w:rsid w:val="00386244"/>
    <w:rsid w:val="00387F41"/>
    <w:rsid w:val="00391BE7"/>
    <w:rsid w:val="00392B11"/>
    <w:rsid w:val="00393288"/>
    <w:rsid w:val="00393A8A"/>
    <w:rsid w:val="0039408C"/>
    <w:rsid w:val="00394A3D"/>
    <w:rsid w:val="003950A2"/>
    <w:rsid w:val="00396554"/>
    <w:rsid w:val="003967FC"/>
    <w:rsid w:val="003A0138"/>
    <w:rsid w:val="003A47D0"/>
    <w:rsid w:val="003A5AE7"/>
    <w:rsid w:val="003A73A9"/>
    <w:rsid w:val="003A79EB"/>
    <w:rsid w:val="003B072F"/>
    <w:rsid w:val="003B1812"/>
    <w:rsid w:val="003B2B56"/>
    <w:rsid w:val="003B4870"/>
    <w:rsid w:val="003B5C6E"/>
    <w:rsid w:val="003B6717"/>
    <w:rsid w:val="003B752F"/>
    <w:rsid w:val="003B7A0F"/>
    <w:rsid w:val="003C71B5"/>
    <w:rsid w:val="003C76B6"/>
    <w:rsid w:val="003D2A61"/>
    <w:rsid w:val="003D52A2"/>
    <w:rsid w:val="003E0B78"/>
    <w:rsid w:val="003E2454"/>
    <w:rsid w:val="003E5533"/>
    <w:rsid w:val="003E5D08"/>
    <w:rsid w:val="003E655F"/>
    <w:rsid w:val="003F2A44"/>
    <w:rsid w:val="003F2AF0"/>
    <w:rsid w:val="003F375E"/>
    <w:rsid w:val="003F5381"/>
    <w:rsid w:val="003F61F1"/>
    <w:rsid w:val="003F687E"/>
    <w:rsid w:val="00405FD6"/>
    <w:rsid w:val="00411C7E"/>
    <w:rsid w:val="00411FCF"/>
    <w:rsid w:val="00412796"/>
    <w:rsid w:val="00414863"/>
    <w:rsid w:val="00414C93"/>
    <w:rsid w:val="00415812"/>
    <w:rsid w:val="00421F3B"/>
    <w:rsid w:val="00421F5A"/>
    <w:rsid w:val="00424E72"/>
    <w:rsid w:val="00430B47"/>
    <w:rsid w:val="00431085"/>
    <w:rsid w:val="00434B65"/>
    <w:rsid w:val="00434F16"/>
    <w:rsid w:val="00437375"/>
    <w:rsid w:val="00440B1B"/>
    <w:rsid w:val="00442E5A"/>
    <w:rsid w:val="0044430E"/>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4D30"/>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C3474"/>
    <w:rsid w:val="004C3FB1"/>
    <w:rsid w:val="004C5253"/>
    <w:rsid w:val="004D1DCC"/>
    <w:rsid w:val="004D2B97"/>
    <w:rsid w:val="004D2D4B"/>
    <w:rsid w:val="004D5E7F"/>
    <w:rsid w:val="004E1137"/>
    <w:rsid w:val="004E136C"/>
    <w:rsid w:val="004E14FC"/>
    <w:rsid w:val="004E5700"/>
    <w:rsid w:val="004F039B"/>
    <w:rsid w:val="004F0BC3"/>
    <w:rsid w:val="004F0BD9"/>
    <w:rsid w:val="004F1385"/>
    <w:rsid w:val="004F4516"/>
    <w:rsid w:val="004F4FEA"/>
    <w:rsid w:val="004F5411"/>
    <w:rsid w:val="004F649E"/>
    <w:rsid w:val="004F6E8A"/>
    <w:rsid w:val="004F76DC"/>
    <w:rsid w:val="005022DF"/>
    <w:rsid w:val="0050492B"/>
    <w:rsid w:val="0050546F"/>
    <w:rsid w:val="00506CED"/>
    <w:rsid w:val="00511454"/>
    <w:rsid w:val="0051235D"/>
    <w:rsid w:val="005123FF"/>
    <w:rsid w:val="00513144"/>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5EA9"/>
    <w:rsid w:val="00566019"/>
    <w:rsid w:val="00567279"/>
    <w:rsid w:val="0057133D"/>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46F2"/>
    <w:rsid w:val="00615CD6"/>
    <w:rsid w:val="00621487"/>
    <w:rsid w:val="00622141"/>
    <w:rsid w:val="00623222"/>
    <w:rsid w:val="00625B95"/>
    <w:rsid w:val="00631BE3"/>
    <w:rsid w:val="00645561"/>
    <w:rsid w:val="00647854"/>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015"/>
    <w:rsid w:val="00683674"/>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5877"/>
    <w:rsid w:val="006C69C9"/>
    <w:rsid w:val="006C6EEB"/>
    <w:rsid w:val="006D10D6"/>
    <w:rsid w:val="006D5B02"/>
    <w:rsid w:val="006E0862"/>
    <w:rsid w:val="006E310D"/>
    <w:rsid w:val="006E571E"/>
    <w:rsid w:val="006E7374"/>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8B3"/>
    <w:rsid w:val="007454A9"/>
    <w:rsid w:val="0074570D"/>
    <w:rsid w:val="00747776"/>
    <w:rsid w:val="0074793B"/>
    <w:rsid w:val="00747B01"/>
    <w:rsid w:val="007505FB"/>
    <w:rsid w:val="00750A4B"/>
    <w:rsid w:val="00752992"/>
    <w:rsid w:val="00754503"/>
    <w:rsid w:val="007548FE"/>
    <w:rsid w:val="007604F3"/>
    <w:rsid w:val="00761565"/>
    <w:rsid w:val="00762B54"/>
    <w:rsid w:val="00763A0A"/>
    <w:rsid w:val="00764A31"/>
    <w:rsid w:val="00774A9D"/>
    <w:rsid w:val="00776A77"/>
    <w:rsid w:val="00786664"/>
    <w:rsid w:val="007866F3"/>
    <w:rsid w:val="00786880"/>
    <w:rsid w:val="007915EE"/>
    <w:rsid w:val="00791C1D"/>
    <w:rsid w:val="00793792"/>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7F690A"/>
    <w:rsid w:val="008005E1"/>
    <w:rsid w:val="00800CEA"/>
    <w:rsid w:val="00802C7D"/>
    <w:rsid w:val="00803D4A"/>
    <w:rsid w:val="00805D7A"/>
    <w:rsid w:val="00806379"/>
    <w:rsid w:val="008103A6"/>
    <w:rsid w:val="008125E3"/>
    <w:rsid w:val="008127AA"/>
    <w:rsid w:val="00814222"/>
    <w:rsid w:val="00816628"/>
    <w:rsid w:val="00817564"/>
    <w:rsid w:val="008202B9"/>
    <w:rsid w:val="00823D51"/>
    <w:rsid w:val="00827AF2"/>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6DDE"/>
    <w:rsid w:val="00867656"/>
    <w:rsid w:val="00867A38"/>
    <w:rsid w:val="00874D7C"/>
    <w:rsid w:val="00875984"/>
    <w:rsid w:val="008819DF"/>
    <w:rsid w:val="008822A6"/>
    <w:rsid w:val="00883CA9"/>
    <w:rsid w:val="00891C73"/>
    <w:rsid w:val="00893E75"/>
    <w:rsid w:val="008942E7"/>
    <w:rsid w:val="008944C4"/>
    <w:rsid w:val="0089582D"/>
    <w:rsid w:val="008971CE"/>
    <w:rsid w:val="00897D8B"/>
    <w:rsid w:val="008A2A60"/>
    <w:rsid w:val="008A34E8"/>
    <w:rsid w:val="008A3CC5"/>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9AB"/>
    <w:rsid w:val="00997E0D"/>
    <w:rsid w:val="009A0371"/>
    <w:rsid w:val="009A1E15"/>
    <w:rsid w:val="009A5E5F"/>
    <w:rsid w:val="009A7058"/>
    <w:rsid w:val="009A74C2"/>
    <w:rsid w:val="009B04F1"/>
    <w:rsid w:val="009B1EB6"/>
    <w:rsid w:val="009B436B"/>
    <w:rsid w:val="009B61CA"/>
    <w:rsid w:val="009C0FCD"/>
    <w:rsid w:val="009C21CE"/>
    <w:rsid w:val="009C25FF"/>
    <w:rsid w:val="009C2D98"/>
    <w:rsid w:val="009C4672"/>
    <w:rsid w:val="009C6FA6"/>
    <w:rsid w:val="009D1FF8"/>
    <w:rsid w:val="009D2AD4"/>
    <w:rsid w:val="009D6961"/>
    <w:rsid w:val="009E0644"/>
    <w:rsid w:val="009E1330"/>
    <w:rsid w:val="009E164D"/>
    <w:rsid w:val="009E2204"/>
    <w:rsid w:val="009E4C74"/>
    <w:rsid w:val="009E550F"/>
    <w:rsid w:val="009E685A"/>
    <w:rsid w:val="009E6EF0"/>
    <w:rsid w:val="009E773F"/>
    <w:rsid w:val="009E7994"/>
    <w:rsid w:val="009E7A79"/>
    <w:rsid w:val="009F0202"/>
    <w:rsid w:val="009F297D"/>
    <w:rsid w:val="009F2E48"/>
    <w:rsid w:val="009F7280"/>
    <w:rsid w:val="00A00156"/>
    <w:rsid w:val="00A0553F"/>
    <w:rsid w:val="00A064DF"/>
    <w:rsid w:val="00A07039"/>
    <w:rsid w:val="00A0782C"/>
    <w:rsid w:val="00A11F69"/>
    <w:rsid w:val="00A134E8"/>
    <w:rsid w:val="00A179FD"/>
    <w:rsid w:val="00A22A08"/>
    <w:rsid w:val="00A231BF"/>
    <w:rsid w:val="00A238D3"/>
    <w:rsid w:val="00A2625A"/>
    <w:rsid w:val="00A27C44"/>
    <w:rsid w:val="00A315A8"/>
    <w:rsid w:val="00A31BE8"/>
    <w:rsid w:val="00A506FE"/>
    <w:rsid w:val="00A52829"/>
    <w:rsid w:val="00A52CE1"/>
    <w:rsid w:val="00A53CFC"/>
    <w:rsid w:val="00A568CD"/>
    <w:rsid w:val="00A57917"/>
    <w:rsid w:val="00A631F4"/>
    <w:rsid w:val="00A67445"/>
    <w:rsid w:val="00A70B66"/>
    <w:rsid w:val="00A712B4"/>
    <w:rsid w:val="00A71E29"/>
    <w:rsid w:val="00A755A3"/>
    <w:rsid w:val="00A7680C"/>
    <w:rsid w:val="00A851E5"/>
    <w:rsid w:val="00A905B1"/>
    <w:rsid w:val="00A914DD"/>
    <w:rsid w:val="00A921CE"/>
    <w:rsid w:val="00AA0D8B"/>
    <w:rsid w:val="00AA1E1C"/>
    <w:rsid w:val="00AA5EF8"/>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5D7D"/>
    <w:rsid w:val="00AF75E1"/>
    <w:rsid w:val="00AF7E94"/>
    <w:rsid w:val="00B029DE"/>
    <w:rsid w:val="00B03280"/>
    <w:rsid w:val="00B03665"/>
    <w:rsid w:val="00B06B68"/>
    <w:rsid w:val="00B11EB0"/>
    <w:rsid w:val="00B127EA"/>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4629"/>
    <w:rsid w:val="00B85392"/>
    <w:rsid w:val="00B873C5"/>
    <w:rsid w:val="00B8779C"/>
    <w:rsid w:val="00B92180"/>
    <w:rsid w:val="00B92E62"/>
    <w:rsid w:val="00B930A3"/>
    <w:rsid w:val="00B934CC"/>
    <w:rsid w:val="00B94F18"/>
    <w:rsid w:val="00B96023"/>
    <w:rsid w:val="00B972FE"/>
    <w:rsid w:val="00BA0222"/>
    <w:rsid w:val="00BA06E7"/>
    <w:rsid w:val="00BA307F"/>
    <w:rsid w:val="00BA66D5"/>
    <w:rsid w:val="00BB05A1"/>
    <w:rsid w:val="00BB0918"/>
    <w:rsid w:val="00BB152C"/>
    <w:rsid w:val="00BB1ABE"/>
    <w:rsid w:val="00BB22E6"/>
    <w:rsid w:val="00BB236C"/>
    <w:rsid w:val="00BC158F"/>
    <w:rsid w:val="00BC191C"/>
    <w:rsid w:val="00BC499A"/>
    <w:rsid w:val="00BC5AB7"/>
    <w:rsid w:val="00BC68FD"/>
    <w:rsid w:val="00BD04AC"/>
    <w:rsid w:val="00BD1000"/>
    <w:rsid w:val="00BD2EC5"/>
    <w:rsid w:val="00BD61DA"/>
    <w:rsid w:val="00BE0124"/>
    <w:rsid w:val="00BE02EA"/>
    <w:rsid w:val="00BE1F96"/>
    <w:rsid w:val="00BE4035"/>
    <w:rsid w:val="00BE4B95"/>
    <w:rsid w:val="00BE7249"/>
    <w:rsid w:val="00BF141F"/>
    <w:rsid w:val="00BF34AD"/>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570"/>
    <w:rsid w:val="00C53EC9"/>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453"/>
    <w:rsid w:val="00CB0999"/>
    <w:rsid w:val="00CB2ED2"/>
    <w:rsid w:val="00CB63B4"/>
    <w:rsid w:val="00CB72FB"/>
    <w:rsid w:val="00CC1634"/>
    <w:rsid w:val="00CC20B3"/>
    <w:rsid w:val="00CC2BC6"/>
    <w:rsid w:val="00CC3A71"/>
    <w:rsid w:val="00CC691C"/>
    <w:rsid w:val="00CC6BC4"/>
    <w:rsid w:val="00CC7666"/>
    <w:rsid w:val="00CD03B8"/>
    <w:rsid w:val="00CD54D3"/>
    <w:rsid w:val="00CD6851"/>
    <w:rsid w:val="00CE0739"/>
    <w:rsid w:val="00CE4ADD"/>
    <w:rsid w:val="00CE4B5C"/>
    <w:rsid w:val="00CE5486"/>
    <w:rsid w:val="00CE7BE8"/>
    <w:rsid w:val="00CF1575"/>
    <w:rsid w:val="00CF4E1B"/>
    <w:rsid w:val="00CF4F1D"/>
    <w:rsid w:val="00CF6694"/>
    <w:rsid w:val="00D00516"/>
    <w:rsid w:val="00D00AC9"/>
    <w:rsid w:val="00D10F47"/>
    <w:rsid w:val="00D130BD"/>
    <w:rsid w:val="00D13D4A"/>
    <w:rsid w:val="00D141B3"/>
    <w:rsid w:val="00D14F8A"/>
    <w:rsid w:val="00D221D6"/>
    <w:rsid w:val="00D22F66"/>
    <w:rsid w:val="00D23311"/>
    <w:rsid w:val="00D25C4B"/>
    <w:rsid w:val="00D31D6B"/>
    <w:rsid w:val="00D3278A"/>
    <w:rsid w:val="00D336DB"/>
    <w:rsid w:val="00D34594"/>
    <w:rsid w:val="00D36454"/>
    <w:rsid w:val="00D40CB5"/>
    <w:rsid w:val="00D43FCF"/>
    <w:rsid w:val="00D52F58"/>
    <w:rsid w:val="00D539F2"/>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E53"/>
    <w:rsid w:val="00DE2EBB"/>
    <w:rsid w:val="00DE41DC"/>
    <w:rsid w:val="00DE73E3"/>
    <w:rsid w:val="00DF1F9E"/>
    <w:rsid w:val="00DF3A51"/>
    <w:rsid w:val="00DF5191"/>
    <w:rsid w:val="00DF525B"/>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210A"/>
    <w:rsid w:val="00E3308B"/>
    <w:rsid w:val="00E33D92"/>
    <w:rsid w:val="00E34874"/>
    <w:rsid w:val="00E35D84"/>
    <w:rsid w:val="00E407A7"/>
    <w:rsid w:val="00E40F16"/>
    <w:rsid w:val="00E42262"/>
    <w:rsid w:val="00E4253A"/>
    <w:rsid w:val="00E426EE"/>
    <w:rsid w:val="00E43FEA"/>
    <w:rsid w:val="00E46806"/>
    <w:rsid w:val="00E47087"/>
    <w:rsid w:val="00E47CE7"/>
    <w:rsid w:val="00E52C94"/>
    <w:rsid w:val="00E543F0"/>
    <w:rsid w:val="00E54511"/>
    <w:rsid w:val="00E56126"/>
    <w:rsid w:val="00E6370F"/>
    <w:rsid w:val="00E640AB"/>
    <w:rsid w:val="00E67118"/>
    <w:rsid w:val="00E74131"/>
    <w:rsid w:val="00E77EF7"/>
    <w:rsid w:val="00E82008"/>
    <w:rsid w:val="00E82CB9"/>
    <w:rsid w:val="00E8301B"/>
    <w:rsid w:val="00E850EC"/>
    <w:rsid w:val="00E91544"/>
    <w:rsid w:val="00E91A9C"/>
    <w:rsid w:val="00E91C82"/>
    <w:rsid w:val="00E92258"/>
    <w:rsid w:val="00E9352A"/>
    <w:rsid w:val="00E9400E"/>
    <w:rsid w:val="00E96201"/>
    <w:rsid w:val="00EA01D8"/>
    <w:rsid w:val="00EA1245"/>
    <w:rsid w:val="00EA1720"/>
    <w:rsid w:val="00EA4D49"/>
    <w:rsid w:val="00EA68A3"/>
    <w:rsid w:val="00EB7A61"/>
    <w:rsid w:val="00EC32A9"/>
    <w:rsid w:val="00EC4C51"/>
    <w:rsid w:val="00ED1E4A"/>
    <w:rsid w:val="00ED23CA"/>
    <w:rsid w:val="00ED662C"/>
    <w:rsid w:val="00ED6C8C"/>
    <w:rsid w:val="00EE1CC2"/>
    <w:rsid w:val="00EE3B3D"/>
    <w:rsid w:val="00EE3BAC"/>
    <w:rsid w:val="00EE7102"/>
    <w:rsid w:val="00EF2F49"/>
    <w:rsid w:val="00EF49C3"/>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6134"/>
    <w:rsid w:val="00F413C3"/>
    <w:rsid w:val="00F41A98"/>
    <w:rsid w:val="00F42717"/>
    <w:rsid w:val="00F43420"/>
    <w:rsid w:val="00F436F3"/>
    <w:rsid w:val="00F4715B"/>
    <w:rsid w:val="00F52811"/>
    <w:rsid w:val="00F5466F"/>
    <w:rsid w:val="00F5497B"/>
    <w:rsid w:val="00F61357"/>
    <w:rsid w:val="00F63A5E"/>
    <w:rsid w:val="00F64C98"/>
    <w:rsid w:val="00F65AB5"/>
    <w:rsid w:val="00F72581"/>
    <w:rsid w:val="00F75D19"/>
    <w:rsid w:val="00F76D8B"/>
    <w:rsid w:val="00F77622"/>
    <w:rsid w:val="00F83173"/>
    <w:rsid w:val="00F8548B"/>
    <w:rsid w:val="00F85B7C"/>
    <w:rsid w:val="00F950D6"/>
    <w:rsid w:val="00F958F5"/>
    <w:rsid w:val="00F97562"/>
    <w:rsid w:val="00FA01A6"/>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D6E0A"/>
    <w:rsid w:val="00FE53DD"/>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table" w:customStyle="1" w:styleId="GridTable4-Accent611">
    <w:name w:val="Grid Table 4 - Accent 611"/>
    <w:basedOn w:val="TableNormal"/>
    <w:uiPriority w:val="49"/>
    <w:rsid w:val="003619C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table" w:customStyle="1" w:styleId="GridTable4-Accent611">
    <w:name w:val="Grid Table 4 - Accent 611"/>
    <w:basedOn w:val="TableNormal"/>
    <w:uiPriority w:val="49"/>
    <w:rsid w:val="003619C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94411BC-BA5C-4668-97B7-F569D1D4B1F9}">
  <ds:schemaRefs>
    <ds:schemaRef ds:uri="http://schemas.openxmlformats.org/officeDocument/2006/bibliography"/>
  </ds:schemaRefs>
</ds:datastoreItem>
</file>

<file path=customXml/itemProps2.xml><?xml version="1.0" encoding="utf-8"?>
<ds:datastoreItem xmlns:ds="http://schemas.openxmlformats.org/officeDocument/2006/customXml" ds:itemID="{24EEA717-1EAE-4FAC-ABEE-0B26B0219613}"/>
</file>

<file path=customXml/itemProps3.xml><?xml version="1.0" encoding="utf-8"?>
<ds:datastoreItem xmlns:ds="http://schemas.openxmlformats.org/officeDocument/2006/customXml" ds:itemID="{991B46F9-D6DF-4EEB-9721-53E4CBFFF179}"/>
</file>

<file path=customXml/itemProps4.xml><?xml version="1.0" encoding="utf-8"?>
<ds:datastoreItem xmlns:ds="http://schemas.openxmlformats.org/officeDocument/2006/customXml" ds:itemID="{ECA6C395-9A78-43FE-91AF-3B643A058434}"/>
</file>

<file path=docProps/app.xml><?xml version="1.0" encoding="utf-8"?>
<Properties xmlns="http://schemas.openxmlformats.org/officeDocument/2006/extended-properties" xmlns:vt="http://schemas.openxmlformats.org/officeDocument/2006/docPropsVTypes">
  <Template>Normal</Template>
  <TotalTime>93</TotalTime>
  <Pages>21</Pages>
  <Words>3393</Words>
  <Characters>1934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BSc (Hons) in PSYCHIATRIC NURSING                      Long Practice Placement – Year Two                               (4 weeks or more)</vt:lpstr>
    </vt:vector>
  </TitlesOfParts>
  <Company/>
  <LinksUpToDate>false</LinksUpToDate>
  <CharactersWithSpaces>22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                      Long Practice Placement – Year Two                               (4 weeks or more)</dc:title>
  <dc:creator>Arnel Kidpalos</dc:creator>
  <cp:lastModifiedBy>Arnel Kidpalos</cp:lastModifiedBy>
  <cp:revision>36</cp:revision>
  <cp:lastPrinted>2019-05-16T09:55:00Z</cp:lastPrinted>
  <dcterms:created xsi:type="dcterms:W3CDTF">2019-04-08T14:27:00Z</dcterms:created>
  <dcterms:modified xsi:type="dcterms:W3CDTF">2019-06-1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